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3EF6BBFB" w14:textId="77777777" w:rsidR="00522184" w:rsidRDefault="00522184">
      <w:pPr>
        <w:pStyle w:val="Title"/>
        <w:jc w:val="start"/>
        <w:rPr>
          <w:rStyle w:val="newheadline"/>
          <w:b w:val="0"/>
          <w:bCs w:val="0"/>
        </w:rPr>
      </w:pPr>
    </w:p>
    <w:p w14:paraId="1A9660C8" w14:textId="77777777" w:rsidR="00B302F2" w:rsidRDefault="00B302F2">
      <w:pPr>
        <w:pStyle w:val="NormalWeb"/>
        <w:spacing w:before="0pt" w:beforeAutospacing="0" w:after="0pt" w:afterAutospacing="0"/>
        <w:rPr>
          <w:rFonts w:ascii="Arial" w:eastAsia="Times New Roman" w:hAnsi="Arial" w:cs="Arial"/>
        </w:rPr>
      </w:pPr>
    </w:p>
    <w:p w14:paraId="160B8EE8" w14:textId="77777777" w:rsidR="00B302F2" w:rsidRDefault="00B302F2">
      <w:pPr>
        <w:pStyle w:val="NormalWeb"/>
        <w:spacing w:before="0pt" w:beforeAutospacing="0" w:after="0pt" w:afterAutospacing="0"/>
        <w:rPr>
          <w:rFonts w:ascii="Arial" w:eastAsia="Times New Roman" w:hAnsi="Arial" w:cs="Arial"/>
        </w:rPr>
      </w:pPr>
    </w:p>
    <w:p w14:paraId="5476213D" w14:textId="77777777" w:rsidR="00CC4C44" w:rsidRDefault="00CC4C44" w:rsidP="00CC4C44">
      <w:pPr>
        <w:pStyle w:val="Body"/>
      </w:pPr>
      <w:bookmarkStart w:id="0" w:name="_Ref13883154"/>
      <w:bookmarkEnd w:id="0"/>
    </w:p>
    <w:p w14:paraId="52E5FB86" w14:textId="77777777" w:rsidR="00CC4C44" w:rsidRDefault="00CC4C44" w:rsidP="00CC4C44">
      <w:pPr>
        <w:pStyle w:val="Body"/>
      </w:pPr>
    </w:p>
    <w:p w14:paraId="5BEF1FC4" w14:textId="77777777" w:rsidR="00CC4C44" w:rsidRDefault="00CC4C44" w:rsidP="00CC4C44">
      <w:pPr>
        <w:pStyle w:val="Body"/>
      </w:pPr>
    </w:p>
    <w:p w14:paraId="7FA2851B" w14:textId="77777777" w:rsidR="00CC4C44" w:rsidRDefault="00CC4C44" w:rsidP="00CC4C44">
      <w:pPr>
        <w:pStyle w:val="Body"/>
      </w:pPr>
    </w:p>
    <w:p w14:paraId="18D95406" w14:textId="3C3B291F" w:rsidR="00CC4C44" w:rsidRDefault="00CC4C44" w:rsidP="00CC4C44">
      <w:pPr>
        <w:pStyle w:val="DocumentTitle"/>
        <w:rPr>
          <w:lang w:val="en-US"/>
        </w:rPr>
      </w:pPr>
      <w:r>
        <w:rPr>
          <w:lang w:val="en-US"/>
        </w:rPr>
        <w:t xml:space="preserve">Project </w:t>
      </w:r>
      <w:r w:rsidR="004658F7">
        <w:rPr>
          <w:lang w:val="en-US"/>
        </w:rPr>
        <w:t>Documentation</w:t>
      </w:r>
    </w:p>
    <w:p w14:paraId="64791D5B" w14:textId="77777777" w:rsidR="00CC4C44" w:rsidRDefault="00CC4C44" w:rsidP="00CC4C44">
      <w:pPr>
        <w:pStyle w:val="DocumentTitle"/>
        <w:rPr>
          <w:lang w:val="en-US"/>
        </w:rPr>
      </w:pPr>
      <w:r>
        <w:rPr>
          <w:lang w:val="en-US"/>
        </w:rPr>
        <w:t>for</w:t>
      </w:r>
    </w:p>
    <w:p w14:paraId="15680839" w14:textId="40715DCF" w:rsidR="00CC4C44" w:rsidRDefault="00D327AD" w:rsidP="00CC4C44">
      <w:pPr>
        <w:pStyle w:val="DocumentTitle"/>
        <w:rPr>
          <w:lang w:val="en-US"/>
        </w:rPr>
      </w:pPr>
      <w:bookmarkStart w:id="1" w:name="_Ref13304729"/>
      <w:bookmarkEnd w:id="1"/>
      <w:r>
        <w:rPr>
          <w:lang w:val="en-US"/>
        </w:rPr>
        <w:t xml:space="preserve">Text </w:t>
      </w:r>
      <w:r w:rsidR="00F44926">
        <w:rPr>
          <w:lang w:val="en-US"/>
        </w:rPr>
        <w:t>Analyz</w:t>
      </w:r>
      <w:r>
        <w:rPr>
          <w:lang w:val="en-US"/>
        </w:rPr>
        <w:t xml:space="preserve">er </w:t>
      </w:r>
    </w:p>
    <w:p w14:paraId="53103637" w14:textId="77777777" w:rsidR="00CC4C44" w:rsidRDefault="00CC4C44" w:rsidP="00CC4C44">
      <w:pPr>
        <w:pStyle w:val="Body"/>
      </w:pPr>
    </w:p>
    <w:p w14:paraId="2FFCCF12" w14:textId="77777777" w:rsidR="00CC4C44" w:rsidRDefault="00CC4C44" w:rsidP="00CC4C44">
      <w:pPr>
        <w:pStyle w:val="Body"/>
      </w:pPr>
    </w:p>
    <w:p w14:paraId="10A0BF62" w14:textId="77777777" w:rsidR="00CC4C44" w:rsidRDefault="00CC4C44" w:rsidP="00CC4C44">
      <w:pPr>
        <w:pStyle w:val="Body"/>
      </w:pPr>
    </w:p>
    <w:p w14:paraId="01DABDEA" w14:textId="77777777" w:rsidR="00CC4C44" w:rsidRDefault="00CC4C44" w:rsidP="00CC4C44">
      <w:pPr>
        <w:pStyle w:val="Body"/>
      </w:pPr>
    </w:p>
    <w:p w14:paraId="3FB46D09" w14:textId="77777777" w:rsidR="00CC4C44" w:rsidRDefault="00CC4C44" w:rsidP="00CC4C44">
      <w:pPr>
        <w:pStyle w:val="Body"/>
      </w:pPr>
    </w:p>
    <w:p w14:paraId="07C7C080" w14:textId="77777777" w:rsidR="00CC4C44" w:rsidRDefault="00233741" w:rsidP="00CC4C44">
      <w:pPr>
        <w:pStyle w:val="Heading7"/>
      </w:pPr>
      <w:r>
        <w:t>Student</w:t>
      </w:r>
      <w:r w:rsidR="00CC4C44">
        <w:t xml:space="preserve">: </w:t>
      </w:r>
    </w:p>
    <w:p w14:paraId="1530AAE5" w14:textId="77777777" w:rsidR="00CC4C44" w:rsidRDefault="00233741" w:rsidP="00233741">
      <w:pPr>
        <w:pStyle w:val="Body1"/>
      </w:pPr>
      <w:r>
        <w:t>Kevin Kolcheck</w:t>
      </w:r>
    </w:p>
    <w:p w14:paraId="0718D61B" w14:textId="77777777" w:rsidR="00CC4C44" w:rsidRDefault="00233741" w:rsidP="00CC4C44">
      <w:pPr>
        <w:pStyle w:val="Heading7"/>
      </w:pPr>
      <w:r>
        <w:t>Teacher</w:t>
      </w:r>
      <w:r w:rsidR="00CC4C44">
        <w:t xml:space="preserve">: </w:t>
      </w:r>
    </w:p>
    <w:p w14:paraId="5EDA8526" w14:textId="77777777" w:rsidR="00233741" w:rsidRDefault="00233741" w:rsidP="00233741">
      <w:pPr>
        <w:pStyle w:val="Body1"/>
      </w:pPr>
      <w:r>
        <w:t>Andy Harris</w:t>
      </w:r>
    </w:p>
    <w:p w14:paraId="0032FD9E" w14:textId="77777777" w:rsidR="00233741" w:rsidRDefault="00233741" w:rsidP="00233741">
      <w:pPr>
        <w:pStyle w:val="Heading7"/>
      </w:pPr>
      <w:r>
        <w:t xml:space="preserve">Class: </w:t>
      </w:r>
    </w:p>
    <w:p w14:paraId="3F383EB6" w14:textId="3D23A272" w:rsidR="00233741" w:rsidRDefault="00D327AD" w:rsidP="00233741">
      <w:pPr>
        <w:pStyle w:val="Body1"/>
      </w:pPr>
      <w:r>
        <w:t>CSCI 24</w:t>
      </w:r>
      <w:r w:rsidR="00233741">
        <w:t>0</w:t>
      </w:r>
    </w:p>
    <w:p w14:paraId="6BCA9B51" w14:textId="77777777" w:rsidR="00233741" w:rsidRDefault="00233741" w:rsidP="00233741">
      <w:pPr>
        <w:pStyle w:val="Heading7"/>
      </w:pPr>
      <w:r>
        <w:t xml:space="preserve">Date: </w:t>
      </w:r>
    </w:p>
    <w:p w14:paraId="56B55A6D" w14:textId="15FD09E9" w:rsidR="00233741" w:rsidRDefault="00404000" w:rsidP="00233741">
      <w:pPr>
        <w:pStyle w:val="Body1"/>
      </w:pPr>
      <w:r>
        <w:t>3</w:t>
      </w:r>
      <w:r w:rsidR="00233741">
        <w:t>/</w:t>
      </w:r>
      <w:r>
        <w:t>25</w:t>
      </w:r>
      <w:r w:rsidR="00233741">
        <w:t>/2015</w:t>
      </w:r>
    </w:p>
    <w:p w14:paraId="065AE5F0" w14:textId="77777777" w:rsidR="00233741" w:rsidRDefault="00233741" w:rsidP="00233741">
      <w:pPr>
        <w:pStyle w:val="Body1"/>
        <w:ind w:start="18pt"/>
      </w:pPr>
    </w:p>
    <w:p w14:paraId="6833CF99" w14:textId="77777777" w:rsidR="00CC4C44" w:rsidRDefault="00CC4C44" w:rsidP="00CC4C44">
      <w:pPr>
        <w:pStyle w:val="Body"/>
      </w:pPr>
    </w:p>
    <w:p w14:paraId="26B00F41" w14:textId="77777777" w:rsidR="00CC4C44" w:rsidRDefault="00CC4C44" w:rsidP="00CC4C44">
      <w:pPr>
        <w:pStyle w:val="Contents"/>
        <w:pageBreakBefore w:val="0"/>
        <w:ind w:end="71.75pt"/>
        <w:rPr>
          <w:lang w:val="en-US"/>
        </w:rPr>
      </w:pPr>
      <w:bookmarkStart w:id="2" w:name="Title"/>
      <w:bookmarkEnd w:id="2"/>
      <w:r>
        <w:rPr>
          <w:lang w:val="en-US"/>
        </w:rPr>
        <w:br w:type="page"/>
      </w:r>
      <w:r>
        <w:rPr>
          <w:lang w:val="en-US"/>
        </w:rPr>
        <w:lastRenderedPageBreak/>
        <w:t>Contents</w:t>
      </w:r>
      <w:bookmarkStart w:id="3" w:name="Contents"/>
      <w:bookmarkEnd w:id="3"/>
    </w:p>
    <w:bookmarkStart w:id="4" w:name="_Toc447461649"/>
    <w:bookmarkStart w:id="5" w:name="_Toc493943249"/>
    <w:bookmarkStart w:id="6" w:name="_Toc493943325"/>
    <w:p w14:paraId="4B45EEF4" w14:textId="685B00E2" w:rsidR="00E96E8D" w:rsidRDefault="00CC4C44" w:rsidP="0076033D">
      <w:pPr>
        <w:pStyle w:val="TOC1"/>
        <w:ind w:end="1.30pt"/>
      </w:pPr>
      <w:r>
        <w:fldChar w:fldCharType="begin"/>
      </w:r>
      <w:r>
        <w:instrText xml:space="preserve"> TOC \o "1-3" \h \z </w:instrText>
      </w:r>
      <w:r>
        <w:fldChar w:fldCharType="separate"/>
      </w:r>
      <w:hyperlink w:anchor="_Toc91412612" w:history="1">
        <w:r w:rsidR="00E96E8D" w:rsidRPr="00C42FBD">
          <w:rPr>
            <w:rStyle w:val="Hyperlink"/>
          </w:rPr>
          <w:t xml:space="preserve">1. </w:t>
        </w:r>
        <w:r w:rsidR="0003191B">
          <w:rPr>
            <w:rStyle w:val="Hyperlink"/>
          </w:rPr>
          <w:t xml:space="preserve">Project </w:t>
        </w:r>
        <w:r w:rsidR="00E96E8D" w:rsidRPr="00C42FBD">
          <w:rPr>
            <w:rStyle w:val="Hyperlink"/>
          </w:rPr>
          <w:t>Overview</w:t>
        </w:r>
        <w:r w:rsidR="00E96E8D">
          <w:rPr>
            <w:webHidden/>
          </w:rPr>
          <w:tab/>
        </w:r>
        <w:r w:rsidR="0076033D">
          <w:rPr>
            <w:webHidden/>
          </w:rPr>
          <w:t xml:space="preserve"> </w:t>
        </w:r>
        <w:r w:rsidR="00E96E8D">
          <w:rPr>
            <w:webHidden/>
          </w:rPr>
          <w:fldChar w:fldCharType="begin"/>
        </w:r>
        <w:r w:rsidR="00E96E8D">
          <w:rPr>
            <w:webHidden/>
          </w:rPr>
          <w:instrText xml:space="preserve"> PAGEREF _Toc91412612 \h </w:instrText>
        </w:r>
        <w:r w:rsidR="00E96E8D">
          <w:rPr>
            <w:webHidden/>
          </w:rPr>
        </w:r>
        <w:r w:rsidR="00E96E8D">
          <w:rPr>
            <w:webHidden/>
          </w:rPr>
          <w:fldChar w:fldCharType="separate"/>
        </w:r>
        <w:r w:rsidR="00E96E8D">
          <w:rPr>
            <w:webHidden/>
          </w:rPr>
          <w:t>3</w:t>
        </w:r>
        <w:r w:rsidR="00E96E8D">
          <w:rPr>
            <w:webHidden/>
          </w:rPr>
          <w:fldChar w:fldCharType="end"/>
        </w:r>
      </w:hyperlink>
      <w:r w:rsidR="00073E99">
        <w:t>-4</w:t>
      </w:r>
    </w:p>
    <w:p w14:paraId="7E4B3EC8" w14:textId="0F1A7F23" w:rsidR="00073E99" w:rsidRDefault="00073E99" w:rsidP="00073E99">
      <w:pPr>
        <w:pStyle w:val="TOC2"/>
        <w:ind w:end="1.30pt"/>
      </w:pPr>
      <w:hyperlink w:anchor="_Toc91412614" w:history="1">
        <w:r>
          <w:rPr>
            <w:rStyle w:val="Hyperlink"/>
          </w:rPr>
          <w:t>1</w:t>
        </w:r>
        <w:r w:rsidRPr="00C42FBD">
          <w:rPr>
            <w:rStyle w:val="Hyperlink"/>
          </w:rPr>
          <w:t xml:space="preserve">.1 </w:t>
        </w:r>
        <w:r>
          <w:rPr>
            <w:rStyle w:val="Hyperlink"/>
          </w:rPr>
          <w:t>D</w:t>
        </w:r>
        <w:r>
          <w:rPr>
            <w:rStyle w:val="Hyperlink"/>
          </w:rPr>
          <w:t>isclosure</w:t>
        </w:r>
        <w:r>
          <w:rPr>
            <w:webHidden/>
          </w:rPr>
          <w:tab/>
          <w:t xml:space="preserve"> </w:t>
        </w:r>
        <w:r>
          <w:rPr>
            <w:webHidden/>
          </w:rPr>
          <w:fldChar w:fldCharType="begin"/>
        </w:r>
        <w:r>
          <w:rPr>
            <w:webHidden/>
          </w:rPr>
          <w:instrText xml:space="preserve"> PAGEREF _Toc91412614 \h </w:instrText>
        </w:r>
        <w:r>
          <w:rPr>
            <w:webHidden/>
          </w:rPr>
        </w:r>
        <w:r>
          <w:rPr>
            <w:webHidden/>
          </w:rPr>
          <w:fldChar w:fldCharType="separate"/>
        </w:r>
        <w:r>
          <w:rPr>
            <w:webHidden/>
          </w:rPr>
          <w:t>3</w:t>
        </w:r>
        <w:r>
          <w:rPr>
            <w:webHidden/>
          </w:rPr>
          <w:fldChar w:fldCharType="end"/>
        </w:r>
      </w:hyperlink>
    </w:p>
    <w:p w14:paraId="54ECE546" w14:textId="468BD0AE" w:rsidR="00C371BF" w:rsidRDefault="00243A6F" w:rsidP="00C371BF">
      <w:pPr>
        <w:pStyle w:val="TOC2"/>
        <w:ind w:end="1.30pt"/>
      </w:pPr>
      <w:hyperlink w:anchor="_Toc91412614" w:history="1">
        <w:r w:rsidR="00C371BF">
          <w:rPr>
            <w:rStyle w:val="Hyperlink"/>
          </w:rPr>
          <w:t>1</w:t>
        </w:r>
        <w:r w:rsidR="00073E99">
          <w:rPr>
            <w:rStyle w:val="Hyperlink"/>
          </w:rPr>
          <w:t>.2</w:t>
        </w:r>
        <w:r w:rsidR="00C371BF" w:rsidRPr="00C42FBD">
          <w:rPr>
            <w:rStyle w:val="Hyperlink"/>
          </w:rPr>
          <w:t xml:space="preserve"> </w:t>
        </w:r>
        <w:r w:rsidR="00393058">
          <w:rPr>
            <w:rStyle w:val="Hyperlink"/>
          </w:rPr>
          <w:t>Description of project</w:t>
        </w:r>
        <w:r w:rsidR="00C371BF">
          <w:rPr>
            <w:webHidden/>
          </w:rPr>
          <w:tab/>
          <w:t xml:space="preserve"> </w:t>
        </w:r>
        <w:r w:rsidR="00C371BF">
          <w:rPr>
            <w:webHidden/>
          </w:rPr>
          <w:fldChar w:fldCharType="begin"/>
        </w:r>
        <w:r w:rsidR="00C371BF">
          <w:rPr>
            <w:webHidden/>
          </w:rPr>
          <w:instrText xml:space="preserve"> PAGEREF _Toc91412614 \h </w:instrText>
        </w:r>
        <w:r w:rsidR="00C371BF">
          <w:rPr>
            <w:webHidden/>
          </w:rPr>
        </w:r>
        <w:r w:rsidR="00C371BF">
          <w:rPr>
            <w:webHidden/>
          </w:rPr>
          <w:fldChar w:fldCharType="separate"/>
        </w:r>
        <w:r w:rsidR="00C371BF">
          <w:rPr>
            <w:webHidden/>
          </w:rPr>
          <w:t>3</w:t>
        </w:r>
        <w:r w:rsidR="00C371BF">
          <w:rPr>
            <w:webHidden/>
          </w:rPr>
          <w:fldChar w:fldCharType="end"/>
        </w:r>
      </w:hyperlink>
    </w:p>
    <w:p w14:paraId="1F249815" w14:textId="0C8BE3D4" w:rsidR="00C371BF" w:rsidRDefault="00243A6F"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3</w:t>
        </w:r>
        <w:r w:rsidR="00C371BF" w:rsidRPr="00C42FBD">
          <w:rPr>
            <w:rStyle w:val="Hyperlink"/>
          </w:rPr>
          <w:t xml:space="preserve"> </w:t>
        </w:r>
        <w:r w:rsidR="00123FA7">
          <w:rPr>
            <w:rStyle w:val="Hyperlink"/>
          </w:rPr>
          <w:t>Project</w:t>
        </w:r>
        <w:r w:rsidR="005A3B0F">
          <w:rPr>
            <w:rStyle w:val="Hyperlink"/>
          </w:rPr>
          <w:t xml:space="preserve"> title</w:t>
        </w:r>
        <w:r w:rsidR="00C371BF">
          <w:rPr>
            <w:webHidden/>
          </w:rPr>
          <w:tab/>
          <w:t xml:space="preserve"> </w:t>
        </w:r>
        <w:r w:rsidR="00C371BF">
          <w:rPr>
            <w:webHidden/>
          </w:rPr>
          <w:fldChar w:fldCharType="begin"/>
        </w:r>
        <w:r w:rsidR="00C371BF">
          <w:rPr>
            <w:webHidden/>
          </w:rPr>
          <w:instrText xml:space="preserve"> PAGEREF _Toc91412614 \h </w:instrText>
        </w:r>
        <w:r w:rsidR="00C371BF">
          <w:rPr>
            <w:webHidden/>
          </w:rPr>
        </w:r>
        <w:r w:rsidR="00C371BF">
          <w:rPr>
            <w:webHidden/>
          </w:rPr>
          <w:fldChar w:fldCharType="separate"/>
        </w:r>
        <w:r w:rsidR="00C371BF">
          <w:rPr>
            <w:webHidden/>
          </w:rPr>
          <w:t>3</w:t>
        </w:r>
        <w:r w:rsidR="00C371BF">
          <w:rPr>
            <w:webHidden/>
          </w:rPr>
          <w:fldChar w:fldCharType="end"/>
        </w:r>
      </w:hyperlink>
    </w:p>
    <w:p w14:paraId="2AA2C2FB" w14:textId="604958A7" w:rsidR="00C371BF" w:rsidRDefault="00243A6F"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4</w:t>
        </w:r>
        <w:r w:rsidR="00C371BF" w:rsidRPr="00C42FBD">
          <w:rPr>
            <w:rStyle w:val="Hyperlink"/>
          </w:rPr>
          <w:t xml:space="preserve"> </w:t>
        </w:r>
        <w:r w:rsidR="005A3B0F">
          <w:rPr>
            <w:rStyle w:val="Hyperlink"/>
          </w:rPr>
          <w:t>Intended user</w:t>
        </w:r>
        <w:r w:rsidR="00C371BF">
          <w:rPr>
            <w:webHidden/>
          </w:rPr>
          <w:tab/>
          <w:t xml:space="preserve"> </w:t>
        </w:r>
        <w:r w:rsidR="00C371BF">
          <w:rPr>
            <w:webHidden/>
          </w:rPr>
          <w:fldChar w:fldCharType="begin"/>
        </w:r>
        <w:r w:rsidR="00C371BF">
          <w:rPr>
            <w:webHidden/>
          </w:rPr>
          <w:instrText xml:space="preserve"> PAGEREF _Toc91412614 \h </w:instrText>
        </w:r>
        <w:r w:rsidR="00C371BF">
          <w:rPr>
            <w:webHidden/>
          </w:rPr>
        </w:r>
        <w:r w:rsidR="00C371BF">
          <w:rPr>
            <w:webHidden/>
          </w:rPr>
          <w:fldChar w:fldCharType="separate"/>
        </w:r>
        <w:r w:rsidR="00C371BF">
          <w:rPr>
            <w:webHidden/>
          </w:rPr>
          <w:t>3</w:t>
        </w:r>
        <w:r w:rsidR="00C371BF">
          <w:rPr>
            <w:webHidden/>
          </w:rPr>
          <w:fldChar w:fldCharType="end"/>
        </w:r>
      </w:hyperlink>
    </w:p>
    <w:p w14:paraId="411EE7BB" w14:textId="5DC2AA24" w:rsidR="00C371BF" w:rsidRDefault="00243A6F"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5</w:t>
        </w:r>
        <w:r w:rsidR="00C371BF" w:rsidRPr="00C42FBD">
          <w:rPr>
            <w:rStyle w:val="Hyperlink"/>
          </w:rPr>
          <w:t xml:space="preserve"> </w:t>
        </w:r>
        <w:r w:rsidR="005A3B0F">
          <w:rPr>
            <w:rStyle w:val="Hyperlink"/>
          </w:rPr>
          <w:t>What problem is being solved?</w:t>
        </w:r>
        <w:r w:rsidR="00C371BF">
          <w:rPr>
            <w:webHidden/>
          </w:rPr>
          <w:tab/>
          <w:t xml:space="preserve"> </w:t>
        </w:r>
        <w:r w:rsidR="00073E99">
          <w:rPr>
            <w:webHidden/>
          </w:rPr>
          <w:t>4</w:t>
        </w:r>
      </w:hyperlink>
    </w:p>
    <w:p w14:paraId="59ACD4E3" w14:textId="51BA04E7" w:rsidR="00C371BF" w:rsidRPr="00C371BF" w:rsidRDefault="00243A6F"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6</w:t>
        </w:r>
        <w:r w:rsidR="00C371BF" w:rsidRPr="00C42FBD">
          <w:rPr>
            <w:rStyle w:val="Hyperlink"/>
          </w:rPr>
          <w:t xml:space="preserve"> </w:t>
        </w:r>
        <w:r w:rsidR="005A3B0F">
          <w:rPr>
            <w:rStyle w:val="Hyperlink"/>
          </w:rPr>
          <w:t>Technologies used</w:t>
        </w:r>
        <w:r w:rsidR="00C371BF">
          <w:rPr>
            <w:webHidden/>
          </w:rPr>
          <w:tab/>
          <w:t xml:space="preserve"> </w:t>
        </w:r>
        <w:r w:rsidR="00073E99">
          <w:rPr>
            <w:webHidden/>
          </w:rPr>
          <w:t>4</w:t>
        </w:r>
      </w:hyperlink>
    </w:p>
    <w:p w14:paraId="566FEE24" w14:textId="77777777" w:rsidR="00C371BF" w:rsidRPr="00C371BF" w:rsidRDefault="00C371BF" w:rsidP="00C371BF">
      <w:pPr>
        <w:rPr>
          <w:rFonts w:eastAsia="MS Mincho"/>
          <w:lang w:val="en-US" w:eastAsia="de-DE"/>
        </w:rPr>
      </w:pPr>
    </w:p>
    <w:p w14:paraId="1F0FC794" w14:textId="7319BF91" w:rsidR="00233741" w:rsidRDefault="00243A6F" w:rsidP="0076033D">
      <w:pPr>
        <w:pStyle w:val="TOC1"/>
        <w:ind w:end="1.30pt"/>
      </w:pPr>
      <w:hyperlink w:anchor="_Toc91412648" w:history="1">
        <w:r w:rsidR="00C371BF">
          <w:rPr>
            <w:rStyle w:val="Hyperlink"/>
            <w:lang w:eastAsia="sv-SE"/>
          </w:rPr>
          <w:t>2</w:t>
        </w:r>
        <w:r w:rsidR="00233741" w:rsidRPr="00C42FBD">
          <w:rPr>
            <w:rStyle w:val="Hyperlink"/>
            <w:lang w:eastAsia="sv-SE"/>
          </w:rPr>
          <w:t xml:space="preserve">. </w:t>
        </w:r>
        <w:r w:rsidR="00233741">
          <w:rPr>
            <w:rStyle w:val="Hyperlink"/>
            <w:lang w:eastAsia="sv-SE"/>
          </w:rPr>
          <w:t>Data Design</w:t>
        </w:r>
        <w:r w:rsidR="00233741">
          <w:rPr>
            <w:webHidden/>
          </w:rPr>
          <w:tab/>
        </w:r>
        <w:r w:rsidR="00596442">
          <w:rPr>
            <w:webHidden/>
          </w:rPr>
          <w:t>4</w:t>
        </w:r>
      </w:hyperlink>
      <w:r w:rsidR="00073E99">
        <w:t>-5</w:t>
      </w:r>
    </w:p>
    <w:p w14:paraId="3B682CD7" w14:textId="77777777" w:rsidR="00051ADD" w:rsidRDefault="00243A6F" w:rsidP="00051ADD">
      <w:pPr>
        <w:pStyle w:val="TOC2"/>
        <w:ind w:end="1.30pt"/>
      </w:pPr>
      <w:hyperlink w:anchor="_Toc91412614" w:history="1">
        <w:r w:rsidR="00051ADD">
          <w:rPr>
            <w:rStyle w:val="Hyperlink"/>
          </w:rPr>
          <w:t>2</w:t>
        </w:r>
        <w:r w:rsidR="00051ADD" w:rsidRPr="00C42FBD">
          <w:rPr>
            <w:rStyle w:val="Hyperlink"/>
          </w:rPr>
          <w:t xml:space="preserve">.1 </w:t>
        </w:r>
        <w:r w:rsidR="00051ADD">
          <w:rPr>
            <w:rStyle w:val="Hyperlink"/>
          </w:rPr>
          <w:t>The data</w:t>
        </w:r>
        <w:r w:rsidR="00051ADD">
          <w:rPr>
            <w:webHidden/>
          </w:rPr>
          <w:tab/>
          <w:t xml:space="preserve"> 4</w:t>
        </w:r>
      </w:hyperlink>
    </w:p>
    <w:p w14:paraId="268D172A" w14:textId="77777777" w:rsidR="00051ADD" w:rsidRDefault="00243A6F" w:rsidP="00051ADD">
      <w:pPr>
        <w:pStyle w:val="TOC2"/>
        <w:ind w:end="1.30pt"/>
        <w:rPr>
          <w:rFonts w:ascii="Times New Roman" w:eastAsia="MS Mincho" w:hAnsi="Times New Roman"/>
          <w:b w:val="0"/>
          <w:sz w:val="24"/>
          <w:szCs w:val="24"/>
          <w:lang w:val="de-CH" w:eastAsia="ja-JP"/>
        </w:rPr>
      </w:pPr>
      <w:hyperlink w:anchor="_Toc91412614" w:history="1">
        <w:r w:rsidR="00051ADD">
          <w:rPr>
            <w:rStyle w:val="Hyperlink"/>
          </w:rPr>
          <w:t>2</w:t>
        </w:r>
        <w:r w:rsidR="00051ADD" w:rsidRPr="00C42FBD">
          <w:rPr>
            <w:rStyle w:val="Hyperlink"/>
          </w:rPr>
          <w:t>.</w:t>
        </w:r>
        <w:r w:rsidR="00051ADD">
          <w:rPr>
            <w:rStyle w:val="Hyperlink"/>
          </w:rPr>
          <w:t>2</w:t>
        </w:r>
        <w:r w:rsidR="00051ADD" w:rsidRPr="00C42FBD">
          <w:rPr>
            <w:rStyle w:val="Hyperlink"/>
          </w:rPr>
          <w:t xml:space="preserve"> </w:t>
        </w:r>
        <w:r w:rsidR="00051ADD">
          <w:rPr>
            <w:rStyle w:val="Hyperlink"/>
          </w:rPr>
          <w:t>Data representation</w:t>
        </w:r>
        <w:r w:rsidR="00051ADD">
          <w:rPr>
            <w:webHidden/>
          </w:rPr>
          <w:tab/>
          <w:t xml:space="preserve"> 4</w:t>
        </w:r>
      </w:hyperlink>
    </w:p>
    <w:p w14:paraId="0DBE5EAF" w14:textId="77777777" w:rsidR="00A00DBC" w:rsidRDefault="00243A6F" w:rsidP="00A00DBC">
      <w:pPr>
        <w:pStyle w:val="TOC2"/>
        <w:ind w:end="1.30pt"/>
      </w:pPr>
      <w:hyperlink w:anchor="_Toc91412614" w:history="1">
        <w:r w:rsidR="00051ADD">
          <w:rPr>
            <w:rStyle w:val="Hyperlink"/>
          </w:rPr>
          <w:t>2</w:t>
        </w:r>
        <w:r w:rsidR="00051ADD" w:rsidRPr="00C42FBD">
          <w:rPr>
            <w:rStyle w:val="Hyperlink"/>
          </w:rPr>
          <w:t>.</w:t>
        </w:r>
        <w:r w:rsidR="00051ADD">
          <w:rPr>
            <w:rStyle w:val="Hyperlink"/>
          </w:rPr>
          <w:t>3</w:t>
        </w:r>
        <w:r w:rsidR="00051ADD" w:rsidRPr="00C42FBD">
          <w:rPr>
            <w:rStyle w:val="Hyperlink"/>
          </w:rPr>
          <w:t xml:space="preserve"> </w:t>
        </w:r>
        <w:r w:rsidR="00051ADD">
          <w:rPr>
            <w:rStyle w:val="Hyperlink"/>
          </w:rPr>
          <w:t>Data persistence</w:t>
        </w:r>
        <w:r w:rsidR="00051ADD">
          <w:rPr>
            <w:webHidden/>
          </w:rPr>
          <w:tab/>
          <w:t xml:space="preserve"> 4</w:t>
        </w:r>
      </w:hyperlink>
    </w:p>
    <w:p w14:paraId="5B430A6F" w14:textId="0E94875D" w:rsidR="00A00DBC" w:rsidRPr="00A00DBC" w:rsidRDefault="00243A6F" w:rsidP="00A00DBC">
      <w:pPr>
        <w:pStyle w:val="TOC2"/>
        <w:ind w:end="1.30pt"/>
      </w:pPr>
      <w:hyperlink w:anchor="_Toc91412614" w:history="1">
        <w:r w:rsidR="00A00DBC">
          <w:rPr>
            <w:rStyle w:val="Hyperlink"/>
          </w:rPr>
          <w:t>2</w:t>
        </w:r>
        <w:r w:rsidR="00A00DBC" w:rsidRPr="00C42FBD">
          <w:rPr>
            <w:rStyle w:val="Hyperlink"/>
          </w:rPr>
          <w:t>.</w:t>
        </w:r>
        <w:r w:rsidR="00A00DBC">
          <w:rPr>
            <w:rStyle w:val="Hyperlink"/>
          </w:rPr>
          <w:t>4</w:t>
        </w:r>
        <w:r w:rsidR="00A00DBC" w:rsidRPr="00C42FBD">
          <w:rPr>
            <w:rStyle w:val="Hyperlink"/>
          </w:rPr>
          <w:t xml:space="preserve"> </w:t>
        </w:r>
        <w:r w:rsidR="00A00DBC">
          <w:rPr>
            <w:rStyle w:val="Hyperlink"/>
          </w:rPr>
          <w:t>Data diagram</w:t>
        </w:r>
        <w:r w:rsidR="00A00DBC">
          <w:rPr>
            <w:webHidden/>
          </w:rPr>
          <w:tab/>
          <w:t xml:space="preserve"> </w:t>
        </w:r>
        <w:r w:rsidR="00073E99">
          <w:rPr>
            <w:webHidden/>
          </w:rPr>
          <w:t>5</w:t>
        </w:r>
      </w:hyperlink>
    </w:p>
    <w:p w14:paraId="35F41A45" w14:textId="77777777" w:rsidR="00A00DBC" w:rsidRPr="00A00DBC" w:rsidRDefault="00A00DBC" w:rsidP="00A00DBC">
      <w:pPr>
        <w:rPr>
          <w:rFonts w:eastAsia="MS Mincho"/>
          <w:lang w:val="en-US" w:eastAsia="de-DE"/>
        </w:rPr>
      </w:pPr>
    </w:p>
    <w:p w14:paraId="70A089A7" w14:textId="77777777" w:rsidR="00051ADD" w:rsidRPr="00051ADD" w:rsidRDefault="00051ADD" w:rsidP="00051ADD">
      <w:pPr>
        <w:rPr>
          <w:lang w:val="en-US" w:eastAsia="de-DE"/>
        </w:rPr>
      </w:pPr>
    </w:p>
    <w:p w14:paraId="59CDBB89" w14:textId="77777777" w:rsidR="00233741" w:rsidRDefault="00243A6F" w:rsidP="0076033D">
      <w:pPr>
        <w:pStyle w:val="TOC1"/>
        <w:ind w:end="1.30pt"/>
      </w:pPr>
      <w:hyperlink w:anchor="_Toc91412648" w:history="1">
        <w:r w:rsidR="00C371BF">
          <w:rPr>
            <w:rStyle w:val="Hyperlink"/>
            <w:lang w:eastAsia="sv-SE"/>
          </w:rPr>
          <w:t>3</w:t>
        </w:r>
        <w:r w:rsidR="00233741" w:rsidRPr="00C42FBD">
          <w:rPr>
            <w:rStyle w:val="Hyperlink"/>
            <w:lang w:eastAsia="sv-SE"/>
          </w:rPr>
          <w:t xml:space="preserve">. </w:t>
        </w:r>
        <w:r w:rsidR="00233741">
          <w:rPr>
            <w:rStyle w:val="Hyperlink"/>
            <w:lang w:eastAsia="sv-SE"/>
          </w:rPr>
          <w:t xml:space="preserve">UI Design </w:t>
        </w:r>
        <w:r w:rsidR="00233741">
          <w:rPr>
            <w:webHidden/>
          </w:rPr>
          <w:tab/>
        </w:r>
        <w:r w:rsidR="00DD3501">
          <w:rPr>
            <w:webHidden/>
          </w:rPr>
          <w:t>5-6</w:t>
        </w:r>
      </w:hyperlink>
    </w:p>
    <w:p w14:paraId="44A057F4" w14:textId="77777777" w:rsidR="00607B76" w:rsidRDefault="00243A6F" w:rsidP="00607B76">
      <w:pPr>
        <w:pStyle w:val="TOC2"/>
        <w:ind w:end="1.30pt"/>
      </w:pPr>
      <w:hyperlink w:anchor="_Toc91412614" w:history="1">
        <w:r w:rsidR="00A00DBC">
          <w:rPr>
            <w:rStyle w:val="Hyperlink"/>
          </w:rPr>
          <w:t>3</w:t>
        </w:r>
        <w:r w:rsidR="00607B76" w:rsidRPr="00C42FBD">
          <w:rPr>
            <w:rStyle w:val="Hyperlink"/>
          </w:rPr>
          <w:t xml:space="preserve">.1 </w:t>
        </w:r>
        <w:r w:rsidR="00607B76">
          <w:rPr>
            <w:rStyle w:val="Hyperlink"/>
          </w:rPr>
          <w:t>Elements</w:t>
        </w:r>
        <w:r w:rsidR="00607B76">
          <w:rPr>
            <w:webHidden/>
          </w:rPr>
          <w:tab/>
          <w:t xml:space="preserve"> </w:t>
        </w:r>
        <w:r w:rsidR="00DD3501">
          <w:rPr>
            <w:webHidden/>
          </w:rPr>
          <w:t>5</w:t>
        </w:r>
      </w:hyperlink>
    </w:p>
    <w:p w14:paraId="565AF5AB" w14:textId="77777777" w:rsidR="00607B76" w:rsidRDefault="00243A6F" w:rsidP="00607B76">
      <w:pPr>
        <w:pStyle w:val="TOC2"/>
        <w:ind w:end="1.30pt"/>
        <w:rPr>
          <w:rFonts w:ascii="Times New Roman" w:eastAsia="MS Mincho" w:hAnsi="Times New Roman"/>
          <w:b w:val="0"/>
          <w:sz w:val="24"/>
          <w:szCs w:val="24"/>
          <w:lang w:val="de-CH" w:eastAsia="ja-JP"/>
        </w:rPr>
      </w:pPr>
      <w:hyperlink w:anchor="_Toc91412614" w:history="1">
        <w:r w:rsidR="00A00DBC">
          <w:rPr>
            <w:rStyle w:val="Hyperlink"/>
          </w:rPr>
          <w:t>3</w:t>
        </w:r>
        <w:r w:rsidR="00607B76" w:rsidRPr="00C42FBD">
          <w:rPr>
            <w:rStyle w:val="Hyperlink"/>
          </w:rPr>
          <w:t>.</w:t>
        </w:r>
        <w:r w:rsidR="00607B76">
          <w:rPr>
            <w:rStyle w:val="Hyperlink"/>
          </w:rPr>
          <w:t>2</w:t>
        </w:r>
        <w:r w:rsidR="00607B76" w:rsidRPr="00C42FBD">
          <w:rPr>
            <w:rStyle w:val="Hyperlink"/>
          </w:rPr>
          <w:t xml:space="preserve"> </w:t>
        </w:r>
        <w:r w:rsidR="00607B76">
          <w:rPr>
            <w:rStyle w:val="Hyperlink"/>
          </w:rPr>
          <w:t xml:space="preserve">Layout </w:t>
        </w:r>
        <w:r w:rsidR="0003191B">
          <w:rPr>
            <w:rStyle w:val="Hyperlink"/>
          </w:rPr>
          <w:t>d</w:t>
        </w:r>
        <w:r w:rsidR="00607B76">
          <w:rPr>
            <w:rStyle w:val="Hyperlink"/>
          </w:rPr>
          <w:t>etails</w:t>
        </w:r>
        <w:r w:rsidR="00607B76">
          <w:rPr>
            <w:webHidden/>
          </w:rPr>
          <w:tab/>
          <w:t xml:space="preserve"> </w:t>
        </w:r>
        <w:r w:rsidR="00DD3501">
          <w:rPr>
            <w:webHidden/>
          </w:rPr>
          <w:t>5</w:t>
        </w:r>
      </w:hyperlink>
    </w:p>
    <w:p w14:paraId="32B7545F" w14:textId="500F1A0C" w:rsidR="00D46FC1" w:rsidRPr="00D46FC1" w:rsidRDefault="00243A6F" w:rsidP="00404000">
      <w:pPr>
        <w:pStyle w:val="TOC2"/>
        <w:ind w:end="1.30pt"/>
      </w:pPr>
      <w:hyperlink w:anchor="_Toc91412614" w:history="1">
        <w:r w:rsidR="00A00DBC">
          <w:rPr>
            <w:rStyle w:val="Hyperlink"/>
          </w:rPr>
          <w:t>3</w:t>
        </w:r>
        <w:r w:rsidR="00607B76" w:rsidRPr="00C42FBD">
          <w:rPr>
            <w:rStyle w:val="Hyperlink"/>
          </w:rPr>
          <w:t>.</w:t>
        </w:r>
        <w:r w:rsidR="00607B76">
          <w:rPr>
            <w:rStyle w:val="Hyperlink"/>
          </w:rPr>
          <w:t>3</w:t>
        </w:r>
        <w:r w:rsidR="00607B76" w:rsidRPr="00C42FBD">
          <w:rPr>
            <w:rStyle w:val="Hyperlink"/>
          </w:rPr>
          <w:t xml:space="preserve"> </w:t>
        </w:r>
        <w:r w:rsidR="00607B76">
          <w:rPr>
            <w:rStyle w:val="Hyperlink"/>
          </w:rPr>
          <w:t>Design</w:t>
        </w:r>
        <w:r w:rsidR="00607B76">
          <w:rPr>
            <w:webHidden/>
          </w:rPr>
          <w:tab/>
          <w:t xml:space="preserve"> </w:t>
        </w:r>
        <w:r w:rsidR="00404000">
          <w:rPr>
            <w:webHidden/>
          </w:rPr>
          <w:t>6</w:t>
        </w:r>
      </w:hyperlink>
    </w:p>
    <w:p w14:paraId="3E2C8213" w14:textId="5E4BBBA8" w:rsidR="00607B76" w:rsidRDefault="00243A6F" w:rsidP="00607B76">
      <w:pPr>
        <w:pStyle w:val="TOC2"/>
        <w:ind w:end="1.30pt"/>
      </w:pPr>
      <w:hyperlink w:anchor="_Toc91412614" w:history="1">
        <w:r w:rsidR="00A00DBC">
          <w:rPr>
            <w:rStyle w:val="Hyperlink"/>
          </w:rPr>
          <w:t>3</w:t>
        </w:r>
        <w:r w:rsidR="00607B76" w:rsidRPr="00C42FBD">
          <w:rPr>
            <w:rStyle w:val="Hyperlink"/>
          </w:rPr>
          <w:t>.</w:t>
        </w:r>
        <w:r w:rsidR="0003191B">
          <w:rPr>
            <w:rStyle w:val="Hyperlink"/>
          </w:rPr>
          <w:t>4</w:t>
        </w:r>
        <w:r w:rsidR="00607B76" w:rsidRPr="00C42FBD">
          <w:rPr>
            <w:rStyle w:val="Hyperlink"/>
          </w:rPr>
          <w:t xml:space="preserve"> </w:t>
        </w:r>
        <w:r w:rsidR="00393058">
          <w:rPr>
            <w:rStyle w:val="Hyperlink"/>
          </w:rPr>
          <w:t xml:space="preserve">Classes, Methods, &amp; </w:t>
        </w:r>
        <w:r w:rsidR="00607B76">
          <w:rPr>
            <w:rStyle w:val="Hyperlink"/>
          </w:rPr>
          <w:t>Functions</w:t>
        </w:r>
        <w:r w:rsidR="00607B76">
          <w:rPr>
            <w:webHidden/>
          </w:rPr>
          <w:tab/>
          <w:t xml:space="preserve"> </w:t>
        </w:r>
        <w:r w:rsidR="00404000">
          <w:rPr>
            <w:webHidden/>
          </w:rPr>
          <w:t>6</w:t>
        </w:r>
      </w:hyperlink>
    </w:p>
    <w:p w14:paraId="4C86EA45" w14:textId="5B474281" w:rsidR="00A00DBC" w:rsidRDefault="00243A6F" w:rsidP="00A00DBC">
      <w:pPr>
        <w:pStyle w:val="TOC2"/>
        <w:ind w:end="1.30pt"/>
        <w:rPr>
          <w:rFonts w:ascii="Times New Roman" w:eastAsia="MS Mincho" w:hAnsi="Times New Roman"/>
          <w:b w:val="0"/>
          <w:sz w:val="24"/>
          <w:szCs w:val="24"/>
          <w:lang w:val="de-CH" w:eastAsia="ja-JP"/>
        </w:rPr>
      </w:pPr>
      <w:hyperlink w:anchor="_Toc91412614" w:history="1">
        <w:r w:rsidR="00A00DBC">
          <w:rPr>
            <w:rStyle w:val="Hyperlink"/>
          </w:rPr>
          <w:t>3</w:t>
        </w:r>
        <w:r w:rsidR="00A00DBC" w:rsidRPr="00C42FBD">
          <w:rPr>
            <w:rStyle w:val="Hyperlink"/>
          </w:rPr>
          <w:t>.</w:t>
        </w:r>
        <w:r w:rsidR="002A3229">
          <w:rPr>
            <w:rStyle w:val="Hyperlink"/>
          </w:rPr>
          <w:t>5</w:t>
        </w:r>
        <w:r w:rsidR="00A00DBC" w:rsidRPr="00C42FBD">
          <w:rPr>
            <w:rStyle w:val="Hyperlink"/>
          </w:rPr>
          <w:t xml:space="preserve"> </w:t>
        </w:r>
        <w:r w:rsidR="00A00DBC">
          <w:rPr>
            <w:rStyle w:val="Hyperlink"/>
          </w:rPr>
          <w:t>UI diagram</w:t>
        </w:r>
        <w:r w:rsidR="00A00DBC">
          <w:rPr>
            <w:webHidden/>
          </w:rPr>
          <w:tab/>
          <w:t xml:space="preserve"> </w:t>
        </w:r>
        <w:r w:rsidR="00404000">
          <w:rPr>
            <w:webHidden/>
          </w:rPr>
          <w:t>6</w:t>
        </w:r>
      </w:hyperlink>
    </w:p>
    <w:p w14:paraId="6ED62AF6" w14:textId="77777777" w:rsidR="00A00DBC" w:rsidRPr="00A00DBC" w:rsidRDefault="00A00DBC" w:rsidP="00A00DBC">
      <w:pPr>
        <w:rPr>
          <w:rFonts w:eastAsia="MS Mincho"/>
          <w:lang w:val="en-US" w:eastAsia="de-DE"/>
        </w:rPr>
      </w:pPr>
    </w:p>
    <w:p w14:paraId="293B0DAA" w14:textId="77777777" w:rsidR="00607B76" w:rsidRPr="00607B76" w:rsidRDefault="00607B76" w:rsidP="00607B76">
      <w:pPr>
        <w:rPr>
          <w:lang w:val="en-US" w:eastAsia="de-DE"/>
        </w:rPr>
      </w:pPr>
    </w:p>
    <w:p w14:paraId="5987F49E" w14:textId="77BCAAA1" w:rsidR="00233741" w:rsidRDefault="00243A6F" w:rsidP="0076033D">
      <w:pPr>
        <w:pStyle w:val="TOC1"/>
        <w:ind w:end="1.30pt"/>
        <w:rPr>
          <w:rStyle w:val="Hyperlink"/>
        </w:rPr>
      </w:pPr>
      <w:hyperlink w:anchor="_Toc91412648" w:history="1">
        <w:r w:rsidR="00C371BF">
          <w:rPr>
            <w:rStyle w:val="Hyperlink"/>
            <w:lang w:eastAsia="sv-SE"/>
          </w:rPr>
          <w:t>4</w:t>
        </w:r>
        <w:r w:rsidR="00233741" w:rsidRPr="00C42FBD">
          <w:rPr>
            <w:rStyle w:val="Hyperlink"/>
            <w:lang w:eastAsia="sv-SE"/>
          </w:rPr>
          <w:t xml:space="preserve">. </w:t>
        </w:r>
        <w:r w:rsidR="00233741">
          <w:rPr>
            <w:rStyle w:val="Hyperlink"/>
            <w:lang w:eastAsia="sv-SE"/>
          </w:rPr>
          <w:t>Algorithm</w:t>
        </w:r>
        <w:r w:rsidR="00233741">
          <w:rPr>
            <w:webHidden/>
          </w:rPr>
          <w:tab/>
        </w:r>
        <w:r w:rsidR="00404000">
          <w:rPr>
            <w:webHidden/>
          </w:rPr>
          <w:t>6</w:t>
        </w:r>
      </w:hyperlink>
      <w:r w:rsidR="00404000">
        <w:t>-7</w:t>
      </w:r>
    </w:p>
    <w:p w14:paraId="4FC044A3" w14:textId="1B893A41" w:rsidR="00E96E8D" w:rsidRDefault="00243A6F" w:rsidP="0076033D">
      <w:pPr>
        <w:pStyle w:val="TOC1"/>
        <w:ind w:end="1.30pt"/>
        <w:rPr>
          <w:rFonts w:ascii="Times New Roman" w:eastAsia="MS Mincho" w:hAnsi="Times New Roman"/>
          <w:szCs w:val="24"/>
          <w:lang w:val="de-CH" w:eastAsia="ja-JP"/>
        </w:rPr>
      </w:pPr>
      <w:hyperlink w:anchor="_Toc91412648" w:history="1">
        <w:r w:rsidR="00C371BF">
          <w:rPr>
            <w:rStyle w:val="Hyperlink"/>
            <w:lang w:eastAsia="sv-SE"/>
          </w:rPr>
          <w:t>5</w:t>
        </w:r>
        <w:r w:rsidR="00E96E8D" w:rsidRPr="00C42FBD">
          <w:rPr>
            <w:rStyle w:val="Hyperlink"/>
            <w:lang w:eastAsia="sv-SE"/>
          </w:rPr>
          <w:t>. Revision</w:t>
        </w:r>
        <w:r w:rsidR="00E96E8D">
          <w:rPr>
            <w:webHidden/>
          </w:rPr>
          <w:tab/>
        </w:r>
        <w:r w:rsidR="00404000">
          <w:rPr>
            <w:webHidden/>
          </w:rPr>
          <w:t>7</w:t>
        </w:r>
      </w:hyperlink>
    </w:p>
    <w:p w14:paraId="1E1608FE" w14:textId="77777777" w:rsidR="00CC4C44" w:rsidRDefault="00CC4C44" w:rsidP="00CC4C44">
      <w:pPr>
        <w:pStyle w:val="Body"/>
      </w:pPr>
      <w:r>
        <w:rPr>
          <w:b/>
          <w:noProof/>
          <w:sz w:val="24"/>
        </w:rPr>
        <w:fldChar w:fldCharType="end"/>
      </w:r>
    </w:p>
    <w:p w14:paraId="4E63C1B4" w14:textId="77777777" w:rsidR="00EC1073" w:rsidRDefault="00CC4C44" w:rsidP="00EC1073">
      <w:pPr>
        <w:pStyle w:val="Heading1"/>
      </w:pPr>
      <w:bookmarkStart w:id="7" w:name="_Toc523726432"/>
      <w:r>
        <w:br w:type="page"/>
      </w:r>
      <w:bookmarkEnd w:id="4"/>
      <w:bookmarkEnd w:id="5"/>
      <w:bookmarkEnd w:id="6"/>
      <w:bookmarkEnd w:id="7"/>
      <w:r w:rsidR="00EC1073">
        <w:lastRenderedPageBreak/>
        <w:t xml:space="preserve">Project </w:t>
      </w:r>
      <w:bookmarkStart w:id="8" w:name="_Toc447380876"/>
      <w:bookmarkStart w:id="9" w:name="_Toc493945895"/>
      <w:bookmarkStart w:id="10" w:name="_Toc493946002"/>
      <w:bookmarkStart w:id="11" w:name="_Toc493946040"/>
      <w:r w:rsidR="007827B9">
        <w:t>Overview</w:t>
      </w:r>
    </w:p>
    <w:p w14:paraId="0E6442C8" w14:textId="5CBEC47E" w:rsidR="00926DF7" w:rsidRDefault="00926DF7" w:rsidP="007827B9">
      <w:pPr>
        <w:pStyle w:val="Heading2"/>
      </w:pPr>
      <w:r>
        <w:t>Disclosure</w:t>
      </w:r>
    </w:p>
    <w:p w14:paraId="7331B7D9" w14:textId="77777777" w:rsidR="00926DF7" w:rsidRDefault="00926DF7" w:rsidP="00926DF7">
      <w:pPr>
        <w:ind w:start="36pt"/>
      </w:pPr>
    </w:p>
    <w:p w14:paraId="475150BB" w14:textId="77777777" w:rsidR="00410ADC" w:rsidRDefault="00140C67" w:rsidP="00926DF7">
      <w:pPr>
        <w:ind w:start="36pt"/>
      </w:pPr>
      <w:r>
        <w:t xml:space="preserve">The idea behind the project is not my own. Earlier today I had </w:t>
      </w:r>
      <w:r w:rsidR="00410ADC">
        <w:t>read a couple of really interesting articles that pertain to text anylsis. The first</w:t>
      </w:r>
      <w:r>
        <w:t xml:space="preserve"> article</w:t>
      </w:r>
      <w:r w:rsidR="00410ADC">
        <w:t xml:space="preserve"> was</w:t>
      </w:r>
      <w:r>
        <w:t xml:space="preserve"> about Microsoft’s recent failed A.I. tweetbot called Tay. </w:t>
      </w:r>
      <w:hyperlink r:id="rId7" w:anchor="6c3256cc32cb" w:history="1">
        <w:r w:rsidRPr="000D53B4">
          <w:rPr>
            <w:rStyle w:val="Hyperlink"/>
          </w:rPr>
          <w:t>http://www.forbes.com/sites/kalevleetaru/2016/03/24/how-twitter-corrupted-microsofts-tay-a-crash-course-in-the-dangers-of-ai-in-the-real-world/#6c3256cc32cb</w:t>
        </w:r>
      </w:hyperlink>
      <w:r>
        <w:t xml:space="preserve">. While not something nearly as complicated, the idea that a piece of software interacts and changes with things people write sounded really cool. While that is not what I am trying to accomplish with this program, the process behind analysing their tweets, is. </w:t>
      </w:r>
    </w:p>
    <w:p w14:paraId="3A32F6D1" w14:textId="77777777" w:rsidR="00410ADC" w:rsidRDefault="00410ADC" w:rsidP="00926DF7">
      <w:pPr>
        <w:ind w:start="36pt"/>
      </w:pPr>
    </w:p>
    <w:p w14:paraId="40D192EE" w14:textId="77FE3FF4" w:rsidR="00410ADC" w:rsidRDefault="00410ADC" w:rsidP="00926DF7">
      <w:pPr>
        <w:ind w:start="36pt"/>
      </w:pPr>
      <w:r>
        <w:t xml:space="preserve">The second article I read was about an A.I. that wrote a Sci-Fi book (with a input from the creators) that almost won a literary prize </w:t>
      </w:r>
      <w:hyperlink r:id="rId8" w:history="1">
        <w:r w:rsidRPr="000D53B4">
          <w:rPr>
            <w:rStyle w:val="Hyperlink"/>
          </w:rPr>
          <w:t>http://www.latimes.com/books/jacketcopy/la-et-jc-novel-computer-writing-japan-20160322-story.html</w:t>
        </w:r>
      </w:hyperlink>
      <w:r w:rsidR="000F6B26">
        <w:t>.</w:t>
      </w:r>
    </w:p>
    <w:p w14:paraId="42FE8B4E" w14:textId="77777777" w:rsidR="00410ADC" w:rsidRDefault="00410ADC" w:rsidP="00926DF7">
      <w:pPr>
        <w:ind w:start="36pt"/>
      </w:pPr>
    </w:p>
    <w:p w14:paraId="231AF892" w14:textId="1592EE6D" w:rsidR="00926DF7" w:rsidRPr="00926DF7" w:rsidRDefault="00140C67" w:rsidP="00926DF7">
      <w:pPr>
        <w:ind w:start="36pt"/>
      </w:pPr>
      <w:r>
        <w:t>As I was digging for something in this vein that was more on my level, I came across t</w:t>
      </w:r>
      <w:r w:rsidR="00926DF7">
        <w:t xml:space="preserve">he base idea for this project </w:t>
      </w:r>
      <w:r>
        <w:t xml:space="preserve">on this </w:t>
      </w:r>
      <w:r w:rsidR="00926DF7">
        <w:t xml:space="preserve">website: </w:t>
      </w:r>
      <w:hyperlink r:id="rId9" w:anchor="summary" w:history="1">
        <w:r w:rsidR="00A3599E" w:rsidRPr="000D53B4">
          <w:rPr>
            <w:rStyle w:val="Hyperlink"/>
          </w:rPr>
          <w:t>http://www.sciencebuddies.org/science-fair-projects/project_ideas/CompSci_p022.shtml#summary</w:t>
        </w:r>
      </w:hyperlink>
      <w:r w:rsidR="00926DF7">
        <w:t xml:space="preserve">. </w:t>
      </w:r>
      <w:r>
        <w:t xml:space="preserve">When I read this it just sounded like a great fit for something that would be a challenge, but also be a good way to get my feet wet when it comes to mining data and actually using it to make conclusions about something. </w:t>
      </w:r>
    </w:p>
    <w:p w14:paraId="640AF087" w14:textId="7E0EE996" w:rsidR="007827B9" w:rsidRDefault="00055517" w:rsidP="007827B9">
      <w:pPr>
        <w:pStyle w:val="Heading2"/>
      </w:pPr>
      <w:r>
        <w:t>Description of project</w:t>
      </w:r>
    </w:p>
    <w:p w14:paraId="12BA5897" w14:textId="77777777" w:rsidR="007827B9" w:rsidRPr="007827B9" w:rsidRDefault="007827B9" w:rsidP="007827B9"/>
    <w:p w14:paraId="289F63B4" w14:textId="43F1D9ED" w:rsidR="00926DF7" w:rsidRDefault="00926DF7" w:rsidP="00F271F1">
      <w:pPr>
        <w:ind w:start="36pt"/>
      </w:pPr>
      <w:r>
        <w:t>The intent of this project will be take a piece of writing and pull it apart to</w:t>
      </w:r>
      <w:r w:rsidR="00A3599E">
        <w:t xml:space="preserve"> measure things about word choice, sentence length, word length, and so on, with the hope that by showing the program enough writing</w:t>
      </w:r>
      <w:r w:rsidR="00140C67">
        <w:t xml:space="preserve"> by an author</w:t>
      </w:r>
      <w:r w:rsidR="00A3599E">
        <w:t xml:space="preserve">, </w:t>
      </w:r>
      <w:r w:rsidR="00140C67">
        <w:t>it would be</w:t>
      </w:r>
      <w:r w:rsidR="00A3599E">
        <w:t xml:space="preserve"> able to identify the same author</w:t>
      </w:r>
      <w:r w:rsidR="0047770B">
        <w:t xml:space="preserve">’s footprint even when it is not credited. </w:t>
      </w:r>
      <w:r w:rsidR="00A3599E">
        <w:t xml:space="preserve">Information obtained will </w:t>
      </w:r>
      <w:r w:rsidR="00DD6F24">
        <w:t>be saved to a database or .csv file (not yet determined).</w:t>
      </w:r>
    </w:p>
    <w:p w14:paraId="27E44591" w14:textId="0443E495" w:rsidR="00F271F1" w:rsidRPr="007827B9" w:rsidRDefault="00F271F1" w:rsidP="00A3599E">
      <w:pPr>
        <w:ind w:start="36pt"/>
      </w:pPr>
    </w:p>
    <w:p w14:paraId="7B4D8957" w14:textId="6B3E08F3" w:rsidR="007827B9" w:rsidRDefault="00055517" w:rsidP="007827B9">
      <w:pPr>
        <w:pStyle w:val="Heading2"/>
      </w:pPr>
      <w:r>
        <w:t>Title</w:t>
      </w:r>
    </w:p>
    <w:p w14:paraId="689ABB40" w14:textId="77777777" w:rsidR="00F271F1" w:rsidRDefault="00F271F1" w:rsidP="00F271F1"/>
    <w:p w14:paraId="130E6EC7" w14:textId="239D6798" w:rsidR="00F271F1" w:rsidRDefault="00F271F1" w:rsidP="00F271F1">
      <w:r>
        <w:tab/>
      </w:r>
      <w:r w:rsidR="00F44926">
        <w:t>Text Analyz</w:t>
      </w:r>
      <w:r w:rsidR="00A3599E">
        <w:t xml:space="preserve">er </w:t>
      </w:r>
    </w:p>
    <w:p w14:paraId="252907F6" w14:textId="77777777" w:rsidR="00F271F1" w:rsidRDefault="00F271F1" w:rsidP="00F271F1">
      <w:pPr>
        <w:ind w:start="28.35pt"/>
      </w:pPr>
    </w:p>
    <w:p w14:paraId="322338C4" w14:textId="77777777" w:rsidR="00F271F1" w:rsidRDefault="00F271F1" w:rsidP="00F271F1">
      <w:pPr>
        <w:pStyle w:val="Heading2"/>
      </w:pPr>
      <w:r>
        <w:t xml:space="preserve">Intended </w:t>
      </w:r>
      <w:r w:rsidR="005A3B0F">
        <w:t>u</w:t>
      </w:r>
      <w:r>
        <w:t>ser</w:t>
      </w:r>
    </w:p>
    <w:p w14:paraId="0C458D39" w14:textId="77777777" w:rsidR="00DC2A3C" w:rsidRDefault="00DC2A3C" w:rsidP="00DC2A3C"/>
    <w:p w14:paraId="63478B43" w14:textId="5712247A" w:rsidR="00DC2A3C" w:rsidRDefault="00DC2A3C" w:rsidP="00DC2A3C">
      <w:pPr>
        <w:ind w:start="36pt"/>
      </w:pPr>
      <w:r>
        <w:t>The user will</w:t>
      </w:r>
      <w:r w:rsidR="00055517">
        <w:t xml:space="preserve"> likely be a typical adult</w:t>
      </w:r>
      <w:r w:rsidR="00771D41">
        <w:t xml:space="preserve">. </w:t>
      </w:r>
      <w:r w:rsidR="00055517">
        <w:t>The program user interface is very simple and straightforward, in that it</w:t>
      </w:r>
      <w:r w:rsidR="00771D41">
        <w:t xml:space="preserve"> can</w:t>
      </w:r>
      <w:r w:rsidR="00055517">
        <w:t xml:space="preserve"> </w:t>
      </w:r>
      <w:r w:rsidR="00771D41">
        <w:t>be operated by either clicking and loading in a .txt file, or copy and pasting.</w:t>
      </w:r>
    </w:p>
    <w:p w14:paraId="4AB67516" w14:textId="77777777" w:rsidR="00F30F49" w:rsidRPr="00DC2A3C" w:rsidRDefault="00F30F49" w:rsidP="00DC2A3C">
      <w:pPr>
        <w:ind w:start="36pt"/>
      </w:pPr>
    </w:p>
    <w:p w14:paraId="54B6AE79" w14:textId="77777777" w:rsidR="00F271F1" w:rsidRDefault="009C7962" w:rsidP="00F271F1">
      <w:pPr>
        <w:pStyle w:val="Heading2"/>
      </w:pPr>
      <w:r>
        <w:lastRenderedPageBreak/>
        <w:t>What problem is being solved?</w:t>
      </w:r>
    </w:p>
    <w:p w14:paraId="7F503DDB" w14:textId="77777777" w:rsidR="00F30F49" w:rsidRDefault="00F30F49" w:rsidP="00F30F49"/>
    <w:p w14:paraId="4461FBF6" w14:textId="18576FBA" w:rsidR="00F30F49" w:rsidRDefault="00771D41" w:rsidP="00F30F49">
      <w:pPr>
        <w:ind w:start="36pt"/>
      </w:pPr>
      <w:r>
        <w:t xml:space="preserve">The project is designed to heavily analyse </w:t>
      </w:r>
      <w:r w:rsidR="00CF10DE">
        <w:t xml:space="preserve">a piece of </w:t>
      </w:r>
      <w:r>
        <w:t>writing, so it will be able t</w:t>
      </w:r>
      <w:r w:rsidR="00CF10DE">
        <w:t xml:space="preserve">o extract information about ANY snippet of English writing that would take a person hours to do on their own and even help someone identify an author. </w:t>
      </w:r>
    </w:p>
    <w:p w14:paraId="7E0BDA84" w14:textId="77777777" w:rsidR="00F30F49" w:rsidRPr="00F30F49" w:rsidRDefault="00F30F49" w:rsidP="00F30F49">
      <w:pPr>
        <w:ind w:start="36pt"/>
      </w:pPr>
    </w:p>
    <w:p w14:paraId="27CAE51A" w14:textId="77777777" w:rsidR="00F271F1" w:rsidRDefault="009C7962" w:rsidP="00F271F1">
      <w:pPr>
        <w:pStyle w:val="Heading2"/>
      </w:pPr>
      <w:r>
        <w:t>Technologies used</w:t>
      </w:r>
    </w:p>
    <w:p w14:paraId="2DC3E6B2" w14:textId="77777777" w:rsidR="00F271F1" w:rsidRDefault="00F271F1" w:rsidP="00F271F1">
      <w:pPr>
        <w:ind w:start="28.35pt"/>
      </w:pPr>
    </w:p>
    <w:p w14:paraId="4766E1F1" w14:textId="6FF39017" w:rsidR="00053D26" w:rsidRDefault="00771D41" w:rsidP="00A22513">
      <w:pPr>
        <w:pStyle w:val="ListParagraph"/>
        <w:numPr>
          <w:ilvl w:val="0"/>
          <w:numId w:val="27"/>
        </w:numPr>
      </w:pPr>
      <w:r>
        <w:t>Java</w:t>
      </w:r>
    </w:p>
    <w:p w14:paraId="6F42C7B0" w14:textId="79A062E1" w:rsidR="00771D41" w:rsidRDefault="00771D41" w:rsidP="00A22513">
      <w:pPr>
        <w:pStyle w:val="ListParagraph"/>
        <w:numPr>
          <w:ilvl w:val="0"/>
          <w:numId w:val="27"/>
        </w:numPr>
      </w:pPr>
      <w:r>
        <w:t>Swing – for UI</w:t>
      </w:r>
    </w:p>
    <w:p w14:paraId="7389697A" w14:textId="44872CA1" w:rsidR="000F6B26" w:rsidRDefault="00DD6F24" w:rsidP="00A22513">
      <w:pPr>
        <w:pStyle w:val="ListParagraph"/>
        <w:numPr>
          <w:ilvl w:val="0"/>
          <w:numId w:val="27"/>
        </w:numPr>
      </w:pPr>
      <w:r>
        <w:t>Perhaps MySQL or SQLite for database</w:t>
      </w:r>
      <w:r w:rsidR="003D2BC1">
        <w:t xml:space="preserve"> (if that’s the route I take for data management)</w:t>
      </w:r>
    </w:p>
    <w:p w14:paraId="588BB2F2" w14:textId="77777777" w:rsidR="008936D7" w:rsidRDefault="008936D7" w:rsidP="008936D7">
      <w:pPr>
        <w:pStyle w:val="ListParagraph"/>
        <w:ind w:start="72pt"/>
      </w:pPr>
    </w:p>
    <w:p w14:paraId="20BCDB13" w14:textId="77777777" w:rsidR="00EE3E0A" w:rsidRDefault="00EE3E0A" w:rsidP="00F30F49">
      <w:pPr>
        <w:ind w:start="36pt"/>
      </w:pPr>
    </w:p>
    <w:bookmarkEnd w:id="8"/>
    <w:bookmarkEnd w:id="9"/>
    <w:bookmarkEnd w:id="10"/>
    <w:bookmarkEnd w:id="11"/>
    <w:p w14:paraId="082D2A11" w14:textId="77777777" w:rsidR="00CC4C44" w:rsidRDefault="00EE3E0A" w:rsidP="008E51D9">
      <w:pPr>
        <w:pStyle w:val="Heading1"/>
      </w:pPr>
      <w:r>
        <w:t>Data Design</w:t>
      </w:r>
    </w:p>
    <w:p w14:paraId="47B39090" w14:textId="77777777" w:rsidR="00EE3E0A" w:rsidRDefault="00EE3E0A" w:rsidP="00EE3E0A">
      <w:pPr>
        <w:pStyle w:val="Heading2"/>
      </w:pPr>
      <w:r>
        <w:t>The data</w:t>
      </w:r>
    </w:p>
    <w:p w14:paraId="4EBDBB9A" w14:textId="77777777" w:rsidR="00EE3E0A" w:rsidRPr="007827B9" w:rsidRDefault="00EE3E0A" w:rsidP="00EE3E0A"/>
    <w:p w14:paraId="5FD2F43C" w14:textId="4C02E6A4" w:rsidR="00EE3E0A" w:rsidRDefault="008936D7" w:rsidP="00EE3E0A">
      <w:pPr>
        <w:ind w:start="36pt"/>
      </w:pPr>
      <w:r>
        <w:t>T</w:t>
      </w:r>
      <w:r w:rsidR="00CF10DE">
        <w:t>he data this program handles is: the number of sentences contained in text, number words per sentence, number of letters in each word,</w:t>
      </w:r>
      <w:r w:rsidR="000F6B26">
        <w:t xml:space="preserve"> how many words per sentence,</w:t>
      </w:r>
      <w:r w:rsidR="00CF10DE">
        <w:t xml:space="preserve"> average number of words per sentence, the average word length,</w:t>
      </w:r>
      <w:r w:rsidR="000F6B26">
        <w:t xml:space="preserve"> frequency of differing sentence lengths, frequency of prepositions and conjunctions.</w:t>
      </w:r>
    </w:p>
    <w:p w14:paraId="3AF09437" w14:textId="77777777" w:rsidR="00EE3E0A" w:rsidRPr="007827B9" w:rsidRDefault="00EE3E0A" w:rsidP="00EE3E0A"/>
    <w:p w14:paraId="3A72C378" w14:textId="77777777" w:rsidR="00EE3E0A" w:rsidRDefault="00EE3E0A" w:rsidP="00EE3E0A">
      <w:pPr>
        <w:pStyle w:val="Heading2"/>
      </w:pPr>
      <w:r>
        <w:t>Data representation</w:t>
      </w:r>
    </w:p>
    <w:p w14:paraId="5FC1A2FD" w14:textId="77777777" w:rsidR="00EE3E0A" w:rsidRDefault="00EE3E0A" w:rsidP="00EE3E0A"/>
    <w:p w14:paraId="2296C04B" w14:textId="32CD0C81" w:rsidR="00EE3E0A" w:rsidRDefault="003D2BC1" w:rsidP="00EE3E0A">
      <w:pPr>
        <w:ind w:start="36pt"/>
      </w:pPr>
      <w:r>
        <w:t xml:space="preserve">Honestly, I’m not sure what would be the best way to represent the data. As I’ve worked on the documentation, I’ve come to realize more and more that this would have been a disaster for me to start without planning. I would like to discuss with you, or someone, about the best way to represent the data as I do not know. I was thinking about using arrays </w:t>
      </w:r>
    </w:p>
    <w:p w14:paraId="0C5BC4CE" w14:textId="77777777" w:rsidR="00EE3E0A" w:rsidRPr="00F271F1" w:rsidRDefault="00EE3E0A" w:rsidP="00EE3E0A"/>
    <w:p w14:paraId="3799D838" w14:textId="77777777" w:rsidR="00EE3E0A" w:rsidRDefault="00EE3E0A" w:rsidP="00EE3E0A">
      <w:pPr>
        <w:pStyle w:val="Heading2"/>
      </w:pPr>
      <w:r>
        <w:t>Data persistence</w:t>
      </w:r>
    </w:p>
    <w:p w14:paraId="2408BDD4" w14:textId="77777777" w:rsidR="00EE3E0A" w:rsidRPr="00F271F1" w:rsidRDefault="00EE3E0A" w:rsidP="00EE3E0A"/>
    <w:p w14:paraId="7E672D8D" w14:textId="469BD2D7" w:rsidR="00CC4C44" w:rsidRDefault="003D2BC1" w:rsidP="00433994">
      <w:pPr>
        <w:ind w:start="36pt"/>
      </w:pPr>
      <w:r>
        <w:t>Not totally sure what would be the best way to do this. At bare minimum the analysis will be saved to a txt file, or csv, but perhaps it would be better to store a</w:t>
      </w:r>
      <w:r w:rsidR="002338CA">
        <w:t>ll data</w:t>
      </w:r>
      <w:r w:rsidR="00DD6F24">
        <w:t xml:space="preserve"> will be saved to a database</w:t>
      </w:r>
      <w:r>
        <w:t xml:space="preserve"> or something</w:t>
      </w:r>
      <w:r w:rsidR="00DD6F24">
        <w:t xml:space="preserve"> using either MySQL or SQLite.</w:t>
      </w:r>
      <w:r>
        <w:t xml:space="preserve"> I’ve not done anything with databases, so I’m really not sure if this is the type of thing one would use a database for.</w:t>
      </w:r>
    </w:p>
    <w:p w14:paraId="574B7B9F" w14:textId="77777777" w:rsidR="00052F8E" w:rsidRDefault="00052F8E" w:rsidP="00433994">
      <w:pPr>
        <w:ind w:start="36pt"/>
      </w:pPr>
    </w:p>
    <w:p w14:paraId="552080F1" w14:textId="3366B70B" w:rsidR="0030653A" w:rsidRDefault="0030653A" w:rsidP="00433994">
      <w:pPr>
        <w:ind w:start="36pt"/>
      </w:pPr>
    </w:p>
    <w:p w14:paraId="33F75AE4" w14:textId="77777777" w:rsidR="0030653A" w:rsidRDefault="0030653A" w:rsidP="00433994">
      <w:pPr>
        <w:ind w:start="36pt"/>
      </w:pPr>
    </w:p>
    <w:p w14:paraId="05D27747" w14:textId="77777777" w:rsidR="00052F8E" w:rsidRDefault="00052F8E" w:rsidP="00052F8E">
      <w:pPr>
        <w:pStyle w:val="Heading2"/>
      </w:pPr>
      <w:r>
        <w:lastRenderedPageBreak/>
        <w:t xml:space="preserve">Data </w:t>
      </w:r>
      <w:r w:rsidR="00A00DBC">
        <w:t>d</w:t>
      </w:r>
      <w:r>
        <w:t>iagram</w:t>
      </w:r>
    </w:p>
    <w:p w14:paraId="6CAEE2DE" w14:textId="77777777" w:rsidR="00433994" w:rsidRDefault="00433994" w:rsidP="00433994">
      <w:pPr>
        <w:ind w:start="36pt"/>
      </w:pPr>
    </w:p>
    <w:p w14:paraId="74233A62" w14:textId="77777777" w:rsidR="008E5D2B" w:rsidRDefault="003D2BC1" w:rsidP="008E5D2B">
      <w:pPr>
        <w:ind w:start="18pt"/>
      </w:pPr>
      <w:r>
        <w:t>I currently do not know the best way to represent the data, thus was struggling to come up with a diagram.</w:t>
      </w:r>
      <w:r w:rsidR="0030653A">
        <w:t xml:space="preserve"> </w:t>
      </w:r>
    </w:p>
    <w:p w14:paraId="0453542E" w14:textId="77777777" w:rsidR="008E5D2B" w:rsidRDefault="008E5D2B" w:rsidP="008E5D2B">
      <w:pPr>
        <w:ind w:start="18pt"/>
      </w:pPr>
    </w:p>
    <w:p w14:paraId="64443C28" w14:textId="0683AB67" w:rsidR="00052F8E" w:rsidRDefault="0030653A" w:rsidP="008E5D2B">
      <w:pPr>
        <w:ind w:start="18pt"/>
      </w:pPr>
      <w:r>
        <w:t>At a higher level it’s not a big deal, every author will have separate works/pieces of writing that will be looked at, but then it starts to get more convoluted to me because every work will be made up sentences, which are made up of words, which are made of characters, and if I’m going to be parsing things on different levels, from sentence length to word length and frequency of word length, how should I represent that?</w:t>
      </w:r>
    </w:p>
    <w:p w14:paraId="28C4BA7A" w14:textId="77777777" w:rsidR="00052F8E" w:rsidRDefault="00052F8E" w:rsidP="00052F8E"/>
    <w:p w14:paraId="1E329C09" w14:textId="77777777" w:rsidR="0003191B" w:rsidRDefault="0003191B" w:rsidP="0003191B">
      <w:pPr>
        <w:pStyle w:val="Heading1"/>
      </w:pPr>
      <w:r>
        <w:t>UI Design</w:t>
      </w:r>
    </w:p>
    <w:p w14:paraId="1698C436" w14:textId="77777777" w:rsidR="0003191B" w:rsidRDefault="0003191B" w:rsidP="0003191B">
      <w:pPr>
        <w:pStyle w:val="Heading2"/>
      </w:pPr>
      <w:r>
        <w:t>Elements</w:t>
      </w:r>
    </w:p>
    <w:p w14:paraId="7DAC1545" w14:textId="77777777" w:rsidR="0003191B" w:rsidRPr="007827B9" w:rsidRDefault="0003191B" w:rsidP="0003191B"/>
    <w:p w14:paraId="3EB27226" w14:textId="1C076AF5" w:rsidR="0030653A" w:rsidRDefault="0030653A" w:rsidP="00052F8E">
      <w:pPr>
        <w:ind w:start="36pt"/>
      </w:pPr>
      <w:r>
        <w:t>(I have not used Swing or know a great deal about it, some of these elements may need adjusted based on what Swing offers, however this is the basic idea.)</w:t>
      </w:r>
    </w:p>
    <w:p w14:paraId="4DB8E71C" w14:textId="2EAF3383" w:rsidR="0003191B" w:rsidRDefault="00052F8E" w:rsidP="00052F8E">
      <w:pPr>
        <w:ind w:start="36pt"/>
      </w:pPr>
      <w:r>
        <w:t xml:space="preserve">Label: </w:t>
      </w:r>
      <w:r w:rsidR="00E42021">
        <w:t>h</w:t>
      </w:r>
      <w:r w:rsidR="008272FF">
        <w:t>eader, instructions</w:t>
      </w:r>
    </w:p>
    <w:p w14:paraId="1184E04C" w14:textId="77C8FF01" w:rsidR="008272FF" w:rsidRDefault="008272FF" w:rsidP="00052F8E">
      <w:pPr>
        <w:ind w:start="36pt"/>
      </w:pPr>
      <w:r>
        <w:t>Scrollbar: yScroll</w:t>
      </w:r>
      <w:r w:rsidR="00800BA8">
        <w:t>Load, yScrollResults (this was a Python thing, not sure how Swing does scrollbars for textboxes)</w:t>
      </w:r>
    </w:p>
    <w:p w14:paraId="4986FE81" w14:textId="6A958E01" w:rsidR="00052F8E" w:rsidRDefault="00800BA8" w:rsidP="00052F8E">
      <w:pPr>
        <w:ind w:start="36pt"/>
      </w:pPr>
      <w:r>
        <w:t>Text</w:t>
      </w:r>
      <w:r w:rsidR="0025583A">
        <w:t>box</w:t>
      </w:r>
      <w:r w:rsidR="001A60A8">
        <w:t xml:space="preserve">: </w:t>
      </w:r>
      <w:r>
        <w:t>txtboxLoad, txtboxResults</w:t>
      </w:r>
    </w:p>
    <w:p w14:paraId="5ADE72D4" w14:textId="6852C75A" w:rsidR="001A60A8" w:rsidRDefault="001A60A8" w:rsidP="00052F8E">
      <w:pPr>
        <w:ind w:start="36pt"/>
      </w:pPr>
      <w:r>
        <w:t xml:space="preserve">Buttons: </w:t>
      </w:r>
      <w:r w:rsidR="00800BA8">
        <w:t>btnLoadTxt, btnAnalysis</w:t>
      </w:r>
    </w:p>
    <w:p w14:paraId="3C12BAF0" w14:textId="77777777" w:rsidR="001A60A8" w:rsidRPr="007827B9" w:rsidRDefault="001A60A8" w:rsidP="00052F8E">
      <w:pPr>
        <w:ind w:start="36pt"/>
      </w:pPr>
    </w:p>
    <w:p w14:paraId="359A4E0C" w14:textId="77777777" w:rsidR="0003191B" w:rsidRDefault="0003191B" w:rsidP="0003191B">
      <w:pPr>
        <w:pStyle w:val="Heading2"/>
      </w:pPr>
      <w:r>
        <w:t>Layout details</w:t>
      </w:r>
    </w:p>
    <w:p w14:paraId="7BB0F96C" w14:textId="77777777" w:rsidR="001A60A8" w:rsidRDefault="001A60A8" w:rsidP="0003191B"/>
    <w:p w14:paraId="47B385D2" w14:textId="6E8E9760" w:rsidR="00520E3E" w:rsidRDefault="00B3076F" w:rsidP="00520E3E">
      <w:pPr>
        <w:pStyle w:val="ListParagraph"/>
        <w:numPr>
          <w:ilvl w:val="0"/>
          <w:numId w:val="28"/>
        </w:numPr>
      </w:pPr>
      <w:r>
        <w:t>Total c</w:t>
      </w:r>
      <w:r w:rsidR="00520E3E">
        <w:t>olumns: 2</w:t>
      </w:r>
    </w:p>
    <w:p w14:paraId="4D21B3C3" w14:textId="5CC72646" w:rsidR="00520E3E" w:rsidRDefault="00B3076F" w:rsidP="00520E3E">
      <w:pPr>
        <w:pStyle w:val="ListParagraph"/>
        <w:numPr>
          <w:ilvl w:val="0"/>
          <w:numId w:val="28"/>
        </w:numPr>
      </w:pPr>
      <w:r>
        <w:t>Total r</w:t>
      </w:r>
      <w:r w:rsidR="00520E3E">
        <w:t xml:space="preserve">ows: </w:t>
      </w:r>
      <w:r w:rsidR="00800BA8">
        <w:t>6</w:t>
      </w:r>
    </w:p>
    <w:p w14:paraId="122E4DB7" w14:textId="0956D5EB" w:rsidR="00520E3E" w:rsidRDefault="00520E3E" w:rsidP="00520E3E">
      <w:pPr>
        <w:pStyle w:val="ListParagraph"/>
        <w:numPr>
          <w:ilvl w:val="0"/>
          <w:numId w:val="28"/>
        </w:numPr>
      </w:pPr>
      <w:r>
        <w:t>Header label will stay in column 0</w:t>
      </w:r>
    </w:p>
    <w:p w14:paraId="63595B21" w14:textId="318E0914" w:rsidR="00520E3E" w:rsidRDefault="00520E3E" w:rsidP="00520E3E">
      <w:pPr>
        <w:pStyle w:val="ListParagraph"/>
        <w:numPr>
          <w:ilvl w:val="0"/>
          <w:numId w:val="28"/>
        </w:numPr>
      </w:pPr>
      <w:r>
        <w:t>Instructions label will be in row 1, column 0</w:t>
      </w:r>
    </w:p>
    <w:p w14:paraId="5DF2806C" w14:textId="0F516205" w:rsidR="005E699E" w:rsidRDefault="005E699E" w:rsidP="00520E3E">
      <w:pPr>
        <w:pStyle w:val="ListParagraph"/>
        <w:numPr>
          <w:ilvl w:val="0"/>
          <w:numId w:val="28"/>
        </w:numPr>
      </w:pPr>
      <w:r>
        <w:t>txtAuthor will be on row 3, column 0</w:t>
      </w:r>
    </w:p>
    <w:p w14:paraId="5CC077BE" w14:textId="40911749" w:rsidR="005E699E" w:rsidRDefault="005E699E" w:rsidP="00520E3E">
      <w:pPr>
        <w:pStyle w:val="ListParagraph"/>
        <w:numPr>
          <w:ilvl w:val="0"/>
          <w:numId w:val="28"/>
        </w:numPr>
      </w:pPr>
      <w:r>
        <w:t xml:space="preserve">BtnLoadTxt will import a .txt file into txtboxLoad. It will be on row </w:t>
      </w:r>
      <w:r w:rsidR="008C7B23">
        <w:t>2</w:t>
      </w:r>
      <w:r>
        <w:t>, column 1.</w:t>
      </w:r>
    </w:p>
    <w:p w14:paraId="3A8B8EB4" w14:textId="7C7CB102" w:rsidR="008C7B23" w:rsidRDefault="008C7B23" w:rsidP="008C7B23">
      <w:pPr>
        <w:pStyle w:val="ListParagraph"/>
        <w:numPr>
          <w:ilvl w:val="0"/>
          <w:numId w:val="28"/>
        </w:numPr>
      </w:pPr>
      <w:r>
        <w:t>txtTitle will be on row 3</w:t>
      </w:r>
      <w:r>
        <w:t>, column 0</w:t>
      </w:r>
    </w:p>
    <w:p w14:paraId="20FA1DF4" w14:textId="07A1C601" w:rsidR="00520E3E" w:rsidRDefault="00800BA8" w:rsidP="00520E3E">
      <w:pPr>
        <w:pStyle w:val="ListParagraph"/>
        <w:numPr>
          <w:ilvl w:val="0"/>
          <w:numId w:val="28"/>
        </w:numPr>
      </w:pPr>
      <w:r>
        <w:t>txtboxLoad</w:t>
      </w:r>
      <w:r w:rsidR="00520E3E">
        <w:t xml:space="preserve"> needs to be sticky </w:t>
      </w:r>
      <w:r w:rsidR="00B3076F">
        <w:t>east</w:t>
      </w:r>
      <w:r w:rsidR="00520E3E">
        <w:t xml:space="preserve"> </w:t>
      </w:r>
      <w:r w:rsidR="00B3076F">
        <w:t>and west</w:t>
      </w:r>
      <w:r w:rsidR="00520E3E">
        <w:t xml:space="preserve"> to fill the width of the window. Attach</w:t>
      </w:r>
      <w:r w:rsidR="00B3076F">
        <w:t xml:space="preserve"> the</w:t>
      </w:r>
      <w:r w:rsidR="00520E3E">
        <w:t xml:space="preserve"> yScroll</w:t>
      </w:r>
      <w:r>
        <w:t>Load</w:t>
      </w:r>
      <w:r w:rsidR="00520E3E">
        <w:t xml:space="preserve"> </w:t>
      </w:r>
      <w:r w:rsidR="00B3076F">
        <w:t xml:space="preserve">scrollbar to the </w:t>
      </w:r>
      <w:r>
        <w:t>txtboxLoad</w:t>
      </w:r>
      <w:r w:rsidR="00520E3E">
        <w:t>.</w:t>
      </w:r>
      <w:r>
        <w:t xml:space="preserve"> This is where the writing to be analysed will go.</w:t>
      </w:r>
      <w:r w:rsidR="00520E3E">
        <w:t xml:space="preserve"> </w:t>
      </w:r>
      <w:r w:rsidR="00B3076F">
        <w:t xml:space="preserve">Grid to Row </w:t>
      </w:r>
      <w:r w:rsidR="005E699E">
        <w:t>4</w:t>
      </w:r>
      <w:r w:rsidR="00B3076F">
        <w:t>, column 0</w:t>
      </w:r>
      <w:r w:rsidR="00C8539B">
        <w:t>.</w:t>
      </w:r>
    </w:p>
    <w:p w14:paraId="4446ACB4" w14:textId="7D9F5C04" w:rsidR="005E699E" w:rsidRDefault="005E699E" w:rsidP="005E699E">
      <w:pPr>
        <w:pStyle w:val="ListParagraph"/>
        <w:numPr>
          <w:ilvl w:val="0"/>
          <w:numId w:val="28"/>
        </w:numPr>
      </w:pPr>
      <w:r>
        <w:t>txtboxLoad needs to be sticky east and west to fill the width of the window. Attach the yScrollLoad scrollbar to the txtboxLoad. This is where the writing to be analysed will go. Grid to Row 4, column 0.</w:t>
      </w:r>
    </w:p>
    <w:p w14:paraId="321CB7BC" w14:textId="082AF556" w:rsidR="00520E3E" w:rsidRDefault="00B3076F" w:rsidP="005E699E">
      <w:pPr>
        <w:pStyle w:val="ListParagraph"/>
        <w:numPr>
          <w:ilvl w:val="0"/>
          <w:numId w:val="28"/>
        </w:numPr>
      </w:pPr>
      <w:r>
        <w:t>Set btn</w:t>
      </w:r>
      <w:r w:rsidR="005E699E">
        <w:t>Analysis</w:t>
      </w:r>
      <w:r>
        <w:t xml:space="preserve"> as a button that will initiate the method</w:t>
      </w:r>
      <w:r w:rsidR="005E699E">
        <w:t xml:space="preserve"> startAnalysis, which will examine txtboxLoad and print results to txtboxResults.</w:t>
      </w:r>
      <w:r>
        <w:t xml:space="preserve"> </w:t>
      </w:r>
      <w:r w:rsidR="005E699E">
        <w:t>Grid to row 5</w:t>
      </w:r>
      <w:r>
        <w:t>, column 0</w:t>
      </w:r>
    </w:p>
    <w:p w14:paraId="4DAE48F7" w14:textId="77777777" w:rsidR="001A60A8" w:rsidRPr="00F271F1" w:rsidRDefault="001A60A8" w:rsidP="0003191B"/>
    <w:p w14:paraId="32320293" w14:textId="5B6E2B05" w:rsidR="0003191B" w:rsidRDefault="0003191B" w:rsidP="0003191B">
      <w:pPr>
        <w:pStyle w:val="Heading2"/>
      </w:pPr>
      <w:r>
        <w:lastRenderedPageBreak/>
        <w:t>Design</w:t>
      </w:r>
      <w:r w:rsidR="00C8539B">
        <w:t xml:space="preserve"> elements</w:t>
      </w:r>
    </w:p>
    <w:p w14:paraId="74252AE1" w14:textId="77777777" w:rsidR="000757ED" w:rsidRPr="00F271F1" w:rsidRDefault="000757ED" w:rsidP="000757ED"/>
    <w:p w14:paraId="50EADF57" w14:textId="4ADFA0CA" w:rsidR="000757ED" w:rsidRPr="000757ED" w:rsidRDefault="000757ED" w:rsidP="000757ED">
      <w:pPr>
        <w:ind w:start="36pt"/>
      </w:pPr>
      <w:r>
        <w:t>Header Font – 1</w:t>
      </w:r>
      <w:r w:rsidR="008272FF">
        <w:t>4</w:t>
      </w:r>
      <w:r>
        <w:t xml:space="preserve">pt, </w:t>
      </w:r>
      <w:r w:rsidR="008272FF">
        <w:t>Helvetica</w:t>
      </w:r>
      <w:r>
        <w:t xml:space="preserve">, </w:t>
      </w:r>
      <w:r w:rsidR="008272FF">
        <w:t>b</w:t>
      </w:r>
      <w:r>
        <w:t>old</w:t>
      </w:r>
    </w:p>
    <w:p w14:paraId="03718D56" w14:textId="77777777" w:rsidR="000757ED" w:rsidRDefault="000757ED" w:rsidP="001A60A8">
      <w:pPr>
        <w:ind w:start="36pt"/>
      </w:pPr>
    </w:p>
    <w:p w14:paraId="3647C9F3" w14:textId="1F0AE04D" w:rsidR="0003191B" w:rsidRDefault="0030653A" w:rsidP="0003191B">
      <w:pPr>
        <w:pStyle w:val="Heading2"/>
      </w:pPr>
      <w:r>
        <w:t>Classes &amp; Methods</w:t>
      </w:r>
    </w:p>
    <w:p w14:paraId="0A5A3F17" w14:textId="426AAE37" w:rsidR="00506420" w:rsidRDefault="00506420" w:rsidP="0030653A">
      <w:pPr>
        <w:pStyle w:val="ListParagraph"/>
        <w:ind w:start="108pt"/>
      </w:pPr>
    </w:p>
    <w:p w14:paraId="72870F81" w14:textId="40A7FC40" w:rsidR="0030653A" w:rsidRDefault="0030653A" w:rsidP="0030653A">
      <w:pPr>
        <w:pStyle w:val="ListParagraph"/>
        <w:ind w:start="18pt"/>
      </w:pPr>
      <w:r>
        <w:tab/>
        <w:t xml:space="preserve">This is where I’m starting to feel things are half-baked with this idea. Since </w:t>
      </w:r>
      <w:r>
        <w:tab/>
        <w:t xml:space="preserve">I’m not really sure what all I need to do with the data, I’m not sure about what </w:t>
      </w:r>
      <w:r>
        <w:tab/>
        <w:t xml:space="preserve">classes and methods I’ll need in order to get the job done. I don’t feel that I </w:t>
      </w:r>
      <w:r>
        <w:tab/>
        <w:t>can answer this without fully understanding the data first</w:t>
      </w:r>
      <w:r w:rsidR="00576217">
        <w:t xml:space="preserve">, At the very least I </w:t>
      </w:r>
      <w:r w:rsidR="00576217">
        <w:tab/>
        <w:t xml:space="preserve">need a </w:t>
      </w:r>
      <w:r w:rsidR="00F44926">
        <w:t>TextAnalyz</w:t>
      </w:r>
      <w:r w:rsidR="00576217">
        <w:t xml:space="preserve">er class (main class) to house the program. I’ll need an </w:t>
      </w:r>
      <w:r w:rsidR="00073E99">
        <w:tab/>
      </w:r>
      <w:r w:rsidR="00576217">
        <w:t xml:space="preserve">initializer, </w:t>
      </w:r>
      <w:r w:rsidR="00073E99">
        <w:t>and ActionListener methods.</w:t>
      </w:r>
    </w:p>
    <w:p w14:paraId="0BD12050" w14:textId="77777777" w:rsidR="008E5D2B" w:rsidRDefault="008E5D2B" w:rsidP="0030653A">
      <w:pPr>
        <w:pStyle w:val="ListParagraph"/>
        <w:ind w:start="18pt"/>
      </w:pPr>
    </w:p>
    <w:p w14:paraId="31C21137" w14:textId="77777777" w:rsidR="00052F8E" w:rsidRDefault="00052F8E" w:rsidP="00052F8E">
      <w:pPr>
        <w:pStyle w:val="Heading2"/>
      </w:pPr>
      <w:r>
        <w:t xml:space="preserve">UI </w:t>
      </w:r>
      <w:r w:rsidR="00A00DBC">
        <w:t>d</w:t>
      </w:r>
      <w:r>
        <w:t>iagram</w:t>
      </w:r>
    </w:p>
    <w:p w14:paraId="7D1B2B1E" w14:textId="77777777" w:rsidR="00052F8E" w:rsidRDefault="00052F8E" w:rsidP="00052F8E"/>
    <w:p w14:paraId="16520A53" w14:textId="70F04E95" w:rsidR="00052F8E" w:rsidRDefault="008C7B23" w:rsidP="00052F8E">
      <w:r>
        <w:rPr>
          <w:noProof/>
          <w:lang w:val="en-US"/>
        </w:rPr>
        <w:drawing>
          <wp:inline distT="0" distB="0" distL="0" distR="0" wp14:anchorId="4E03A589" wp14:editId="1316C980">
            <wp:extent cx="5274310" cy="3296285"/>
            <wp:effectExtent l="0" t="0" r="254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20160325_121238.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296285"/>
                    </a:xfrm>
                    <a:prstGeom prst="rect">
                      <a:avLst/>
                    </a:prstGeom>
                  </pic:spPr>
                </pic:pic>
              </a:graphicData>
            </a:graphic>
          </wp:inline>
        </w:drawing>
      </w:r>
    </w:p>
    <w:p w14:paraId="422B53FC" w14:textId="77777777" w:rsidR="008E5D2B" w:rsidRPr="00052F8E" w:rsidRDefault="008E5D2B" w:rsidP="00052F8E"/>
    <w:p w14:paraId="6462BF55" w14:textId="77777777" w:rsidR="00052F8E" w:rsidRDefault="00052F8E" w:rsidP="00052F8E"/>
    <w:p w14:paraId="3252613B" w14:textId="237CAC18" w:rsidR="008E5D2B" w:rsidRDefault="008E5D2B" w:rsidP="00052F8E"/>
    <w:p w14:paraId="6BBBECEA" w14:textId="77777777" w:rsidR="008E5D2B" w:rsidRPr="00052F8E" w:rsidRDefault="008E5D2B" w:rsidP="00052F8E"/>
    <w:p w14:paraId="3B530E06" w14:textId="77777777" w:rsidR="00052F8E" w:rsidRDefault="00052F8E" w:rsidP="00052F8E">
      <w:pPr>
        <w:pStyle w:val="Heading1"/>
        <w:rPr>
          <w:lang w:eastAsia="sv-SE"/>
        </w:rPr>
      </w:pPr>
      <w:r>
        <w:rPr>
          <w:lang w:eastAsia="sv-SE"/>
        </w:rPr>
        <w:t xml:space="preserve">Algorithm </w:t>
      </w:r>
    </w:p>
    <w:p w14:paraId="40139CCC" w14:textId="44FDBEFA" w:rsidR="008E5D2B" w:rsidRDefault="008E5D2B" w:rsidP="008E5D2B">
      <w:pPr>
        <w:pStyle w:val="ListParagraph"/>
        <w:rPr>
          <w:lang w:eastAsia="sv-SE"/>
        </w:rPr>
      </w:pPr>
      <w:bookmarkStart w:id="12" w:name="_Toc498314781"/>
      <w:bookmarkStart w:id="13" w:name="_Toc523796240"/>
      <w:bookmarkStart w:id="14" w:name="_Toc524347179"/>
      <w:bookmarkStart w:id="15" w:name="_Toc91412648"/>
      <w:r>
        <w:rPr>
          <w:lang w:eastAsia="sv-SE"/>
        </w:rPr>
        <w:t>This section is going to be very basic, in part, due to not knowing the data and what my classes/methods will be.</w:t>
      </w:r>
      <w:r w:rsidR="00576217">
        <w:rPr>
          <w:lang w:eastAsia="sv-SE"/>
        </w:rPr>
        <w:br/>
      </w:r>
    </w:p>
    <w:p w14:paraId="55946079" w14:textId="16133454" w:rsidR="00576217" w:rsidRDefault="00576217" w:rsidP="008E5D2B">
      <w:pPr>
        <w:pStyle w:val="ListParagraph"/>
        <w:rPr>
          <w:lang w:eastAsia="sv-SE"/>
        </w:rPr>
      </w:pPr>
      <w:r>
        <w:rPr>
          <w:lang w:eastAsia="sv-SE"/>
        </w:rPr>
        <w:t>//Create Text</w:t>
      </w:r>
      <w:r w:rsidR="00F44926">
        <w:rPr>
          <w:lang w:eastAsia="sv-SE"/>
        </w:rPr>
        <w:t>Analyz</w:t>
      </w:r>
      <w:r>
        <w:rPr>
          <w:lang w:eastAsia="sv-SE"/>
        </w:rPr>
        <w:t>er class (which will be the main class) as an extension of jframe implementing the ActionListener</w:t>
      </w:r>
    </w:p>
    <w:p w14:paraId="2753ACB3" w14:textId="0BDEC890" w:rsidR="00576217" w:rsidRDefault="00576217" w:rsidP="008E5D2B">
      <w:pPr>
        <w:pStyle w:val="ListParagraph"/>
        <w:rPr>
          <w:lang w:eastAsia="sv-SE"/>
        </w:rPr>
      </w:pPr>
      <w:r>
        <w:rPr>
          <w:lang w:eastAsia="sv-SE"/>
        </w:rPr>
        <w:t xml:space="preserve">//create Jbuttons, </w:t>
      </w:r>
      <w:r w:rsidR="00F9240E">
        <w:rPr>
          <w:lang w:eastAsia="sv-SE"/>
        </w:rPr>
        <w:t>labels, panels, and whatever else I might need for layout</w:t>
      </w:r>
    </w:p>
    <w:p w14:paraId="67CFA61C" w14:textId="0564FBC8" w:rsidR="00576217" w:rsidRDefault="00576217" w:rsidP="008E5D2B">
      <w:pPr>
        <w:pStyle w:val="ListParagraph"/>
        <w:rPr>
          <w:lang w:eastAsia="sv-SE"/>
        </w:rPr>
      </w:pPr>
      <w:r>
        <w:rPr>
          <w:lang w:eastAsia="sv-SE"/>
        </w:rPr>
        <w:t>//Create main (public static void main…), create an instance of T</w:t>
      </w:r>
      <w:r w:rsidR="00F44926">
        <w:rPr>
          <w:lang w:eastAsia="sv-SE"/>
        </w:rPr>
        <w:t>extAnalyz</w:t>
      </w:r>
      <w:r>
        <w:rPr>
          <w:lang w:eastAsia="sv-SE"/>
        </w:rPr>
        <w:t>er</w:t>
      </w:r>
    </w:p>
    <w:p w14:paraId="61085281" w14:textId="5E47F24C" w:rsidR="00576217" w:rsidRDefault="00576217" w:rsidP="008E5D2B">
      <w:pPr>
        <w:pStyle w:val="ListParagraph"/>
        <w:rPr>
          <w:lang w:eastAsia="sv-SE"/>
        </w:rPr>
      </w:pPr>
      <w:r>
        <w:rPr>
          <w:lang w:eastAsia="sv-SE"/>
        </w:rPr>
        <w:lastRenderedPageBreak/>
        <w:t>//Create initializer for TextAn</w:t>
      </w:r>
      <w:r w:rsidR="00F44926">
        <w:rPr>
          <w:lang w:eastAsia="sv-SE"/>
        </w:rPr>
        <w:t>alyz</w:t>
      </w:r>
      <w:r>
        <w:rPr>
          <w:lang w:eastAsia="sv-SE"/>
        </w:rPr>
        <w:t>er, which sets up all of the UI and layout information</w:t>
      </w:r>
      <w:r w:rsidR="00F9240E">
        <w:rPr>
          <w:lang w:eastAsia="sv-SE"/>
        </w:rPr>
        <w:t xml:space="preserve"> for rows and columns</w:t>
      </w:r>
    </w:p>
    <w:p w14:paraId="1ACC402E" w14:textId="092CD1BD" w:rsidR="00576217" w:rsidRDefault="00576217" w:rsidP="008E5D2B">
      <w:pPr>
        <w:pStyle w:val="ListParagraph"/>
        <w:rPr>
          <w:lang w:eastAsia="sv-SE"/>
        </w:rPr>
      </w:pPr>
      <w:r>
        <w:rPr>
          <w:lang w:eastAsia="sv-SE"/>
        </w:rPr>
        <w:t>//</w:t>
      </w:r>
      <w:r w:rsidR="00F9240E">
        <w:rPr>
          <w:lang w:eastAsia="sv-SE"/>
        </w:rPr>
        <w:t>Create method for ActionListeners</w:t>
      </w:r>
    </w:p>
    <w:p w14:paraId="1776EABF" w14:textId="77777777" w:rsidR="00F9240E" w:rsidRDefault="00F9240E" w:rsidP="008E5D2B">
      <w:pPr>
        <w:pStyle w:val="ListParagraph"/>
        <w:rPr>
          <w:lang w:eastAsia="sv-SE"/>
        </w:rPr>
      </w:pPr>
    </w:p>
    <w:p w14:paraId="69157AE2" w14:textId="3D19B85E" w:rsidR="00F9240E" w:rsidRDefault="00F9240E" w:rsidP="008E5D2B">
      <w:pPr>
        <w:pStyle w:val="ListParagraph"/>
        <w:rPr>
          <w:lang w:eastAsia="sv-SE"/>
        </w:rPr>
      </w:pPr>
      <w:r>
        <w:rPr>
          <w:lang w:eastAsia="sv-SE"/>
        </w:rPr>
        <w:t>Beyond setting up the layout, I’m not sure which classes, methods I will need to accomplish my goal.</w:t>
      </w:r>
    </w:p>
    <w:p w14:paraId="2618677A" w14:textId="77777777" w:rsidR="008E5D2B" w:rsidRDefault="008E5D2B" w:rsidP="008E5D2B">
      <w:pPr>
        <w:pStyle w:val="ListParagraph"/>
        <w:rPr>
          <w:lang w:eastAsia="sv-SE"/>
        </w:rPr>
      </w:pPr>
    </w:p>
    <w:p w14:paraId="62E301ED" w14:textId="3C577EA1" w:rsidR="008E5D2B" w:rsidRDefault="008E5D2B" w:rsidP="008E5D2B">
      <w:pPr>
        <w:pStyle w:val="Heading1"/>
        <w:rPr>
          <w:lang w:eastAsia="sv-SE"/>
        </w:rPr>
      </w:pPr>
      <w:r>
        <w:rPr>
          <w:lang w:eastAsia="sv-SE"/>
        </w:rPr>
        <w:t>Revision</w:t>
      </w:r>
    </w:p>
    <w:bookmarkEnd w:id="12"/>
    <w:bookmarkEnd w:id="13"/>
    <w:bookmarkEnd w:id="14"/>
    <w:bookmarkEnd w:id="15"/>
    <w:p w14:paraId="02100A7A" w14:textId="7FA0ADE9" w:rsidR="00433994" w:rsidRDefault="00433994" w:rsidP="008E5D2B">
      <w:pPr>
        <w:pStyle w:val="ListParagraph"/>
        <w:rPr>
          <w:lang w:eastAsia="sv-SE"/>
        </w:rPr>
      </w:pPr>
      <w:r>
        <w:rPr>
          <w:lang w:eastAsia="sv-SE"/>
        </w:rPr>
        <w:t xml:space="preserve"> </w:t>
      </w:r>
    </w:p>
    <w:tbl>
      <w:tblPr>
        <w:tblW w:w="423pt" w:type="dxa"/>
        <w:tblInd w:w="0.75pt" w:type="dxa"/>
        <w:tblBorders>
          <w:top w:val="single" w:sz="12" w:space="0" w:color="000000"/>
          <w:start w:val="single" w:sz="12" w:space="0" w:color="000000"/>
          <w:bottom w:val="single" w:sz="12" w:space="0" w:color="000000"/>
          <w:end w:val="single" w:sz="12" w:space="0" w:color="000000"/>
          <w:insideH w:val="single" w:sz="6" w:space="0" w:color="000000"/>
          <w:insideV w:val="single" w:sz="6" w:space="0" w:color="000000"/>
        </w:tblBorders>
        <w:tblLayout w:type="fixed"/>
        <w:tblCellMar>
          <w:start w:w="0pt" w:type="dxa"/>
          <w:end w:w="0pt" w:type="dxa"/>
        </w:tblCellMar>
        <w:tblLook w:firstRow="1" w:lastRow="0" w:firstColumn="1" w:lastColumn="0" w:noHBand="0" w:noVBand="0"/>
      </w:tblPr>
      <w:tblGrid>
        <w:gridCol w:w="810"/>
        <w:gridCol w:w="5670"/>
        <w:gridCol w:w="1980"/>
      </w:tblGrid>
      <w:tr w:rsidR="00433994" w14:paraId="146B4202" w14:textId="77777777" w:rsidTr="003C68C6">
        <w:trPr>
          <w:cantSplit/>
        </w:trPr>
        <w:tc>
          <w:tcPr>
            <w:tcW w:w="40.50pt" w:type="dxa"/>
            <w:tcBorders>
              <w:bottom w:val="single" w:sz="12" w:space="0" w:color="000000"/>
            </w:tcBorders>
          </w:tcPr>
          <w:p w14:paraId="3C6E897E" w14:textId="77777777" w:rsidR="00433994" w:rsidRDefault="00433994" w:rsidP="003C68C6">
            <w:pPr>
              <w:pStyle w:val="CellHeading"/>
              <w:ind w:start="2.85pt" w:end="0pt"/>
              <w:jc w:val="center"/>
            </w:pPr>
            <w:r>
              <w:t>Ver.</w:t>
            </w:r>
          </w:p>
        </w:tc>
        <w:tc>
          <w:tcPr>
            <w:tcW w:w="283.50pt" w:type="dxa"/>
            <w:tcBorders>
              <w:bottom w:val="single" w:sz="12" w:space="0" w:color="000000"/>
            </w:tcBorders>
          </w:tcPr>
          <w:p w14:paraId="779D6FD4" w14:textId="77777777" w:rsidR="00433994" w:rsidRDefault="00433994" w:rsidP="003C68C6">
            <w:pPr>
              <w:pStyle w:val="CellHeading"/>
            </w:pPr>
            <w:r>
              <w:t>Description</w:t>
            </w:r>
          </w:p>
        </w:tc>
        <w:tc>
          <w:tcPr>
            <w:tcW w:w="99pt" w:type="dxa"/>
            <w:tcBorders>
              <w:bottom w:val="single" w:sz="12" w:space="0" w:color="000000"/>
            </w:tcBorders>
          </w:tcPr>
          <w:p w14:paraId="6DD80CAD" w14:textId="77777777" w:rsidR="00433994" w:rsidRDefault="00433994" w:rsidP="003C68C6">
            <w:pPr>
              <w:pStyle w:val="CellHeading"/>
              <w:spacing w:line="12pt" w:lineRule="auto"/>
            </w:pPr>
            <w:r>
              <w:t>Date</w:t>
            </w:r>
          </w:p>
        </w:tc>
      </w:tr>
      <w:tr w:rsidR="00433994" w14:paraId="6AAC68D3" w14:textId="77777777" w:rsidTr="003C68C6">
        <w:trPr>
          <w:cantSplit/>
        </w:trPr>
        <w:tc>
          <w:tcPr>
            <w:tcW w:w="40.50pt" w:type="dxa"/>
            <w:tcBorders>
              <w:top w:val="nil"/>
            </w:tcBorders>
          </w:tcPr>
          <w:p w14:paraId="71D015A0" w14:textId="27F0D48B" w:rsidR="00433994" w:rsidRDefault="008E5D2B" w:rsidP="003C68C6">
            <w:pPr>
              <w:pStyle w:val="CellBody"/>
              <w:ind w:start="5.65pt"/>
              <w:jc w:val="center"/>
            </w:pPr>
            <w:r>
              <w:t>1.0</w:t>
            </w:r>
          </w:p>
        </w:tc>
        <w:tc>
          <w:tcPr>
            <w:tcW w:w="283.50pt" w:type="dxa"/>
            <w:tcBorders>
              <w:top w:val="nil"/>
            </w:tcBorders>
          </w:tcPr>
          <w:p w14:paraId="56DA7F3A" w14:textId="6936790D" w:rsidR="00433994" w:rsidRDefault="00433994" w:rsidP="00657289">
            <w:pPr>
              <w:pStyle w:val="CellBody"/>
              <w:ind w:start="5.65pt"/>
            </w:pPr>
            <w:r>
              <w:t xml:space="preserve">original </w:t>
            </w:r>
            <w:r w:rsidR="00657289">
              <w:t>proposal</w:t>
            </w:r>
          </w:p>
        </w:tc>
        <w:tc>
          <w:tcPr>
            <w:tcW w:w="99pt" w:type="dxa"/>
            <w:tcBorders>
              <w:top w:val="nil"/>
            </w:tcBorders>
          </w:tcPr>
          <w:p w14:paraId="174FC7B0" w14:textId="494DAE95" w:rsidR="00433994" w:rsidRDefault="008E5D2B" w:rsidP="003C68C6">
            <w:pPr>
              <w:pStyle w:val="CellBody"/>
              <w:ind w:start="5.65pt"/>
              <w:rPr>
                <w:sz w:val="18"/>
              </w:rPr>
            </w:pPr>
            <w:r>
              <w:rPr>
                <w:sz w:val="18"/>
              </w:rPr>
              <w:t>2016-03-25</w:t>
            </w:r>
          </w:p>
        </w:tc>
      </w:tr>
      <w:tr w:rsidR="00433994" w14:paraId="1C9EF988" w14:textId="77777777" w:rsidTr="003C68C6">
        <w:trPr>
          <w:cantSplit/>
        </w:trPr>
        <w:tc>
          <w:tcPr>
            <w:tcW w:w="40.50pt" w:type="dxa"/>
            <w:tcBorders>
              <w:top w:val="nil"/>
            </w:tcBorders>
          </w:tcPr>
          <w:p w14:paraId="733E6833" w14:textId="0B500AB4" w:rsidR="00433994" w:rsidRDefault="00433994" w:rsidP="003C68C6">
            <w:pPr>
              <w:pStyle w:val="CellBody"/>
              <w:ind w:start="5.65pt"/>
              <w:jc w:val="center"/>
            </w:pPr>
          </w:p>
        </w:tc>
        <w:tc>
          <w:tcPr>
            <w:tcW w:w="283.50pt" w:type="dxa"/>
            <w:tcBorders>
              <w:top w:val="nil"/>
            </w:tcBorders>
          </w:tcPr>
          <w:p w14:paraId="3C306EE7" w14:textId="7BDE83B3" w:rsidR="00433994" w:rsidRDefault="00433994" w:rsidP="003C68C6">
            <w:pPr>
              <w:pStyle w:val="CellBody"/>
              <w:ind w:start="5.65pt"/>
            </w:pPr>
          </w:p>
        </w:tc>
        <w:tc>
          <w:tcPr>
            <w:tcW w:w="99pt" w:type="dxa"/>
            <w:tcBorders>
              <w:top w:val="nil"/>
            </w:tcBorders>
          </w:tcPr>
          <w:p w14:paraId="291B6FDB" w14:textId="18B74A73" w:rsidR="00433994" w:rsidRDefault="00433994" w:rsidP="003C68C6">
            <w:pPr>
              <w:pStyle w:val="CellBody"/>
              <w:ind w:start="5.65pt"/>
              <w:rPr>
                <w:sz w:val="18"/>
              </w:rPr>
            </w:pPr>
          </w:p>
        </w:tc>
      </w:tr>
    </w:tbl>
    <w:p w14:paraId="0CC04464" w14:textId="3A864267" w:rsidR="00CC4C44" w:rsidRPr="003B7512" w:rsidRDefault="00CC4C44" w:rsidP="00CC4C44">
      <w:pPr>
        <w:pStyle w:val="NormalWeb"/>
        <w:spacing w:before="0pt" w:beforeAutospacing="0" w:after="0pt" w:afterAutospacing="0"/>
        <w:rPr>
          <w:rFonts w:ascii="Arial" w:eastAsia="Times New Roman" w:hAnsi="Arial" w:cs="Arial"/>
        </w:rPr>
      </w:pPr>
    </w:p>
    <w:sectPr w:rsidR="00CC4C44" w:rsidRPr="003B7512">
      <w:headerReference w:type="default" r:id="rId11"/>
      <w:footerReference w:type="default" r:id="rId12"/>
      <w:pgSz w:w="595.30pt" w:h="841.90pt"/>
      <w:pgMar w:top="72pt" w:right="90pt" w:bottom="72pt" w:left="90pt" w:header="35.40pt" w:footer="35.40pt" w:gutter="0pt"/>
      <w:cols w:space="35.40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0250ACA6" w14:textId="77777777" w:rsidR="00243A6F" w:rsidRDefault="00243A6F">
      <w:r>
        <w:separator/>
      </w:r>
    </w:p>
  </w:endnote>
  <w:endnote w:type="continuationSeparator" w:id="0">
    <w:p w14:paraId="41BF48C5" w14:textId="77777777" w:rsidR="00243A6F" w:rsidRDefault="00243A6F">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EFF" w:usb1="C0007843" w:usb2="00000009" w:usb3="00000000" w:csb0="000001FF" w:csb1="00000000"/>
  </w:font>
  <w:font w:name="AvantGarde">
    <w:altName w:val="Century Gothic"/>
    <w:panose1 w:val="00000000000000000000"/>
    <w:charset w:characterSet="iso-8859-1"/>
    <w:family w:val="swiss"/>
    <w:notTrueType/>
    <w:pitch w:val="variable"/>
    <w:sig w:usb0="00000003" w:usb1="00000000" w:usb2="00000000" w:usb3="00000000" w:csb0="00000001" w:csb1="00000000"/>
  </w:font>
  <w:font w:name="Arial Unicode MS">
    <w:panose1 w:val="020B0604020202020204"/>
    <w:charset w:characterSet="shift_jis"/>
    <w:family w:val="swiss"/>
    <w:pitch w:val="variable"/>
    <w:sig w:usb0="F7FFAFFF" w:usb1="E9DFFFFF" w:usb2="0000003F" w:usb3="00000000" w:csb0="003F01FF" w:csb1="00000000"/>
  </w:font>
  <w:font w:name="Helvetica">
    <w:panose1 w:val="020B0604020202020204"/>
    <w:charset w:characterSet="iso-8859-1"/>
    <w:family w:val="swiss"/>
    <w:pitch w:val="variable"/>
    <w:sig w:usb0="E0002EFF" w:usb1="C0007843" w:usb2="00000009" w:usb3="00000000" w:csb0="000001FF" w:csb1="00000000"/>
  </w:font>
  <w:font w:name="Times">
    <w:panose1 w:val="02020603050405020304"/>
    <w:charset w:characterSet="iso-8859-1"/>
    <w:family w:val="roman"/>
    <w:pitch w:val="variable"/>
    <w:sig w:usb0="20007A87" w:usb1="80000000" w:usb2="00000008" w:usb3="00000000" w:csb0="000001FF"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Light">
    <w:panose1 w:val="020F0302020204030204"/>
    <w:charset w:characterSet="iso-8859-1"/>
    <w:family w:val="swiss"/>
    <w:pitch w:val="variable"/>
    <w:sig w:usb0="A00002EF" w:usb1="4000207B" w:usb2="00000000" w:usb3="00000000" w:csb0="0000019F" w:csb1="00000000"/>
  </w:font>
  <w:font w:name="Calibri">
    <w:panose1 w:val="020F0502020204030204"/>
    <w:charset w:characterSet="iso-8859-1"/>
    <w:family w:val="swiss"/>
    <w:pitch w:val="variable"/>
    <w:sig w:usb0="E00002FF" w:usb1="4000ACFF" w:usb2="00000001" w:usb3="00000000" w:csb0="0000019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09C407AC" w14:textId="77777777" w:rsidR="003C68C6" w:rsidRPr="003D3DF2" w:rsidRDefault="003C68C6">
    <w:pPr>
      <w:pStyle w:val="Footer"/>
      <w:rPr>
        <w:rFonts w:ascii="Arial" w:hAnsi="Arial" w:cs="Arial"/>
        <w:sz w:val="20"/>
        <w:szCs w:val="20"/>
      </w:rPr>
    </w:pPr>
    <w:r>
      <w:rPr>
        <w:rStyle w:val="PageNumber"/>
      </w:rPr>
      <w:tab/>
    </w:r>
    <w:r w:rsidRPr="003D3DF2">
      <w:rPr>
        <w:rStyle w:val="PageNumber"/>
        <w:rFonts w:ascii="Arial" w:hAnsi="Arial" w:cs="Arial"/>
        <w:sz w:val="20"/>
        <w:szCs w:val="20"/>
      </w:rPr>
      <w:t xml:space="preserve">Page </w:t>
    </w:r>
    <w:r w:rsidRPr="003D3DF2">
      <w:rPr>
        <w:rStyle w:val="PageNumber"/>
        <w:rFonts w:ascii="Arial" w:hAnsi="Arial" w:cs="Arial"/>
        <w:sz w:val="20"/>
        <w:szCs w:val="20"/>
      </w:rPr>
      <w:fldChar w:fldCharType="begin"/>
    </w:r>
    <w:r w:rsidRPr="003D3DF2">
      <w:rPr>
        <w:rStyle w:val="PageNumber"/>
        <w:rFonts w:ascii="Arial" w:hAnsi="Arial" w:cs="Arial"/>
        <w:sz w:val="20"/>
        <w:szCs w:val="20"/>
      </w:rPr>
      <w:instrText xml:space="preserve"> PAGE </w:instrText>
    </w:r>
    <w:r w:rsidRPr="003D3DF2">
      <w:rPr>
        <w:rStyle w:val="PageNumber"/>
        <w:rFonts w:ascii="Arial" w:hAnsi="Arial" w:cs="Arial"/>
        <w:sz w:val="20"/>
        <w:szCs w:val="20"/>
      </w:rPr>
      <w:fldChar w:fldCharType="separate"/>
    </w:r>
    <w:r w:rsidR="00F44926">
      <w:rPr>
        <w:rStyle w:val="PageNumber"/>
        <w:rFonts w:ascii="Arial" w:hAnsi="Arial" w:cs="Arial"/>
        <w:noProof/>
        <w:sz w:val="20"/>
        <w:szCs w:val="20"/>
      </w:rPr>
      <w:t>2</w:t>
    </w:r>
    <w:r w:rsidRPr="003D3DF2">
      <w:rPr>
        <w:rStyle w:val="PageNumber"/>
        <w:rFonts w:ascii="Arial" w:hAnsi="Arial" w:cs="Arial"/>
        <w:sz w:val="20"/>
        <w:szCs w:val="20"/>
      </w:rPr>
      <w:fldChar w:fldCharType="end"/>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77AF8619" w14:textId="77777777" w:rsidR="00243A6F" w:rsidRDefault="00243A6F">
      <w:r>
        <w:separator/>
      </w:r>
    </w:p>
  </w:footnote>
  <w:footnote w:type="continuationSeparator" w:id="0">
    <w:p w14:paraId="74BE4144" w14:textId="77777777" w:rsidR="00243A6F" w:rsidRDefault="00243A6F">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6F1D9599" w14:textId="77777777" w:rsidR="003C68C6" w:rsidRDefault="003C68C6" w:rsidP="00233741">
    <w:pPr>
      <w:pStyle w:val="Header"/>
      <w:tabs>
        <w:tab w:val="clear" w:pos="226.80pt"/>
        <w:tab w:val="clear" w:pos="453.60pt"/>
        <w:tab w:val="center" w:pos="207.65pt"/>
        <w:tab w:val="end" w:pos="415.30pt"/>
      </w:tabs>
    </w:pPr>
    <w:r>
      <w:rPr>
        <w:noProof/>
      </w:rPr>
      <w:t>Chamber of Commerce Web Scraper</w:t>
    </w:r>
    <w:r>
      <w:rPr>
        <w:noProof/>
      </w:rPr>
      <w:tab/>
    </w:r>
    <w:r>
      <w:rPr>
        <w:noProof/>
      </w:rPr>
      <w:tab/>
    </w: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82"/>
    <w:multiLevelType w:val="singleLevel"/>
    <w:tmpl w:val="D5A6CA62"/>
    <w:lvl w:ilvl="0">
      <w:start w:val="1"/>
      <w:numFmt w:val="bullet"/>
      <w:pStyle w:val="BodyText3"/>
      <w:lvlText w:val=""/>
      <w:lvlJc w:val="start"/>
      <w:pPr>
        <w:tabs>
          <w:tab w:val="num" w:pos="46.30pt"/>
        </w:tabs>
        <w:ind w:start="46.30pt" w:hanging="18pt"/>
      </w:pPr>
      <w:rPr>
        <w:rFonts w:ascii="Symbol" w:hAnsi="Symbol" w:hint="default"/>
      </w:rPr>
    </w:lvl>
  </w:abstractNum>
  <w:abstractNum w:abstractNumId="1" w15:restartNumberingAfterBreak="0">
    <w:nsid w:val="FFFFFF83"/>
    <w:multiLevelType w:val="singleLevel"/>
    <w:tmpl w:val="D0944878"/>
    <w:lvl w:ilvl="0">
      <w:start w:val="1"/>
      <w:numFmt w:val="bullet"/>
      <w:pStyle w:val="ListBullet3"/>
      <w:lvlText w:val=""/>
      <w:lvlJc w:val="start"/>
      <w:pPr>
        <w:tabs>
          <w:tab w:val="num" w:pos="32.15pt"/>
        </w:tabs>
        <w:ind w:start="32.15pt" w:hanging="18pt"/>
      </w:pPr>
      <w:rPr>
        <w:rFonts w:ascii="Symbol" w:hAnsi="Symbol" w:hint="default"/>
      </w:rPr>
    </w:lvl>
  </w:abstractNum>
  <w:abstractNum w:abstractNumId="2" w15:restartNumberingAfterBreak="0">
    <w:nsid w:val="005F7372"/>
    <w:multiLevelType w:val="hybridMultilevel"/>
    <w:tmpl w:val="7B527AA6"/>
    <w:lvl w:ilvl="0" w:tplc="04090001">
      <w:start w:val="1"/>
      <w:numFmt w:val="bullet"/>
      <w:lvlText w:val=""/>
      <w:lvlJc w:val="start"/>
      <w:pPr>
        <w:ind w:start="72pt" w:hanging="18pt"/>
      </w:pPr>
      <w:rPr>
        <w:rFonts w:ascii="Symbol" w:hAnsi="Symbol" w:hint="default"/>
      </w:rPr>
    </w:lvl>
    <w:lvl w:ilvl="1" w:tplc="04090003">
      <w:start w:val="1"/>
      <w:numFmt w:val="bullet"/>
      <w:lvlText w:val="o"/>
      <w:lvlJc w:val="start"/>
      <w:pPr>
        <w:ind w:start="108pt" w:hanging="18pt"/>
      </w:pPr>
      <w:rPr>
        <w:rFonts w:ascii="Courier New" w:hAnsi="Courier New" w:cs="Courier New" w:hint="default"/>
      </w:rPr>
    </w:lvl>
    <w:lvl w:ilvl="2" w:tplc="04090005">
      <w:start w:val="1"/>
      <w:numFmt w:val="bullet"/>
      <w:lvlText w:val=""/>
      <w:lvlJc w:val="start"/>
      <w:pPr>
        <w:ind w:start="144pt" w:hanging="18pt"/>
      </w:pPr>
      <w:rPr>
        <w:rFonts w:ascii="Wingdings" w:hAnsi="Wingdings" w:hint="default"/>
      </w:rPr>
    </w:lvl>
    <w:lvl w:ilvl="3" w:tplc="0409000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3" w15:restartNumberingAfterBreak="0">
    <w:nsid w:val="01C7686B"/>
    <w:multiLevelType w:val="multilevel"/>
    <w:tmpl w:val="ACEECC6E"/>
    <w:lvl w:ilvl="0">
      <w:start w:val="1"/>
      <w:numFmt w:val="decimal"/>
      <w:isLgl/>
      <w:suff w:val="space"/>
      <w:lvlText w:val="%1."/>
      <w:lvlJc w:val="start"/>
      <w:pPr>
        <w:ind w:start="28.35pt" w:hanging="28.35pt"/>
      </w:pPr>
      <w:rPr>
        <w:rFonts w:hint="default"/>
      </w:rPr>
    </w:lvl>
    <w:lvl w:ilvl="1">
      <w:start w:val="1"/>
      <w:numFmt w:val="decimal"/>
      <w:isLgl/>
      <w:suff w:val="space"/>
      <w:lvlText w:val="%1.%2"/>
      <w:lvlJc w:val="start"/>
      <w:pPr>
        <w:ind w:start="48.20pt" w:hanging="34pt"/>
      </w:pPr>
      <w:rPr>
        <w:rFonts w:hint="default"/>
      </w:rPr>
    </w:lvl>
    <w:lvl w:ilvl="2">
      <w:start w:val="1"/>
      <w:numFmt w:val="decimal"/>
      <w:lvlRestart w:val="0"/>
      <w:isLgl/>
      <w:suff w:val="space"/>
      <w:lvlText w:val="%1.%2.%3"/>
      <w:lvlJc w:val="start"/>
      <w:pPr>
        <w:ind w:start="39.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4" w15:restartNumberingAfterBreak="0">
    <w:nsid w:val="06004EC7"/>
    <w:multiLevelType w:val="singleLevel"/>
    <w:tmpl w:val="BDDACEC0"/>
    <w:lvl w:ilvl="0">
      <w:start w:val="1"/>
      <w:numFmt w:val="decimal"/>
      <w:pStyle w:val="Rule"/>
      <w:lvlText w:val="[%1]"/>
      <w:lvlJc w:val="start"/>
      <w:pPr>
        <w:tabs>
          <w:tab w:val="num" w:pos="18pt"/>
        </w:tabs>
        <w:ind w:start="18pt" w:hanging="18pt"/>
      </w:pPr>
    </w:lvl>
  </w:abstractNum>
  <w:abstractNum w:abstractNumId="5" w15:restartNumberingAfterBreak="0">
    <w:nsid w:val="07EC2338"/>
    <w:multiLevelType w:val="hybridMultilevel"/>
    <w:tmpl w:val="55EA48A6"/>
    <w:lvl w:ilvl="0" w:tplc="38022B3A">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6" w15:restartNumberingAfterBreak="0">
    <w:nsid w:val="0E2F4117"/>
    <w:multiLevelType w:val="hybridMultilevel"/>
    <w:tmpl w:val="75ACBB3C"/>
    <w:lvl w:ilvl="0" w:tplc="0807000F">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7" w15:restartNumberingAfterBreak="0">
    <w:nsid w:val="18FE750D"/>
    <w:multiLevelType w:val="singleLevel"/>
    <w:tmpl w:val="DEC27CAE"/>
    <w:lvl w:ilvl="0">
      <w:start w:val="1"/>
      <w:numFmt w:val="bullet"/>
      <w:pStyle w:val="Text1"/>
      <w:lvlText w:val=""/>
      <w:lvlJc w:val="start"/>
      <w:pPr>
        <w:tabs>
          <w:tab w:val="num" w:pos="18pt"/>
        </w:tabs>
        <w:ind w:start="18pt" w:hanging="18pt"/>
      </w:pPr>
      <w:rPr>
        <w:rFonts w:ascii="Symbol" w:hAnsi="Symbol" w:hint="default"/>
      </w:rPr>
    </w:lvl>
  </w:abstractNum>
  <w:abstractNum w:abstractNumId="8" w15:restartNumberingAfterBreak="0">
    <w:nsid w:val="247E31CE"/>
    <w:multiLevelType w:val="hybridMultilevel"/>
    <w:tmpl w:val="71E82DE8"/>
    <w:lvl w:ilvl="0" w:tplc="0807000F">
      <w:start w:val="1"/>
      <w:numFmt w:val="decimal"/>
      <w:pStyle w:val="Hyphen"/>
      <w:lvlText w:val="%1."/>
      <w:lvlJc w:val="start"/>
      <w:pPr>
        <w:tabs>
          <w:tab w:val="num" w:pos="36pt"/>
        </w:tabs>
        <w:ind w:start="36pt" w:hanging="18pt"/>
      </w:pPr>
      <w:rPr>
        <w:rFonts w:hint="default"/>
      </w:r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9" w15:restartNumberingAfterBreak="0">
    <w:nsid w:val="2C4871D5"/>
    <w:multiLevelType w:val="singleLevel"/>
    <w:tmpl w:val="3C8AE972"/>
    <w:lvl w:ilvl="0">
      <w:start w:val="17"/>
      <w:numFmt w:val="bullet"/>
      <w:pStyle w:val="Heading"/>
      <w:lvlText w:val="–"/>
      <w:lvlJc w:val="start"/>
      <w:pPr>
        <w:tabs>
          <w:tab w:val="num" w:pos="54pt"/>
        </w:tabs>
        <w:ind w:start="54pt" w:hanging="18pt"/>
      </w:pPr>
      <w:rPr>
        <w:rFonts w:ascii="Times New Roman" w:hAnsi="Times New Roman" w:hint="default"/>
      </w:rPr>
    </w:lvl>
  </w:abstractNum>
  <w:abstractNum w:abstractNumId="10" w15:restartNumberingAfterBreak="0">
    <w:nsid w:val="2D72374B"/>
    <w:multiLevelType w:val="singleLevel"/>
    <w:tmpl w:val="D77C2A1E"/>
    <w:lvl w:ilvl="0">
      <w:start w:val="1"/>
      <w:numFmt w:val="lowerLetter"/>
      <w:lvlText w:val="%1)"/>
      <w:lvlJc w:val="start"/>
      <w:pPr>
        <w:tabs>
          <w:tab w:val="num" w:pos="54.85pt"/>
        </w:tabs>
        <w:ind w:start="54.85pt" w:hanging="18pt"/>
      </w:pPr>
      <w:rPr>
        <w:rFonts w:hint="default"/>
      </w:rPr>
    </w:lvl>
  </w:abstractNum>
  <w:abstractNum w:abstractNumId="11" w15:restartNumberingAfterBreak="0">
    <w:nsid w:val="2F5F02A3"/>
    <w:multiLevelType w:val="multilevel"/>
    <w:tmpl w:val="C1567210"/>
    <w:lvl w:ilvl="0">
      <w:start w:val="1"/>
      <w:numFmt w:val="decimal"/>
      <w:lvlText w:val="%1."/>
      <w:lvlJc w:val="start"/>
      <w:pPr>
        <w:tabs>
          <w:tab w:val="num" w:pos="36pt"/>
        </w:tabs>
        <w:ind w:start="36pt" w:hanging="18pt"/>
      </w:pPr>
    </w:lvl>
    <w:lvl w:ilvl="1">
      <w:start w:val="1"/>
      <w:numFmt w:val="lowerLetter"/>
      <w:lvlText w:val="%2."/>
      <w:lvlJc w:val="start"/>
      <w:pPr>
        <w:tabs>
          <w:tab w:val="num" w:pos="72pt"/>
        </w:tabs>
        <w:ind w:start="72pt" w:hanging="18pt"/>
      </w:pPr>
    </w:lvl>
    <w:lvl w:ilvl="2">
      <w:start w:val="1"/>
      <w:numFmt w:val="lowerRoman"/>
      <w:lvlText w:val="%3."/>
      <w:lvlJc w:val="end"/>
      <w:pPr>
        <w:tabs>
          <w:tab w:val="num" w:pos="108pt"/>
        </w:tabs>
        <w:ind w:start="108pt" w:hanging="9pt"/>
      </w:pPr>
    </w:lvl>
    <w:lvl w:ilvl="3">
      <w:start w:val="1"/>
      <w:numFmt w:val="decimal"/>
      <w:lvlText w:val="%4."/>
      <w:lvlJc w:val="start"/>
      <w:pPr>
        <w:tabs>
          <w:tab w:val="num" w:pos="144pt"/>
        </w:tabs>
        <w:ind w:start="144pt" w:hanging="18pt"/>
      </w:pPr>
    </w:lvl>
    <w:lvl w:ilvl="4">
      <w:start w:val="1"/>
      <w:numFmt w:val="lowerLetter"/>
      <w:lvlText w:val="%5."/>
      <w:lvlJc w:val="start"/>
      <w:pPr>
        <w:tabs>
          <w:tab w:val="num" w:pos="180pt"/>
        </w:tabs>
        <w:ind w:start="180pt" w:hanging="18pt"/>
      </w:pPr>
    </w:lvl>
    <w:lvl w:ilvl="5">
      <w:start w:val="1"/>
      <w:numFmt w:val="lowerRoman"/>
      <w:lvlText w:val="%6."/>
      <w:lvlJc w:val="end"/>
      <w:pPr>
        <w:tabs>
          <w:tab w:val="num" w:pos="216pt"/>
        </w:tabs>
        <w:ind w:start="216pt" w:hanging="9pt"/>
      </w:pPr>
    </w:lvl>
    <w:lvl w:ilvl="6">
      <w:start w:val="1"/>
      <w:numFmt w:val="decimal"/>
      <w:lvlText w:val="%7."/>
      <w:lvlJc w:val="start"/>
      <w:pPr>
        <w:tabs>
          <w:tab w:val="num" w:pos="252pt"/>
        </w:tabs>
        <w:ind w:start="252pt" w:hanging="18pt"/>
      </w:pPr>
    </w:lvl>
    <w:lvl w:ilvl="7">
      <w:start w:val="1"/>
      <w:numFmt w:val="lowerLetter"/>
      <w:lvlText w:val="%8."/>
      <w:lvlJc w:val="start"/>
      <w:pPr>
        <w:tabs>
          <w:tab w:val="num" w:pos="288pt"/>
        </w:tabs>
        <w:ind w:start="288pt" w:hanging="18pt"/>
      </w:pPr>
    </w:lvl>
    <w:lvl w:ilvl="8">
      <w:start w:val="1"/>
      <w:numFmt w:val="lowerRoman"/>
      <w:lvlText w:val="%9."/>
      <w:lvlJc w:val="end"/>
      <w:pPr>
        <w:tabs>
          <w:tab w:val="num" w:pos="324pt"/>
        </w:tabs>
        <w:ind w:start="324pt" w:hanging="9pt"/>
      </w:pPr>
    </w:lvl>
  </w:abstractNum>
  <w:abstractNum w:abstractNumId="12" w15:restartNumberingAfterBreak="0">
    <w:nsid w:val="2FD658F4"/>
    <w:multiLevelType w:val="multilevel"/>
    <w:tmpl w:val="ACEECC6E"/>
    <w:lvl w:ilvl="0">
      <w:start w:val="1"/>
      <w:numFmt w:val="decimal"/>
      <w:isLgl/>
      <w:suff w:val="space"/>
      <w:lvlText w:val="%1."/>
      <w:lvlJc w:val="start"/>
      <w:pPr>
        <w:ind w:start="28.35pt" w:hanging="28.35pt"/>
      </w:pPr>
      <w:rPr>
        <w:rFonts w:hint="default"/>
      </w:rPr>
    </w:lvl>
    <w:lvl w:ilvl="1">
      <w:start w:val="1"/>
      <w:numFmt w:val="decimal"/>
      <w:isLgl/>
      <w:suff w:val="space"/>
      <w:lvlText w:val="%1.%2"/>
      <w:lvlJc w:val="start"/>
      <w:pPr>
        <w:ind w:start="48.20pt" w:hanging="34pt"/>
      </w:pPr>
      <w:rPr>
        <w:rFonts w:hint="default"/>
      </w:rPr>
    </w:lvl>
    <w:lvl w:ilvl="2">
      <w:start w:val="1"/>
      <w:numFmt w:val="decimal"/>
      <w:lvlRestart w:val="0"/>
      <w:isLgl/>
      <w:suff w:val="space"/>
      <w:lvlText w:val="%1.%2.%3"/>
      <w:lvlJc w:val="start"/>
      <w:pPr>
        <w:ind w:start="39.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13" w15:restartNumberingAfterBreak="0">
    <w:nsid w:val="39831F7E"/>
    <w:multiLevelType w:val="multilevel"/>
    <w:tmpl w:val="ACEECC6E"/>
    <w:lvl w:ilvl="0">
      <w:start w:val="1"/>
      <w:numFmt w:val="decimal"/>
      <w:isLgl/>
      <w:suff w:val="space"/>
      <w:lvlText w:val="%1."/>
      <w:lvlJc w:val="start"/>
      <w:pPr>
        <w:ind w:start="28.35pt" w:hanging="28.35pt"/>
      </w:pPr>
      <w:rPr>
        <w:rFonts w:hint="default"/>
      </w:rPr>
    </w:lvl>
    <w:lvl w:ilvl="1">
      <w:start w:val="1"/>
      <w:numFmt w:val="decimal"/>
      <w:isLgl/>
      <w:suff w:val="space"/>
      <w:lvlText w:val="%1.%2"/>
      <w:lvlJc w:val="start"/>
      <w:pPr>
        <w:ind w:start="48.20pt" w:hanging="34pt"/>
      </w:pPr>
      <w:rPr>
        <w:rFonts w:hint="default"/>
      </w:rPr>
    </w:lvl>
    <w:lvl w:ilvl="2">
      <w:start w:val="1"/>
      <w:numFmt w:val="decimal"/>
      <w:lvlRestart w:val="0"/>
      <w:isLgl/>
      <w:suff w:val="space"/>
      <w:lvlText w:val="%1.%2.%3"/>
      <w:lvlJc w:val="start"/>
      <w:pPr>
        <w:ind w:start="39.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14" w15:restartNumberingAfterBreak="0">
    <w:nsid w:val="4204440B"/>
    <w:multiLevelType w:val="multilevel"/>
    <w:tmpl w:val="ACEECC6E"/>
    <w:lvl w:ilvl="0">
      <w:start w:val="1"/>
      <w:numFmt w:val="decimal"/>
      <w:pStyle w:val="Heading1"/>
      <w:isLgl/>
      <w:suff w:val="space"/>
      <w:lvlText w:val="%1."/>
      <w:lvlJc w:val="start"/>
      <w:pPr>
        <w:ind w:start="28.35pt" w:hanging="28.35pt"/>
      </w:pPr>
      <w:rPr>
        <w:rFonts w:hint="default"/>
      </w:rPr>
    </w:lvl>
    <w:lvl w:ilvl="1">
      <w:start w:val="1"/>
      <w:numFmt w:val="decimal"/>
      <w:pStyle w:val="Heading2"/>
      <w:isLgl/>
      <w:suff w:val="space"/>
      <w:lvlText w:val="%1.%2"/>
      <w:lvlJc w:val="start"/>
      <w:pPr>
        <w:ind w:start="52pt" w:hanging="34pt"/>
      </w:pPr>
      <w:rPr>
        <w:rFonts w:hint="default"/>
      </w:rPr>
    </w:lvl>
    <w:lvl w:ilvl="2">
      <w:start w:val="1"/>
      <w:numFmt w:val="decimal"/>
      <w:lvlRestart w:val="0"/>
      <w:pStyle w:val="Heading3"/>
      <w:isLgl/>
      <w:suff w:val="space"/>
      <w:lvlText w:val="%1.%2.%3"/>
      <w:lvlJc w:val="start"/>
      <w:pPr>
        <w:ind w:start="93.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15" w15:restartNumberingAfterBreak="0">
    <w:nsid w:val="467C539E"/>
    <w:multiLevelType w:val="singleLevel"/>
    <w:tmpl w:val="54325410"/>
    <w:lvl w:ilvl="0">
      <w:start w:val="1"/>
      <w:numFmt w:val="bullet"/>
      <w:pStyle w:val="HelpBullet"/>
      <w:lvlText w:val=""/>
      <w:lvlJc w:val="start"/>
      <w:pPr>
        <w:tabs>
          <w:tab w:val="num" w:pos="18pt"/>
        </w:tabs>
        <w:ind w:start="18pt" w:hanging="18pt"/>
      </w:pPr>
      <w:rPr>
        <w:rFonts w:ascii="Symbol" w:hAnsi="Symbol" w:hint="default"/>
      </w:rPr>
    </w:lvl>
  </w:abstractNum>
  <w:abstractNum w:abstractNumId="16" w15:restartNumberingAfterBreak="0">
    <w:nsid w:val="46EE5EC3"/>
    <w:multiLevelType w:val="hybridMultilevel"/>
    <w:tmpl w:val="9F54F552"/>
    <w:lvl w:ilvl="0" w:tplc="0807000F">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17" w15:restartNumberingAfterBreak="0">
    <w:nsid w:val="496A1F68"/>
    <w:multiLevelType w:val="hybridMultilevel"/>
    <w:tmpl w:val="31C0D9CA"/>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8" w15:restartNumberingAfterBreak="0">
    <w:nsid w:val="4D9D3BF9"/>
    <w:multiLevelType w:val="hybridMultilevel"/>
    <w:tmpl w:val="E940C19C"/>
    <w:lvl w:ilvl="0" w:tplc="0807000F">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19" w15:restartNumberingAfterBreak="0">
    <w:nsid w:val="4EE87172"/>
    <w:multiLevelType w:val="hybridMultilevel"/>
    <w:tmpl w:val="E514DB64"/>
    <w:lvl w:ilvl="0" w:tplc="3C28172C">
      <w:start w:val="1"/>
      <w:numFmt w:val="bullet"/>
      <w:pStyle w:val="Bullet"/>
      <w:lvlText w:val=""/>
      <w:lvlJc w:val="start"/>
      <w:pPr>
        <w:tabs>
          <w:tab w:val="num" w:pos="38.85pt"/>
        </w:tabs>
        <w:ind w:start="38.85pt" w:hanging="18pt"/>
      </w:pPr>
      <w:rPr>
        <w:rFonts w:ascii="Symbol" w:hAnsi="Symbol" w:hint="default"/>
      </w:rPr>
    </w:lvl>
    <w:lvl w:ilvl="1" w:tplc="04070003" w:tentative="1">
      <w:start w:val="1"/>
      <w:numFmt w:val="bullet"/>
      <w:lvlText w:val="o"/>
      <w:lvlJc w:val="start"/>
      <w:pPr>
        <w:tabs>
          <w:tab w:val="num" w:pos="74.85pt"/>
        </w:tabs>
        <w:ind w:start="74.85pt" w:hanging="18pt"/>
      </w:pPr>
      <w:rPr>
        <w:rFonts w:ascii="Courier New" w:hAnsi="Courier New" w:hint="default"/>
      </w:rPr>
    </w:lvl>
    <w:lvl w:ilvl="2" w:tplc="04070005" w:tentative="1">
      <w:start w:val="1"/>
      <w:numFmt w:val="bullet"/>
      <w:lvlText w:val=""/>
      <w:lvlJc w:val="start"/>
      <w:pPr>
        <w:tabs>
          <w:tab w:val="num" w:pos="110.85pt"/>
        </w:tabs>
        <w:ind w:start="110.85pt" w:hanging="18pt"/>
      </w:pPr>
      <w:rPr>
        <w:rFonts w:ascii="Wingdings" w:hAnsi="Wingdings" w:hint="default"/>
      </w:rPr>
    </w:lvl>
    <w:lvl w:ilvl="3" w:tplc="04070001" w:tentative="1">
      <w:start w:val="1"/>
      <w:numFmt w:val="bullet"/>
      <w:lvlText w:val=""/>
      <w:lvlJc w:val="start"/>
      <w:pPr>
        <w:tabs>
          <w:tab w:val="num" w:pos="146.85pt"/>
        </w:tabs>
        <w:ind w:start="146.85pt" w:hanging="18pt"/>
      </w:pPr>
      <w:rPr>
        <w:rFonts w:ascii="Symbol" w:hAnsi="Symbol" w:hint="default"/>
      </w:rPr>
    </w:lvl>
    <w:lvl w:ilvl="4" w:tplc="04070003" w:tentative="1">
      <w:start w:val="1"/>
      <w:numFmt w:val="bullet"/>
      <w:lvlText w:val="o"/>
      <w:lvlJc w:val="start"/>
      <w:pPr>
        <w:tabs>
          <w:tab w:val="num" w:pos="182.85pt"/>
        </w:tabs>
        <w:ind w:start="182.85pt" w:hanging="18pt"/>
      </w:pPr>
      <w:rPr>
        <w:rFonts w:ascii="Courier New" w:hAnsi="Courier New" w:hint="default"/>
      </w:rPr>
    </w:lvl>
    <w:lvl w:ilvl="5" w:tplc="04070005" w:tentative="1">
      <w:start w:val="1"/>
      <w:numFmt w:val="bullet"/>
      <w:lvlText w:val=""/>
      <w:lvlJc w:val="start"/>
      <w:pPr>
        <w:tabs>
          <w:tab w:val="num" w:pos="218.85pt"/>
        </w:tabs>
        <w:ind w:start="218.85pt" w:hanging="18pt"/>
      </w:pPr>
      <w:rPr>
        <w:rFonts w:ascii="Wingdings" w:hAnsi="Wingdings" w:hint="default"/>
      </w:rPr>
    </w:lvl>
    <w:lvl w:ilvl="6" w:tplc="04070001" w:tentative="1">
      <w:start w:val="1"/>
      <w:numFmt w:val="bullet"/>
      <w:lvlText w:val=""/>
      <w:lvlJc w:val="start"/>
      <w:pPr>
        <w:tabs>
          <w:tab w:val="num" w:pos="254.85pt"/>
        </w:tabs>
        <w:ind w:start="254.85pt" w:hanging="18pt"/>
      </w:pPr>
      <w:rPr>
        <w:rFonts w:ascii="Symbol" w:hAnsi="Symbol" w:hint="default"/>
      </w:rPr>
    </w:lvl>
    <w:lvl w:ilvl="7" w:tplc="04070003" w:tentative="1">
      <w:start w:val="1"/>
      <w:numFmt w:val="bullet"/>
      <w:lvlText w:val="o"/>
      <w:lvlJc w:val="start"/>
      <w:pPr>
        <w:tabs>
          <w:tab w:val="num" w:pos="290.85pt"/>
        </w:tabs>
        <w:ind w:start="290.85pt" w:hanging="18pt"/>
      </w:pPr>
      <w:rPr>
        <w:rFonts w:ascii="Courier New" w:hAnsi="Courier New" w:hint="default"/>
      </w:rPr>
    </w:lvl>
    <w:lvl w:ilvl="8" w:tplc="04070005" w:tentative="1">
      <w:start w:val="1"/>
      <w:numFmt w:val="bullet"/>
      <w:lvlText w:val=""/>
      <w:lvlJc w:val="start"/>
      <w:pPr>
        <w:tabs>
          <w:tab w:val="num" w:pos="326.85pt"/>
        </w:tabs>
        <w:ind w:start="326.85pt" w:hanging="18pt"/>
      </w:pPr>
      <w:rPr>
        <w:rFonts w:ascii="Wingdings" w:hAnsi="Wingdings" w:hint="default"/>
      </w:rPr>
    </w:lvl>
  </w:abstractNum>
  <w:abstractNum w:abstractNumId="20" w15:restartNumberingAfterBreak="0">
    <w:nsid w:val="57FA4923"/>
    <w:multiLevelType w:val="singleLevel"/>
    <w:tmpl w:val="15300F6A"/>
    <w:lvl w:ilvl="0">
      <w:start w:val="1"/>
      <w:numFmt w:val="bullet"/>
      <w:pStyle w:val="ListBullet2"/>
      <w:lvlText w:val=""/>
      <w:lvlJc w:val="start"/>
      <w:pPr>
        <w:tabs>
          <w:tab w:val="num" w:pos="18pt"/>
        </w:tabs>
        <w:ind w:start="18pt" w:hanging="18pt"/>
      </w:pPr>
      <w:rPr>
        <w:rFonts w:ascii="Symbol" w:hAnsi="Symbol" w:hint="default"/>
      </w:rPr>
    </w:lvl>
  </w:abstractNum>
  <w:abstractNum w:abstractNumId="21" w15:restartNumberingAfterBreak="0">
    <w:nsid w:val="58742E49"/>
    <w:multiLevelType w:val="hybridMultilevel"/>
    <w:tmpl w:val="C0E83CDC"/>
    <w:lvl w:ilvl="0" w:tplc="04090001">
      <w:start w:val="1"/>
      <w:numFmt w:val="bullet"/>
      <w:lvlText w:val=""/>
      <w:lvlJc w:val="start"/>
      <w:pPr>
        <w:ind w:start="54pt" w:hanging="18pt"/>
      </w:pPr>
      <w:rPr>
        <w:rFonts w:ascii="Symbol" w:hAnsi="Symbol" w:hint="default"/>
      </w:rPr>
    </w:lvl>
    <w:lvl w:ilvl="1" w:tplc="04090003" w:tentative="1">
      <w:start w:val="1"/>
      <w:numFmt w:val="bullet"/>
      <w:lvlText w:val="o"/>
      <w:lvlJc w:val="start"/>
      <w:pPr>
        <w:ind w:start="90pt" w:hanging="18pt"/>
      </w:pPr>
      <w:rPr>
        <w:rFonts w:ascii="Courier New" w:hAnsi="Courier New" w:cs="Courier New" w:hint="default"/>
      </w:rPr>
    </w:lvl>
    <w:lvl w:ilvl="2" w:tplc="04090005" w:tentative="1">
      <w:start w:val="1"/>
      <w:numFmt w:val="bullet"/>
      <w:lvlText w:val=""/>
      <w:lvlJc w:val="start"/>
      <w:pPr>
        <w:ind w:start="126pt" w:hanging="18pt"/>
      </w:pPr>
      <w:rPr>
        <w:rFonts w:ascii="Wingdings" w:hAnsi="Wingdings" w:hint="default"/>
      </w:rPr>
    </w:lvl>
    <w:lvl w:ilvl="3" w:tplc="04090001" w:tentative="1">
      <w:start w:val="1"/>
      <w:numFmt w:val="bullet"/>
      <w:lvlText w:val=""/>
      <w:lvlJc w:val="start"/>
      <w:pPr>
        <w:ind w:start="162pt" w:hanging="18pt"/>
      </w:pPr>
      <w:rPr>
        <w:rFonts w:ascii="Symbol" w:hAnsi="Symbol" w:hint="default"/>
      </w:rPr>
    </w:lvl>
    <w:lvl w:ilvl="4" w:tplc="04090003" w:tentative="1">
      <w:start w:val="1"/>
      <w:numFmt w:val="bullet"/>
      <w:lvlText w:val="o"/>
      <w:lvlJc w:val="start"/>
      <w:pPr>
        <w:ind w:start="198pt" w:hanging="18pt"/>
      </w:pPr>
      <w:rPr>
        <w:rFonts w:ascii="Courier New" w:hAnsi="Courier New" w:cs="Courier New" w:hint="default"/>
      </w:rPr>
    </w:lvl>
    <w:lvl w:ilvl="5" w:tplc="04090005" w:tentative="1">
      <w:start w:val="1"/>
      <w:numFmt w:val="bullet"/>
      <w:lvlText w:val=""/>
      <w:lvlJc w:val="start"/>
      <w:pPr>
        <w:ind w:start="234pt" w:hanging="18pt"/>
      </w:pPr>
      <w:rPr>
        <w:rFonts w:ascii="Wingdings" w:hAnsi="Wingdings" w:hint="default"/>
      </w:rPr>
    </w:lvl>
    <w:lvl w:ilvl="6" w:tplc="04090001" w:tentative="1">
      <w:start w:val="1"/>
      <w:numFmt w:val="bullet"/>
      <w:lvlText w:val=""/>
      <w:lvlJc w:val="start"/>
      <w:pPr>
        <w:ind w:start="270pt" w:hanging="18pt"/>
      </w:pPr>
      <w:rPr>
        <w:rFonts w:ascii="Symbol" w:hAnsi="Symbol" w:hint="default"/>
      </w:rPr>
    </w:lvl>
    <w:lvl w:ilvl="7" w:tplc="04090003" w:tentative="1">
      <w:start w:val="1"/>
      <w:numFmt w:val="bullet"/>
      <w:lvlText w:val="o"/>
      <w:lvlJc w:val="start"/>
      <w:pPr>
        <w:ind w:start="306pt" w:hanging="18pt"/>
      </w:pPr>
      <w:rPr>
        <w:rFonts w:ascii="Courier New" w:hAnsi="Courier New" w:cs="Courier New" w:hint="default"/>
      </w:rPr>
    </w:lvl>
    <w:lvl w:ilvl="8" w:tplc="04090005" w:tentative="1">
      <w:start w:val="1"/>
      <w:numFmt w:val="bullet"/>
      <w:lvlText w:val=""/>
      <w:lvlJc w:val="start"/>
      <w:pPr>
        <w:ind w:start="342pt" w:hanging="18pt"/>
      </w:pPr>
      <w:rPr>
        <w:rFonts w:ascii="Wingdings" w:hAnsi="Wingdings" w:hint="default"/>
      </w:rPr>
    </w:lvl>
  </w:abstractNum>
  <w:abstractNum w:abstractNumId="22" w15:restartNumberingAfterBreak="0">
    <w:nsid w:val="749D0615"/>
    <w:multiLevelType w:val="singleLevel"/>
    <w:tmpl w:val="CB3A13F0"/>
    <w:lvl w:ilvl="0">
      <w:start w:val="1"/>
      <w:numFmt w:val="bullet"/>
      <w:pStyle w:val="ListBullet"/>
      <w:lvlText w:val=""/>
      <w:lvlJc w:val="start"/>
      <w:pPr>
        <w:tabs>
          <w:tab w:val="num" w:pos="46.30pt"/>
        </w:tabs>
        <w:ind w:start="46.30pt" w:hanging="18pt"/>
      </w:pPr>
      <w:rPr>
        <w:rFonts w:ascii="Symbol" w:hAnsi="Symbol" w:hint="default"/>
      </w:rPr>
    </w:lvl>
  </w:abstractNum>
  <w:abstractNum w:abstractNumId="23" w15:restartNumberingAfterBreak="0">
    <w:nsid w:val="77BB1046"/>
    <w:multiLevelType w:val="hybridMultilevel"/>
    <w:tmpl w:val="DF267A6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4" w15:restartNumberingAfterBreak="0">
    <w:nsid w:val="7D3071FE"/>
    <w:multiLevelType w:val="multilevel"/>
    <w:tmpl w:val="872AB754"/>
    <w:lvl w:ilvl="0">
      <w:start w:val="1"/>
      <w:numFmt w:val="decimal"/>
      <w:lvlText w:val="%1."/>
      <w:lvlJc w:val="start"/>
      <w:pPr>
        <w:tabs>
          <w:tab w:val="num" w:pos="36pt"/>
        </w:tabs>
        <w:ind w:start="36pt" w:hanging="18pt"/>
      </w:pPr>
    </w:lvl>
    <w:lvl w:ilvl="1">
      <w:start w:val="1"/>
      <w:numFmt w:val="lowerLetter"/>
      <w:lvlText w:val="%2."/>
      <w:lvlJc w:val="start"/>
      <w:pPr>
        <w:tabs>
          <w:tab w:val="num" w:pos="72pt"/>
        </w:tabs>
        <w:ind w:start="72pt" w:hanging="18pt"/>
      </w:pPr>
    </w:lvl>
    <w:lvl w:ilvl="2">
      <w:start w:val="1"/>
      <w:numFmt w:val="lowerRoman"/>
      <w:lvlText w:val="%3."/>
      <w:lvlJc w:val="end"/>
      <w:pPr>
        <w:tabs>
          <w:tab w:val="num" w:pos="108pt"/>
        </w:tabs>
        <w:ind w:start="108pt" w:hanging="9pt"/>
      </w:pPr>
    </w:lvl>
    <w:lvl w:ilvl="3">
      <w:start w:val="1"/>
      <w:numFmt w:val="decimal"/>
      <w:lvlText w:val="%4."/>
      <w:lvlJc w:val="start"/>
      <w:pPr>
        <w:tabs>
          <w:tab w:val="num" w:pos="144pt"/>
        </w:tabs>
        <w:ind w:start="144pt" w:hanging="18pt"/>
      </w:pPr>
    </w:lvl>
    <w:lvl w:ilvl="4">
      <w:start w:val="1"/>
      <w:numFmt w:val="lowerLetter"/>
      <w:lvlText w:val="%5."/>
      <w:lvlJc w:val="start"/>
      <w:pPr>
        <w:tabs>
          <w:tab w:val="num" w:pos="180pt"/>
        </w:tabs>
        <w:ind w:start="180pt" w:hanging="18pt"/>
      </w:pPr>
    </w:lvl>
    <w:lvl w:ilvl="5">
      <w:start w:val="1"/>
      <w:numFmt w:val="lowerRoman"/>
      <w:lvlText w:val="%6."/>
      <w:lvlJc w:val="end"/>
      <w:pPr>
        <w:tabs>
          <w:tab w:val="num" w:pos="216pt"/>
        </w:tabs>
        <w:ind w:start="216pt" w:hanging="9pt"/>
      </w:pPr>
    </w:lvl>
    <w:lvl w:ilvl="6">
      <w:start w:val="1"/>
      <w:numFmt w:val="decimal"/>
      <w:lvlText w:val="%7."/>
      <w:lvlJc w:val="start"/>
      <w:pPr>
        <w:tabs>
          <w:tab w:val="num" w:pos="252pt"/>
        </w:tabs>
        <w:ind w:start="252pt" w:hanging="18pt"/>
      </w:pPr>
    </w:lvl>
    <w:lvl w:ilvl="7">
      <w:start w:val="1"/>
      <w:numFmt w:val="lowerLetter"/>
      <w:lvlText w:val="%8."/>
      <w:lvlJc w:val="start"/>
      <w:pPr>
        <w:tabs>
          <w:tab w:val="num" w:pos="288pt"/>
        </w:tabs>
        <w:ind w:start="288pt" w:hanging="18pt"/>
      </w:pPr>
    </w:lvl>
    <w:lvl w:ilvl="8">
      <w:start w:val="1"/>
      <w:numFmt w:val="lowerRoman"/>
      <w:lvlText w:val="%9."/>
      <w:lvlJc w:val="end"/>
      <w:pPr>
        <w:tabs>
          <w:tab w:val="num" w:pos="324pt"/>
        </w:tabs>
        <w:ind w:start="324pt" w:hanging="9pt"/>
      </w:pPr>
    </w:lvl>
  </w:abstractNum>
  <w:abstractNum w:abstractNumId="25" w15:restartNumberingAfterBreak="0">
    <w:nsid w:val="7F890567"/>
    <w:multiLevelType w:val="hybridMultilevel"/>
    <w:tmpl w:val="BF3CE59A"/>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num w:numId="1">
    <w:abstractNumId w:val="8"/>
  </w:num>
  <w:num w:numId="2">
    <w:abstractNumId w:val="9"/>
  </w:num>
  <w:num w:numId="3">
    <w:abstractNumId w:val="7"/>
  </w:num>
  <w:num w:numId="4">
    <w:abstractNumId w:val="4"/>
  </w:num>
  <w:num w:numId="5">
    <w:abstractNumId w:val="1"/>
  </w:num>
  <w:num w:numId="6">
    <w:abstractNumId w:val="0"/>
  </w:num>
  <w:num w:numId="7">
    <w:abstractNumId w:val="20"/>
  </w:num>
  <w:num w:numId="8">
    <w:abstractNumId w:val="22"/>
  </w:num>
  <w:num w:numId="9">
    <w:abstractNumId w:val="15"/>
  </w:num>
  <w:num w:numId="10">
    <w:abstractNumId w:val="10"/>
  </w:num>
  <w:num w:numId="11">
    <w:abstractNumId w:val="19"/>
  </w:num>
  <w:num w:numId="12">
    <w:abstractNumId w:val="6"/>
  </w:num>
  <w:num w:numId="13">
    <w:abstractNumId w:val="16"/>
  </w:num>
  <w:num w:numId="14">
    <w:abstractNumId w:val="11"/>
  </w:num>
  <w:num w:numId="15">
    <w:abstractNumId w:val="18"/>
  </w:num>
  <w:num w:numId="16">
    <w:abstractNumId w:val="5"/>
  </w:num>
  <w:num w:numId="17">
    <w:abstractNumId w:val="24"/>
  </w:num>
  <w:num w:numId="18">
    <w:abstractNumId w:val="14"/>
  </w:num>
  <w:num w:numId="19">
    <w:abstractNumId w:val="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25"/>
  </w:num>
  <w:num w:numId="28">
    <w:abstractNumId w:val="2"/>
  </w:num>
  <w:num w:numId="29">
    <w:abstractNumId w:val="23"/>
  </w:num>
  <w:num w:numId="30">
    <w:abstractNumId w:val="21"/>
  </w:num>
  <w:numIdMacAtCleanup w:val="11"/>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2MbAwtzQ3MDY0MjdX0lEKTi0uzszPAykwqgUAWgGW2ywAAAA="/>
  </w:docVars>
  <w:rsids>
    <w:rsidRoot w:val="008A5738"/>
    <w:rsid w:val="00000C84"/>
    <w:rsid w:val="00013337"/>
    <w:rsid w:val="0003191B"/>
    <w:rsid w:val="00031FB1"/>
    <w:rsid w:val="000329D4"/>
    <w:rsid w:val="00051ADD"/>
    <w:rsid w:val="00052F8E"/>
    <w:rsid w:val="00053D26"/>
    <w:rsid w:val="00055517"/>
    <w:rsid w:val="00073E99"/>
    <w:rsid w:val="000757ED"/>
    <w:rsid w:val="00086F46"/>
    <w:rsid w:val="000C20C5"/>
    <w:rsid w:val="000C32BD"/>
    <w:rsid w:val="000D454C"/>
    <w:rsid w:val="000F6B26"/>
    <w:rsid w:val="001008A4"/>
    <w:rsid w:val="001114FD"/>
    <w:rsid w:val="0011194C"/>
    <w:rsid w:val="0012090A"/>
    <w:rsid w:val="00123FA7"/>
    <w:rsid w:val="00140702"/>
    <w:rsid w:val="00140C67"/>
    <w:rsid w:val="001451E3"/>
    <w:rsid w:val="00167355"/>
    <w:rsid w:val="00180BC6"/>
    <w:rsid w:val="001A3A60"/>
    <w:rsid w:val="001A60A8"/>
    <w:rsid w:val="001E079C"/>
    <w:rsid w:val="001E2B34"/>
    <w:rsid w:val="001E7603"/>
    <w:rsid w:val="001F3818"/>
    <w:rsid w:val="00233741"/>
    <w:rsid w:val="002338CA"/>
    <w:rsid w:val="00236BB5"/>
    <w:rsid w:val="00242391"/>
    <w:rsid w:val="00243A6F"/>
    <w:rsid w:val="0025583A"/>
    <w:rsid w:val="00262741"/>
    <w:rsid w:val="00290051"/>
    <w:rsid w:val="002A3229"/>
    <w:rsid w:val="002A4DDA"/>
    <w:rsid w:val="002B0517"/>
    <w:rsid w:val="0030653A"/>
    <w:rsid w:val="00312A29"/>
    <w:rsid w:val="00342A3E"/>
    <w:rsid w:val="00345E21"/>
    <w:rsid w:val="00346D80"/>
    <w:rsid w:val="00385A3A"/>
    <w:rsid w:val="00393058"/>
    <w:rsid w:val="003B7512"/>
    <w:rsid w:val="003C68C6"/>
    <w:rsid w:val="003D1027"/>
    <w:rsid w:val="003D2BC1"/>
    <w:rsid w:val="003D3DF2"/>
    <w:rsid w:val="003D5C46"/>
    <w:rsid w:val="003D7F3F"/>
    <w:rsid w:val="003E23B0"/>
    <w:rsid w:val="004015AA"/>
    <w:rsid w:val="00401B2B"/>
    <w:rsid w:val="00404000"/>
    <w:rsid w:val="00405725"/>
    <w:rsid w:val="00410ADC"/>
    <w:rsid w:val="00411642"/>
    <w:rsid w:val="0042700F"/>
    <w:rsid w:val="00431666"/>
    <w:rsid w:val="00433994"/>
    <w:rsid w:val="004506D5"/>
    <w:rsid w:val="00452C9E"/>
    <w:rsid w:val="00456824"/>
    <w:rsid w:val="004658F7"/>
    <w:rsid w:val="00476145"/>
    <w:rsid w:val="0047770B"/>
    <w:rsid w:val="00486B85"/>
    <w:rsid w:val="00496A83"/>
    <w:rsid w:val="004B464C"/>
    <w:rsid w:val="004B7EBF"/>
    <w:rsid w:val="004D0590"/>
    <w:rsid w:val="004F7473"/>
    <w:rsid w:val="00506420"/>
    <w:rsid w:val="005123BB"/>
    <w:rsid w:val="00520E3E"/>
    <w:rsid w:val="00522184"/>
    <w:rsid w:val="00527BCA"/>
    <w:rsid w:val="005425BC"/>
    <w:rsid w:val="00561E71"/>
    <w:rsid w:val="0056632F"/>
    <w:rsid w:val="00576217"/>
    <w:rsid w:val="005828B6"/>
    <w:rsid w:val="00583836"/>
    <w:rsid w:val="00596442"/>
    <w:rsid w:val="005A3B0F"/>
    <w:rsid w:val="005B4065"/>
    <w:rsid w:val="005C2CE9"/>
    <w:rsid w:val="005E449B"/>
    <w:rsid w:val="005E699E"/>
    <w:rsid w:val="00601016"/>
    <w:rsid w:val="00607B76"/>
    <w:rsid w:val="00625F89"/>
    <w:rsid w:val="00657289"/>
    <w:rsid w:val="0069640C"/>
    <w:rsid w:val="006D5769"/>
    <w:rsid w:val="006E5500"/>
    <w:rsid w:val="006F1DAA"/>
    <w:rsid w:val="00740B46"/>
    <w:rsid w:val="0076033D"/>
    <w:rsid w:val="00771D41"/>
    <w:rsid w:val="00781D81"/>
    <w:rsid w:val="007827B9"/>
    <w:rsid w:val="00797B11"/>
    <w:rsid w:val="007D17D3"/>
    <w:rsid w:val="007D6DC1"/>
    <w:rsid w:val="007F097B"/>
    <w:rsid w:val="00800BA8"/>
    <w:rsid w:val="00810ECD"/>
    <w:rsid w:val="008272FF"/>
    <w:rsid w:val="0084772E"/>
    <w:rsid w:val="008936D7"/>
    <w:rsid w:val="008A5738"/>
    <w:rsid w:val="008C7B23"/>
    <w:rsid w:val="008E51D9"/>
    <w:rsid w:val="008E5D2B"/>
    <w:rsid w:val="00903097"/>
    <w:rsid w:val="0091098E"/>
    <w:rsid w:val="00915BB7"/>
    <w:rsid w:val="00926DF7"/>
    <w:rsid w:val="00942714"/>
    <w:rsid w:val="00966107"/>
    <w:rsid w:val="00966206"/>
    <w:rsid w:val="009A6E73"/>
    <w:rsid w:val="009C0D5D"/>
    <w:rsid w:val="009C7962"/>
    <w:rsid w:val="009D504F"/>
    <w:rsid w:val="009D5BE9"/>
    <w:rsid w:val="009E75D8"/>
    <w:rsid w:val="00A00DBC"/>
    <w:rsid w:val="00A22513"/>
    <w:rsid w:val="00A3599E"/>
    <w:rsid w:val="00A548BF"/>
    <w:rsid w:val="00A747AD"/>
    <w:rsid w:val="00A74886"/>
    <w:rsid w:val="00AA36D1"/>
    <w:rsid w:val="00B06F5E"/>
    <w:rsid w:val="00B24705"/>
    <w:rsid w:val="00B302F2"/>
    <w:rsid w:val="00B3076F"/>
    <w:rsid w:val="00B3236A"/>
    <w:rsid w:val="00B33F23"/>
    <w:rsid w:val="00B50873"/>
    <w:rsid w:val="00B83A67"/>
    <w:rsid w:val="00BB75D4"/>
    <w:rsid w:val="00BE7672"/>
    <w:rsid w:val="00BF5700"/>
    <w:rsid w:val="00BF713A"/>
    <w:rsid w:val="00C05A9B"/>
    <w:rsid w:val="00C221D5"/>
    <w:rsid w:val="00C371BF"/>
    <w:rsid w:val="00C52A32"/>
    <w:rsid w:val="00C56CFF"/>
    <w:rsid w:val="00C8539B"/>
    <w:rsid w:val="00C974C5"/>
    <w:rsid w:val="00CB0047"/>
    <w:rsid w:val="00CC25AB"/>
    <w:rsid w:val="00CC4C44"/>
    <w:rsid w:val="00CF10DE"/>
    <w:rsid w:val="00CF4002"/>
    <w:rsid w:val="00D020D9"/>
    <w:rsid w:val="00D104E0"/>
    <w:rsid w:val="00D327AD"/>
    <w:rsid w:val="00D46FC1"/>
    <w:rsid w:val="00D47F68"/>
    <w:rsid w:val="00D76797"/>
    <w:rsid w:val="00D810AC"/>
    <w:rsid w:val="00DA111E"/>
    <w:rsid w:val="00DB3345"/>
    <w:rsid w:val="00DC2A3C"/>
    <w:rsid w:val="00DC4634"/>
    <w:rsid w:val="00DC4FD1"/>
    <w:rsid w:val="00DD3501"/>
    <w:rsid w:val="00DD6F24"/>
    <w:rsid w:val="00E10762"/>
    <w:rsid w:val="00E157E2"/>
    <w:rsid w:val="00E4109D"/>
    <w:rsid w:val="00E42021"/>
    <w:rsid w:val="00E557DF"/>
    <w:rsid w:val="00E865C8"/>
    <w:rsid w:val="00E87BDA"/>
    <w:rsid w:val="00E90E9D"/>
    <w:rsid w:val="00E96E15"/>
    <w:rsid w:val="00E96E8D"/>
    <w:rsid w:val="00EA3E6B"/>
    <w:rsid w:val="00EB0FC9"/>
    <w:rsid w:val="00EB6D96"/>
    <w:rsid w:val="00EC1073"/>
    <w:rsid w:val="00EC3723"/>
    <w:rsid w:val="00EE3E0A"/>
    <w:rsid w:val="00EF0030"/>
    <w:rsid w:val="00EF4172"/>
    <w:rsid w:val="00EF44AD"/>
    <w:rsid w:val="00F00BB0"/>
    <w:rsid w:val="00F12F92"/>
    <w:rsid w:val="00F172F7"/>
    <w:rsid w:val="00F271F1"/>
    <w:rsid w:val="00F30F49"/>
    <w:rsid w:val="00F31D6B"/>
    <w:rsid w:val="00F32298"/>
    <w:rsid w:val="00F41889"/>
    <w:rsid w:val="00F44926"/>
    <w:rsid w:val="00F45F2E"/>
    <w:rsid w:val="00F716AB"/>
    <w:rsid w:val="00F738E7"/>
    <w:rsid w:val="00F755C6"/>
    <w:rsid w:val="00F806C4"/>
    <w:rsid w:val="00F9240E"/>
    <w:rsid w:val="00FB52DE"/>
    <w:rsid w:val="00FB56CB"/>
    <w:rsid w:val="00FD2A50"/>
    <w:rsid w:val="00FE1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5F39BF2"/>
  <w15:chartTrackingRefBased/>
  <w15:docId w15:val="{30F7FBA9-1112-4D1E-ABBB-F44D1A18B452}"/>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rPr>
  </w:style>
  <w:style w:type="paragraph" w:styleId="Heading1">
    <w:name w:val="heading 1"/>
    <w:basedOn w:val="Normal"/>
    <w:next w:val="Normal"/>
    <w:qFormat/>
    <w:rsid w:val="005E449B"/>
    <w:pPr>
      <w:keepNext/>
      <w:numPr>
        <w:numId w:val="18"/>
      </w:numPr>
      <w:spacing w:before="12pt" w:after="3pt"/>
      <w:outlineLvl w:val="0"/>
    </w:pPr>
    <w:rPr>
      <w:rFonts w:ascii="Arial" w:hAnsi="Arial" w:cs="Arial"/>
      <w:b/>
      <w:bCs/>
      <w:kern w:val="32"/>
      <w:sz w:val="32"/>
      <w:szCs w:val="32"/>
    </w:rPr>
  </w:style>
  <w:style w:type="paragraph" w:styleId="Heading2">
    <w:name w:val="heading 2"/>
    <w:basedOn w:val="Normal"/>
    <w:next w:val="Normal"/>
    <w:qFormat/>
    <w:rsid w:val="00CC4C44"/>
    <w:pPr>
      <w:keepNext/>
      <w:numPr>
        <w:ilvl w:val="1"/>
        <w:numId w:val="18"/>
      </w:numPr>
      <w:spacing w:before="12pt" w:after="3pt"/>
      <w:outlineLvl w:val="1"/>
    </w:pPr>
    <w:rPr>
      <w:rFonts w:ascii="Arial" w:hAnsi="Arial" w:cs="Arial"/>
      <w:b/>
      <w:bCs/>
      <w:i/>
      <w:iCs/>
      <w:sz w:val="28"/>
      <w:szCs w:val="28"/>
    </w:rPr>
  </w:style>
  <w:style w:type="paragraph" w:styleId="Heading3">
    <w:name w:val="heading 3"/>
    <w:basedOn w:val="Normal"/>
    <w:next w:val="Normal"/>
    <w:qFormat/>
    <w:rsid w:val="00CC4C44"/>
    <w:pPr>
      <w:keepNext/>
      <w:numPr>
        <w:ilvl w:val="2"/>
        <w:numId w:val="18"/>
      </w:numPr>
      <w:spacing w:before="12pt" w:after="3pt"/>
      <w:ind w:start="39.70pt"/>
      <w:outlineLvl w:val="2"/>
    </w:pPr>
    <w:rPr>
      <w:rFonts w:ascii="Arial" w:hAnsi="Arial" w:cs="Arial"/>
      <w:b/>
      <w:bCs/>
      <w:sz w:val="26"/>
      <w:szCs w:val="26"/>
    </w:rPr>
  </w:style>
  <w:style w:type="paragraph" w:styleId="Heading4">
    <w:name w:val="heading 4"/>
    <w:basedOn w:val="Normal"/>
    <w:next w:val="Body"/>
    <w:qFormat/>
    <w:rsid w:val="00CC4C44"/>
    <w:pPr>
      <w:tabs>
        <w:tab w:val="start" w:pos="36pt"/>
        <w:tab w:val="num" w:pos="43.20pt"/>
      </w:tabs>
      <w:spacing w:before="12pt" w:after="6pt"/>
      <w:ind w:start="43.20pt" w:end="5.75pt" w:hanging="43.20pt"/>
      <w:outlineLvl w:val="3"/>
    </w:pPr>
    <w:rPr>
      <w:rFonts w:ascii="Arial" w:hAnsi="Arial"/>
      <w:b/>
      <w:noProof/>
      <w:sz w:val="20"/>
      <w:szCs w:val="20"/>
      <w:lang w:val="en-US" w:eastAsia="de-DE"/>
    </w:rPr>
  </w:style>
  <w:style w:type="paragraph" w:styleId="Heading5">
    <w:name w:val="heading 5"/>
    <w:basedOn w:val="Normal"/>
    <w:next w:val="Normal"/>
    <w:qFormat/>
    <w:rsid w:val="00CC4C44"/>
    <w:pPr>
      <w:tabs>
        <w:tab w:val="num" w:pos="45pt"/>
      </w:tabs>
      <w:spacing w:before="12pt" w:after="3pt" w:line="12pt" w:lineRule="exact"/>
      <w:ind w:start="45pt" w:end="14.20pt" w:hanging="45pt"/>
      <w:outlineLvl w:val="4"/>
    </w:pPr>
    <w:rPr>
      <w:rFonts w:ascii="Arial" w:hAnsi="Arial"/>
      <w:b/>
      <w:sz w:val="20"/>
      <w:szCs w:val="20"/>
      <w:lang w:val="de-DE" w:eastAsia="de-DE"/>
    </w:rPr>
  </w:style>
  <w:style w:type="paragraph" w:styleId="Heading6">
    <w:name w:val="heading 6"/>
    <w:basedOn w:val="Heading"/>
    <w:next w:val="Normal"/>
    <w:qFormat/>
    <w:rsid w:val="00CC4C44"/>
    <w:pPr>
      <w:spacing w:line="14pt" w:lineRule="exact"/>
      <w:outlineLvl w:val="5"/>
    </w:pPr>
    <w:rPr>
      <w:rFonts w:ascii="AvantGarde" w:hAnsi="AvantGarde"/>
      <w:bCs/>
      <w:sz w:val="24"/>
      <w:szCs w:val="22"/>
      <w:lang w:eastAsia="en-US"/>
    </w:rPr>
  </w:style>
  <w:style w:type="paragraph" w:styleId="Heading7">
    <w:name w:val="heading 7"/>
    <w:basedOn w:val="Normal"/>
    <w:next w:val="Normal"/>
    <w:qFormat/>
    <w:rsid w:val="00CC4C44"/>
    <w:pPr>
      <w:spacing w:before="12pt" w:after="3pt"/>
      <w:outlineLvl w:val="6"/>
    </w:pPr>
  </w:style>
  <w:style w:type="paragraph" w:styleId="Heading8">
    <w:name w:val="heading 8"/>
    <w:basedOn w:val="Heading6"/>
    <w:next w:val="Normal"/>
    <w:qFormat/>
    <w:rsid w:val="00CC4C44"/>
    <w:pPr>
      <w:tabs>
        <w:tab w:val="start" w:pos="184.30pt"/>
      </w:tabs>
      <w:spacing w:before="6pt" w:after="0pt" w:line="12pt" w:lineRule="auto"/>
      <w:ind w:start="184.30pt" w:hanging="106.30pt"/>
      <w:jc w:val="both"/>
      <w:outlineLvl w:val="7"/>
    </w:pPr>
    <w:rPr>
      <w:rFonts w:ascii="Arial" w:hAnsi="Arial"/>
    </w:rPr>
  </w:style>
  <w:style w:type="paragraph" w:styleId="Heading9">
    <w:name w:val="heading 9"/>
    <w:basedOn w:val="Normal"/>
    <w:next w:val="Normal"/>
    <w:qFormat/>
    <w:rsid w:val="00CC4C44"/>
    <w:pPr>
      <w:spacing w:before="12pt" w:after="3pt" w:line="14pt" w:lineRule="exact"/>
      <w:ind w:start="35.45pt"/>
      <w:jc w:val="both"/>
      <w:outlineLvl w:val="8"/>
    </w:pPr>
    <w:rPr>
      <w:rFonts w:ascii="Arial" w:hAnsi="Arial"/>
      <w:b/>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Hyperlink">
    <w:name w:val="Hyperlink"/>
    <w:basedOn w:val="DefaultParagraphFont"/>
    <w:rPr>
      <w:color w:val="2839CD"/>
      <w:u w:val="single"/>
    </w:rPr>
  </w:style>
  <w:style w:type="character" w:customStyle="1" w:styleId="textssecondarysummary">
    <w:name w:val="textssecondarysummary"/>
    <w:basedOn w:val="DefaultParagraphFont"/>
  </w:style>
  <w:style w:type="character" w:customStyle="1" w:styleId="newbody">
    <w:name w:val="newbody"/>
    <w:basedOn w:val="DefaultParagraphFont"/>
  </w:style>
  <w:style w:type="paragraph" w:styleId="NormalWeb">
    <w:name w:val="Normal (Web)"/>
    <w:basedOn w:val="Normal"/>
    <w:pPr>
      <w:spacing w:before="5pt" w:beforeAutospacing="1" w:after="5pt" w:afterAutospacing="1"/>
    </w:pPr>
    <w:rPr>
      <w:rFonts w:ascii="Arial Unicode MS" w:eastAsia="Arial Unicode MS" w:hAnsi="Arial Unicode MS" w:cs="Arial Unicode MS"/>
    </w:rPr>
  </w:style>
  <w:style w:type="character" w:customStyle="1" w:styleId="newheadline">
    <w:name w:val="newheadline"/>
    <w:basedOn w:val="DefaultParagraphFont"/>
    <w:rPr>
      <w:rFonts w:ascii="Arial" w:hAnsi="Arial" w:cs="Arial"/>
      <w:sz w:val="28"/>
    </w:rPr>
  </w:style>
  <w:style w:type="paragraph" w:styleId="Title">
    <w:name w:val="Title"/>
    <w:basedOn w:val="Normal"/>
    <w:qFormat/>
    <w:pPr>
      <w:jc w:val="center"/>
    </w:pPr>
    <w:rPr>
      <w:b/>
      <w:bCs/>
      <w:sz w:val="28"/>
    </w:rPr>
  </w:style>
  <w:style w:type="character" w:styleId="FollowedHyperlink">
    <w:name w:val="FollowedHyperlink"/>
    <w:basedOn w:val="DefaultParagraphFont"/>
    <w:rPr>
      <w:color w:val="800080"/>
      <w:u w:val="single"/>
    </w:rPr>
  </w:style>
  <w:style w:type="paragraph" w:styleId="Header">
    <w:name w:val="header"/>
    <w:basedOn w:val="Normal"/>
    <w:link w:val="HeaderChar"/>
    <w:uiPriority w:val="99"/>
    <w:rsid w:val="003D3DF2"/>
    <w:pPr>
      <w:tabs>
        <w:tab w:val="center" w:pos="226.80pt"/>
        <w:tab w:val="end" w:pos="453.60pt"/>
      </w:tabs>
    </w:pPr>
  </w:style>
  <w:style w:type="paragraph" w:styleId="Footer">
    <w:name w:val="footer"/>
    <w:basedOn w:val="Normal"/>
    <w:rsid w:val="003D3DF2"/>
    <w:pPr>
      <w:tabs>
        <w:tab w:val="center" w:pos="226.80pt"/>
        <w:tab w:val="end" w:pos="453.60pt"/>
      </w:tabs>
    </w:pPr>
  </w:style>
  <w:style w:type="table" w:styleId="TableGrid">
    <w:name w:val="Table Grid"/>
    <w:basedOn w:val="TableNormal"/>
    <w:rsid w:val="003D3DF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PageNumber">
    <w:name w:val="page number"/>
    <w:basedOn w:val="DefaultParagraphFont"/>
    <w:rsid w:val="003D3DF2"/>
  </w:style>
  <w:style w:type="paragraph" w:customStyle="1" w:styleId="Body">
    <w:name w:val="Body"/>
    <w:basedOn w:val="Normal"/>
    <w:rsid w:val="00CC4C44"/>
    <w:pPr>
      <w:spacing w:before="6pt"/>
      <w:ind w:start="35.45pt"/>
    </w:pPr>
    <w:rPr>
      <w:rFonts w:ascii="Arial" w:hAnsi="Arial"/>
      <w:sz w:val="20"/>
      <w:szCs w:val="20"/>
      <w:lang w:val="en-US" w:eastAsia="de-DE"/>
    </w:rPr>
  </w:style>
  <w:style w:type="paragraph" w:customStyle="1" w:styleId="Heading">
    <w:name w:val="Heading"/>
    <w:basedOn w:val="Normal"/>
    <w:next w:val="Normal"/>
    <w:rsid w:val="00CC4C44"/>
    <w:pPr>
      <w:keepNext/>
      <w:numPr>
        <w:numId w:val="2"/>
      </w:numPr>
      <w:tabs>
        <w:tab w:val="clear" w:pos="54pt"/>
      </w:tabs>
      <w:spacing w:before="30pt" w:after="12pt" w:line="24pt" w:lineRule="exact"/>
      <w:ind w:start="0pt" w:firstLine="0pt"/>
    </w:pPr>
    <w:rPr>
      <w:rFonts w:ascii="Arial" w:hAnsi="Arial"/>
      <w:b/>
      <w:sz w:val="32"/>
      <w:szCs w:val="20"/>
      <w:lang w:val="en-US" w:eastAsia="de-DE"/>
    </w:rPr>
  </w:style>
  <w:style w:type="paragraph" w:customStyle="1" w:styleId="CellBody">
    <w:name w:val="CellBody"/>
    <w:basedOn w:val="Normal"/>
    <w:rsid w:val="00CC4C44"/>
    <w:pPr>
      <w:spacing w:before="2pt" w:after="1pt"/>
      <w:ind w:start="2.85pt"/>
    </w:pPr>
    <w:rPr>
      <w:rFonts w:ascii="Arial" w:hAnsi="Arial"/>
      <w:sz w:val="20"/>
      <w:szCs w:val="20"/>
      <w:lang w:val="en-US" w:eastAsia="de-DE"/>
    </w:rPr>
  </w:style>
  <w:style w:type="paragraph" w:customStyle="1" w:styleId="Hyphen">
    <w:name w:val="Hyphen"/>
    <w:basedOn w:val="CellBody"/>
    <w:rsid w:val="00CC4C44"/>
    <w:pPr>
      <w:numPr>
        <w:numId w:val="1"/>
      </w:numPr>
      <w:spacing w:before="0pt" w:after="0pt"/>
    </w:pPr>
  </w:style>
  <w:style w:type="paragraph" w:customStyle="1" w:styleId="Bullet">
    <w:name w:val="Bullet"/>
    <w:basedOn w:val="CellBody"/>
    <w:rsid w:val="00CC4C44"/>
    <w:pPr>
      <w:numPr>
        <w:numId w:val="11"/>
      </w:numPr>
      <w:tabs>
        <w:tab w:val="clear" w:pos="38.85pt"/>
        <w:tab w:val="num" w:pos="56.70pt"/>
      </w:tabs>
      <w:spacing w:before="3pt" w:after="0pt"/>
      <w:ind w:start="56.75pt" w:hanging="14.20pt"/>
    </w:pPr>
  </w:style>
  <w:style w:type="paragraph" w:customStyle="1" w:styleId="Text1">
    <w:name w:val="Text1"/>
    <w:basedOn w:val="Hyphen"/>
    <w:rsid w:val="00CC4C44"/>
    <w:pPr>
      <w:numPr>
        <w:numId w:val="3"/>
      </w:numPr>
      <w:tabs>
        <w:tab w:val="clear" w:pos="18pt"/>
      </w:tabs>
      <w:ind w:start="36pt" w:firstLine="0pt"/>
    </w:pPr>
  </w:style>
  <w:style w:type="paragraph" w:customStyle="1" w:styleId="Text2">
    <w:name w:val="Text2"/>
    <w:basedOn w:val="Hyphen"/>
    <w:rsid w:val="00CC4C44"/>
    <w:pPr>
      <w:numPr>
        <w:numId w:val="0"/>
      </w:numPr>
      <w:ind w:start="36pt"/>
    </w:pPr>
  </w:style>
  <w:style w:type="paragraph" w:customStyle="1" w:styleId="Bullet1">
    <w:name w:val="Bullet1"/>
    <w:basedOn w:val="Bullet"/>
    <w:rsid w:val="00CC4C44"/>
    <w:pPr>
      <w:numPr>
        <w:numId w:val="0"/>
      </w:numPr>
      <w:tabs>
        <w:tab w:val="num" w:pos="54pt"/>
      </w:tabs>
      <w:ind w:start="54pt" w:hanging="18pt"/>
    </w:pPr>
  </w:style>
  <w:style w:type="paragraph" w:customStyle="1" w:styleId="Text3">
    <w:name w:val="Text3"/>
    <w:basedOn w:val="Text2"/>
    <w:rsid w:val="00CC4C44"/>
    <w:pPr>
      <w:ind w:start="67.50pt" w:hanging="31.50pt"/>
    </w:pPr>
  </w:style>
  <w:style w:type="paragraph" w:customStyle="1" w:styleId="Text4">
    <w:name w:val="Text4"/>
    <w:basedOn w:val="Text3"/>
    <w:rsid w:val="00CC4C44"/>
    <w:pPr>
      <w:ind w:start="72pt" w:firstLine="0pt"/>
    </w:pPr>
  </w:style>
  <w:style w:type="paragraph" w:customStyle="1" w:styleId="Rule">
    <w:name w:val="Rule"/>
    <w:basedOn w:val="Body"/>
    <w:rsid w:val="00CC4C44"/>
    <w:pPr>
      <w:numPr>
        <w:numId w:val="4"/>
      </w:numPr>
      <w:tabs>
        <w:tab w:val="clear" w:pos="18pt"/>
      </w:tabs>
      <w:ind w:start="57.60pt" w:hanging="21.60pt"/>
    </w:pPr>
  </w:style>
  <w:style w:type="paragraph" w:customStyle="1" w:styleId="Reference">
    <w:name w:val="Reference"/>
    <w:basedOn w:val="Body"/>
    <w:rsid w:val="00CC4C44"/>
    <w:pPr>
      <w:tabs>
        <w:tab w:val="num" w:pos="18pt"/>
        <w:tab w:val="start" w:pos="63pt"/>
        <w:tab w:val="start" w:pos="148.50pt"/>
      </w:tabs>
      <w:ind w:start="18pt" w:hanging="18pt"/>
      <w:jc w:val="both"/>
    </w:pPr>
  </w:style>
  <w:style w:type="paragraph" w:styleId="FootnoteText">
    <w:name w:val="footnote text"/>
    <w:basedOn w:val="Normal"/>
    <w:semiHidden/>
    <w:rsid w:val="00CC4C44"/>
    <w:pPr>
      <w:ind w:start="8.50pt" w:end="2.85pt" w:hanging="5.65pt"/>
    </w:pPr>
    <w:rPr>
      <w:rFonts w:ascii="Arial" w:hAnsi="Arial"/>
      <w:sz w:val="20"/>
      <w:szCs w:val="20"/>
      <w:lang w:val="de-DE" w:eastAsia="de-DE"/>
    </w:rPr>
  </w:style>
  <w:style w:type="paragraph" w:customStyle="1" w:styleId="DocumentTitle">
    <w:name w:val="Document Title"/>
    <w:basedOn w:val="Normal"/>
    <w:rsid w:val="00CC4C44"/>
    <w:pPr>
      <w:spacing w:before="6pt" w:after="6pt"/>
      <w:ind w:end="2.85pt"/>
      <w:jc w:val="center"/>
    </w:pPr>
    <w:rPr>
      <w:rFonts w:ascii="Arial" w:hAnsi="Arial"/>
      <w:sz w:val="56"/>
      <w:szCs w:val="20"/>
      <w:lang w:val="de-DE" w:eastAsia="de-DE"/>
    </w:rPr>
  </w:style>
  <w:style w:type="paragraph" w:customStyle="1" w:styleId="CellHeading">
    <w:name w:val="CellHeading"/>
    <w:basedOn w:val="Normal"/>
    <w:rsid w:val="00CC4C44"/>
    <w:pPr>
      <w:tabs>
        <w:tab w:val="start" w:pos="192.80pt"/>
        <w:tab w:val="start" w:pos="255.15pt"/>
        <w:tab w:val="start" w:pos="320.35pt"/>
        <w:tab w:val="start" w:pos="385.55pt"/>
        <w:tab w:val="start" w:pos="447.95pt"/>
      </w:tabs>
      <w:spacing w:before="3pt" w:after="1pt" w:line="12pt" w:lineRule="exact"/>
      <w:ind w:start="8.50pt" w:end="11.35pt"/>
    </w:pPr>
    <w:rPr>
      <w:rFonts w:ascii="Helvetica" w:hAnsi="Helvetica"/>
      <w:b/>
      <w:sz w:val="20"/>
      <w:szCs w:val="20"/>
      <w:lang w:val="en-US" w:eastAsia="de-DE"/>
    </w:rPr>
  </w:style>
  <w:style w:type="paragraph" w:customStyle="1" w:styleId="RuleHeader">
    <w:name w:val="RuleHeader"/>
    <w:basedOn w:val="Rule"/>
    <w:rsid w:val="00CC4C44"/>
    <w:rPr>
      <w:b/>
    </w:rPr>
  </w:style>
  <w:style w:type="paragraph" w:customStyle="1" w:styleId="BulletIntendent">
    <w:name w:val="Bullet Intendent"/>
    <w:basedOn w:val="ListBullet3"/>
    <w:rsid w:val="00CC4C44"/>
    <w:pPr>
      <w:numPr>
        <w:numId w:val="0"/>
      </w:numPr>
      <w:tabs>
        <w:tab w:val="num" w:pos="46.30pt"/>
      </w:tabs>
      <w:spacing w:before="4pt" w:after="4pt" w:line="14pt" w:lineRule="exact"/>
      <w:ind w:start="46.30pt" w:hanging="18pt"/>
      <w:jc w:val="both"/>
    </w:pPr>
    <w:rPr>
      <w:sz w:val="24"/>
    </w:rPr>
  </w:style>
  <w:style w:type="paragraph" w:styleId="ListBullet3">
    <w:name w:val="List Bullet 3"/>
    <w:basedOn w:val="Normal"/>
    <w:autoRedefine/>
    <w:rsid w:val="00CC4C44"/>
    <w:pPr>
      <w:numPr>
        <w:numId w:val="5"/>
      </w:numPr>
      <w:tabs>
        <w:tab w:val="clear" w:pos="32.15pt"/>
        <w:tab w:val="num" w:pos="46.30pt"/>
      </w:tabs>
      <w:ind w:start="46.30pt"/>
    </w:pPr>
    <w:rPr>
      <w:sz w:val="20"/>
      <w:szCs w:val="20"/>
      <w:lang w:val="en-US" w:eastAsia="de-DE"/>
    </w:rPr>
  </w:style>
  <w:style w:type="paragraph" w:styleId="ListBullet2">
    <w:name w:val="List Bullet 2"/>
    <w:basedOn w:val="Normal"/>
    <w:autoRedefine/>
    <w:rsid w:val="00CC4C44"/>
    <w:pPr>
      <w:numPr>
        <w:numId w:val="7"/>
      </w:numPr>
      <w:tabs>
        <w:tab w:val="clear" w:pos="18pt"/>
        <w:tab w:val="num" w:pos="32.15pt"/>
      </w:tabs>
      <w:spacing w:before="4pt" w:after="4pt" w:line="14pt" w:lineRule="exact"/>
      <w:ind w:start="32.05pt" w:hanging="17.85pt"/>
      <w:jc w:val="both"/>
    </w:pPr>
    <w:rPr>
      <w:szCs w:val="20"/>
      <w:lang w:val="en-US" w:eastAsia="de-DE"/>
    </w:rPr>
  </w:style>
  <w:style w:type="paragraph" w:styleId="ListBullet">
    <w:name w:val="List Bullet"/>
    <w:basedOn w:val="Normal"/>
    <w:autoRedefine/>
    <w:rsid w:val="00CC4C44"/>
    <w:pPr>
      <w:numPr>
        <w:numId w:val="8"/>
      </w:numPr>
      <w:tabs>
        <w:tab w:val="clear" w:pos="46.30pt"/>
        <w:tab w:val="num" w:pos="18pt"/>
      </w:tabs>
      <w:spacing w:before="4pt" w:after="4pt" w:line="14pt" w:lineRule="exact"/>
      <w:ind w:start="18pt"/>
      <w:jc w:val="both"/>
    </w:pPr>
    <w:rPr>
      <w:rFonts w:ascii="Arial" w:hAnsi="Arial"/>
      <w:sz w:val="22"/>
      <w:szCs w:val="20"/>
      <w:lang w:val="en-US" w:eastAsia="de-DE"/>
    </w:rPr>
  </w:style>
  <w:style w:type="paragraph" w:customStyle="1" w:styleId="BulletIndent">
    <w:name w:val="Bullet Indent"/>
    <w:basedOn w:val="ListBullet3"/>
    <w:rsid w:val="00CC4C44"/>
    <w:pPr>
      <w:numPr>
        <w:numId w:val="0"/>
      </w:numPr>
      <w:tabs>
        <w:tab w:val="num" w:pos="46.30pt"/>
      </w:tabs>
      <w:spacing w:before="4pt" w:after="4pt" w:line="14pt" w:lineRule="exact"/>
      <w:ind w:start="46.30pt" w:hanging="18pt"/>
      <w:jc w:val="both"/>
    </w:pPr>
    <w:rPr>
      <w:rFonts w:ascii="Arial" w:hAnsi="Arial"/>
      <w:sz w:val="22"/>
    </w:rPr>
  </w:style>
  <w:style w:type="paragraph" w:styleId="BodyText3">
    <w:name w:val="Body Text 3"/>
    <w:basedOn w:val="Normal"/>
    <w:rsid w:val="00CC4C44"/>
    <w:pPr>
      <w:numPr>
        <w:numId w:val="6"/>
      </w:numPr>
      <w:tabs>
        <w:tab w:val="clear" w:pos="46.30pt"/>
      </w:tabs>
      <w:spacing w:before="12pt" w:after="12pt" w:line="14pt" w:lineRule="exact"/>
      <w:ind w:start="0pt" w:firstLine="0pt"/>
    </w:pPr>
    <w:rPr>
      <w:szCs w:val="20"/>
      <w:lang w:val="en-US" w:eastAsia="de-DE"/>
    </w:rPr>
  </w:style>
  <w:style w:type="paragraph" w:styleId="TOC9">
    <w:name w:val="toc 9"/>
    <w:basedOn w:val="Normal"/>
    <w:next w:val="Normal"/>
    <w:autoRedefine/>
    <w:semiHidden/>
    <w:rsid w:val="00CC4C44"/>
    <w:pPr>
      <w:spacing w:before="12pt" w:after="12pt" w:line="14pt" w:lineRule="exact"/>
      <w:ind w:start="96pt"/>
      <w:jc w:val="both"/>
    </w:pPr>
    <w:rPr>
      <w:szCs w:val="20"/>
      <w:lang w:val="en-US" w:eastAsia="de-DE"/>
    </w:rPr>
  </w:style>
  <w:style w:type="paragraph" w:customStyle="1" w:styleId="Heading20">
    <w:name w:val="Heading_2"/>
    <w:basedOn w:val="Normal"/>
    <w:rsid w:val="00CC4C44"/>
    <w:pPr>
      <w:spacing w:before="18pt" w:after="6pt"/>
    </w:pPr>
    <w:rPr>
      <w:rFonts w:ascii="Arial" w:hAnsi="Arial"/>
      <w:b/>
      <w:sz w:val="28"/>
      <w:szCs w:val="20"/>
      <w:lang w:val="en-US" w:eastAsia="de-DE"/>
    </w:rPr>
  </w:style>
  <w:style w:type="paragraph" w:customStyle="1" w:styleId="Text">
    <w:name w:val="Text"/>
    <w:basedOn w:val="Normal"/>
    <w:rsid w:val="00CC4C44"/>
    <w:pPr>
      <w:spacing w:before="6pt" w:after="6pt"/>
    </w:pPr>
    <w:rPr>
      <w:rFonts w:ascii="Arial" w:hAnsi="Arial"/>
      <w:sz w:val="22"/>
      <w:szCs w:val="20"/>
      <w:lang w:val="en-US" w:eastAsia="de-DE"/>
    </w:rPr>
  </w:style>
  <w:style w:type="paragraph" w:customStyle="1" w:styleId="Body1">
    <w:name w:val="Body_1"/>
    <w:basedOn w:val="BulletIntendent"/>
    <w:rsid w:val="00CC4C44"/>
    <w:pPr>
      <w:jc w:val="start"/>
    </w:pPr>
    <w:rPr>
      <w:rFonts w:ascii="Arial" w:hAnsi="Arial"/>
      <w:sz w:val="22"/>
    </w:rPr>
  </w:style>
  <w:style w:type="paragraph" w:customStyle="1" w:styleId="Bodyitalic">
    <w:name w:val="Body_italic"/>
    <w:basedOn w:val="Normal"/>
    <w:rsid w:val="00CC4C44"/>
    <w:rPr>
      <w:rFonts w:ascii="Arial" w:hAnsi="Arial"/>
      <w:i/>
      <w:sz w:val="22"/>
      <w:szCs w:val="20"/>
      <w:lang w:val="en-US" w:eastAsia="de-DE"/>
    </w:rPr>
  </w:style>
  <w:style w:type="paragraph" w:styleId="TOC1">
    <w:name w:val="toc 1"/>
    <w:basedOn w:val="Normal"/>
    <w:next w:val="Normal"/>
    <w:autoRedefine/>
    <w:semiHidden/>
    <w:rsid w:val="0076033D"/>
    <w:pPr>
      <w:tabs>
        <w:tab w:val="start" w:pos="36pt"/>
        <w:tab w:val="end" w:leader="dot" w:pos="467.80pt"/>
      </w:tabs>
      <w:spacing w:before="6pt"/>
      <w:ind w:start="5.65pt" w:end="28.35pt"/>
      <w:jc w:val="both"/>
    </w:pPr>
    <w:rPr>
      <w:rFonts w:ascii="Arial" w:hAnsi="Arial"/>
      <w:b/>
      <w:noProof/>
      <w:szCs w:val="20"/>
      <w:lang w:val="en-US" w:eastAsia="de-DE"/>
    </w:rPr>
  </w:style>
  <w:style w:type="paragraph" w:styleId="TOC4">
    <w:name w:val="toc 4"/>
    <w:basedOn w:val="Normal"/>
    <w:next w:val="Normal"/>
    <w:autoRedefine/>
    <w:semiHidden/>
    <w:rsid w:val="00CC4C44"/>
    <w:pPr>
      <w:spacing w:before="12pt" w:after="12pt" w:line="14pt" w:lineRule="exact"/>
      <w:ind w:start="36pt"/>
      <w:jc w:val="both"/>
    </w:pPr>
    <w:rPr>
      <w:szCs w:val="20"/>
      <w:lang w:val="en-US" w:eastAsia="de-DE"/>
    </w:rPr>
  </w:style>
  <w:style w:type="paragraph" w:styleId="TOC2">
    <w:name w:val="toc 2"/>
    <w:basedOn w:val="Normal"/>
    <w:next w:val="Normal"/>
    <w:autoRedefine/>
    <w:semiHidden/>
    <w:rsid w:val="00CC4C44"/>
    <w:pPr>
      <w:tabs>
        <w:tab w:val="start" w:pos="36.85pt"/>
        <w:tab w:val="start" w:pos="70.90pt"/>
        <w:tab w:val="end" w:leader="dot" w:pos="467.80pt"/>
      </w:tabs>
      <w:spacing w:before="2pt" w:after="1pt"/>
      <w:ind w:start="36.85pt"/>
      <w:jc w:val="both"/>
    </w:pPr>
    <w:rPr>
      <w:rFonts w:ascii="Arial" w:hAnsi="Arial"/>
      <w:b/>
      <w:noProof/>
      <w:sz w:val="22"/>
      <w:szCs w:val="20"/>
      <w:lang w:val="en-US" w:eastAsia="de-DE"/>
    </w:rPr>
  </w:style>
  <w:style w:type="paragraph" w:styleId="TOC3">
    <w:name w:val="toc 3"/>
    <w:basedOn w:val="Normal"/>
    <w:next w:val="Normal"/>
    <w:autoRedefine/>
    <w:semiHidden/>
    <w:rsid w:val="00CC4C44"/>
    <w:pPr>
      <w:tabs>
        <w:tab w:val="start" w:pos="113.40pt"/>
        <w:tab w:val="end" w:leader="dot" w:pos="467.80pt"/>
      </w:tabs>
      <w:spacing w:before="1pt" w:after="1pt"/>
      <w:ind w:start="70.90pt" w:end="0.85pt"/>
      <w:jc w:val="both"/>
    </w:pPr>
    <w:rPr>
      <w:rFonts w:ascii="Arial" w:hAnsi="Arial"/>
      <w:noProof/>
      <w:sz w:val="20"/>
      <w:szCs w:val="20"/>
      <w:lang w:val="en-US" w:eastAsia="de-DE"/>
    </w:rPr>
  </w:style>
  <w:style w:type="paragraph" w:styleId="TOC5">
    <w:name w:val="toc 5"/>
    <w:basedOn w:val="Normal"/>
    <w:next w:val="Normal"/>
    <w:autoRedefine/>
    <w:semiHidden/>
    <w:rsid w:val="00CC4C44"/>
    <w:pPr>
      <w:spacing w:before="12pt" w:after="12pt" w:line="14pt" w:lineRule="exact"/>
      <w:ind w:start="48pt"/>
      <w:jc w:val="both"/>
    </w:pPr>
    <w:rPr>
      <w:szCs w:val="20"/>
      <w:lang w:val="en-US" w:eastAsia="de-DE"/>
    </w:rPr>
  </w:style>
  <w:style w:type="paragraph" w:styleId="TOC6">
    <w:name w:val="toc 6"/>
    <w:basedOn w:val="Normal"/>
    <w:next w:val="Normal"/>
    <w:autoRedefine/>
    <w:semiHidden/>
    <w:rsid w:val="00CC4C44"/>
    <w:pPr>
      <w:spacing w:before="12pt" w:after="12pt" w:line="14pt" w:lineRule="exact"/>
      <w:ind w:start="60pt"/>
      <w:jc w:val="both"/>
    </w:pPr>
    <w:rPr>
      <w:szCs w:val="20"/>
      <w:lang w:val="en-US" w:eastAsia="de-DE"/>
    </w:rPr>
  </w:style>
  <w:style w:type="paragraph" w:styleId="TOC7">
    <w:name w:val="toc 7"/>
    <w:basedOn w:val="Normal"/>
    <w:next w:val="Normal"/>
    <w:autoRedefine/>
    <w:semiHidden/>
    <w:rsid w:val="00CC4C44"/>
    <w:pPr>
      <w:spacing w:before="12pt" w:after="12pt" w:line="14pt" w:lineRule="exact"/>
      <w:ind w:start="72pt"/>
      <w:jc w:val="both"/>
    </w:pPr>
    <w:rPr>
      <w:szCs w:val="20"/>
      <w:lang w:val="en-US" w:eastAsia="de-DE"/>
    </w:rPr>
  </w:style>
  <w:style w:type="paragraph" w:styleId="TOC8">
    <w:name w:val="toc 8"/>
    <w:basedOn w:val="Normal"/>
    <w:next w:val="Normal"/>
    <w:autoRedefine/>
    <w:semiHidden/>
    <w:rsid w:val="00CC4C44"/>
    <w:pPr>
      <w:spacing w:before="12pt" w:after="12pt" w:line="14pt" w:lineRule="exact"/>
      <w:ind w:start="84pt"/>
      <w:jc w:val="both"/>
    </w:pPr>
    <w:rPr>
      <w:szCs w:val="20"/>
      <w:lang w:val="en-US" w:eastAsia="de-DE"/>
    </w:rPr>
  </w:style>
  <w:style w:type="paragraph" w:customStyle="1" w:styleId="TableStyle">
    <w:name w:val="TableStyle"/>
    <w:rsid w:val="00CC4C44"/>
    <w:pPr>
      <w:ind w:start="4.25pt"/>
    </w:pPr>
    <w:rPr>
      <w:rFonts w:ascii="Arial" w:hAnsi="Arial"/>
      <w:sz w:val="22"/>
      <w:lang w:val="en-GB"/>
    </w:rPr>
  </w:style>
  <w:style w:type="paragraph" w:customStyle="1" w:styleId="Contents">
    <w:name w:val="Contents"/>
    <w:next w:val="Text"/>
    <w:rsid w:val="00CC4C44"/>
    <w:pPr>
      <w:pageBreakBefore/>
      <w:spacing w:before="12pt" w:after="12pt"/>
      <w:ind w:end="71.65pt"/>
      <w:jc w:val="center"/>
    </w:pPr>
    <w:rPr>
      <w:rFonts w:ascii="Arial" w:hAnsi="Arial"/>
      <w:b/>
      <w:sz w:val="28"/>
      <w:lang w:val="fr-FR" w:eastAsia="de-DE"/>
    </w:rPr>
  </w:style>
  <w:style w:type="paragraph" w:styleId="BodyText">
    <w:name w:val="Body Text"/>
    <w:rsid w:val="00CC4C44"/>
    <w:pPr>
      <w:keepLines/>
      <w:tabs>
        <w:tab w:val="start" w:pos="62.35pt"/>
        <w:tab w:val="start" w:pos="127.60pt"/>
        <w:tab w:val="start" w:pos="192.80pt"/>
        <w:tab w:val="start" w:pos="260.80pt"/>
        <w:tab w:val="start" w:pos="323.20pt"/>
        <w:tab w:val="start" w:pos="388.40pt"/>
        <w:tab w:val="start" w:pos="453.60pt"/>
        <w:tab w:val="start" w:pos="510.30pt"/>
      </w:tabs>
      <w:spacing w:before="12pt"/>
      <w:ind w:start="127.60pt"/>
    </w:pPr>
    <w:rPr>
      <w:rFonts w:ascii="Arial" w:hAnsi="Arial"/>
      <w:sz w:val="22"/>
      <w:lang w:val="en-GB"/>
    </w:rPr>
  </w:style>
  <w:style w:type="paragraph" w:styleId="BodyText2">
    <w:name w:val="Body Text 2"/>
    <w:basedOn w:val="Normal"/>
    <w:rsid w:val="00CC4C44"/>
    <w:rPr>
      <w:rFonts w:ascii="Times" w:hAnsi="Times"/>
      <w:strike/>
      <w:color w:val="008080"/>
      <w:sz w:val="20"/>
      <w:szCs w:val="20"/>
      <w:lang w:val="en-US" w:eastAsia="de-DE"/>
    </w:rPr>
  </w:style>
  <w:style w:type="paragraph" w:customStyle="1" w:styleId="HelpText">
    <w:name w:val="Help Text"/>
    <w:basedOn w:val="Normal"/>
    <w:rsid w:val="00CC4C44"/>
    <w:pPr>
      <w:ind w:start="36.85pt" w:hanging="36.85pt"/>
    </w:pPr>
    <w:rPr>
      <w:rFonts w:ascii="Arial" w:hAnsi="Arial"/>
      <w:i/>
      <w:color w:val="0000FF"/>
      <w:sz w:val="20"/>
      <w:szCs w:val="20"/>
      <w:lang w:val="en-US" w:eastAsia="de-DE"/>
    </w:rPr>
  </w:style>
  <w:style w:type="paragraph" w:customStyle="1" w:styleId="HelpCont">
    <w:name w:val="Help Cont"/>
    <w:basedOn w:val="HelpText"/>
    <w:rsid w:val="00CC4C44"/>
    <w:pPr>
      <w:ind w:firstLine="0pt"/>
    </w:pPr>
    <w:rPr>
      <w:rFonts w:ascii="Helvetica" w:hAnsi="Helvetica"/>
    </w:rPr>
  </w:style>
  <w:style w:type="paragraph" w:customStyle="1" w:styleId="HelpBullet">
    <w:name w:val="Help Bullet"/>
    <w:basedOn w:val="HelpText"/>
    <w:rsid w:val="00CC4C44"/>
    <w:pPr>
      <w:numPr>
        <w:numId w:val="9"/>
      </w:numPr>
      <w:tabs>
        <w:tab w:val="clear" w:pos="18pt"/>
        <w:tab w:val="num" w:pos="56.70pt"/>
      </w:tabs>
      <w:ind w:start="56.70pt" w:hanging="14.15pt"/>
    </w:pPr>
  </w:style>
  <w:style w:type="paragraph" w:customStyle="1" w:styleId="zHelp">
    <w:name w:val="zHelp"/>
    <w:basedOn w:val="Body"/>
    <w:rsid w:val="00CC4C44"/>
    <w:pPr>
      <w:spacing w:before="0pt" w:after="6pt"/>
      <w:ind w:start="127.60pt" w:hanging="56.70pt"/>
    </w:pPr>
    <w:rPr>
      <w:rFonts w:ascii="Times New Roman" w:hAnsi="Times New Roman"/>
      <w:i/>
      <w:vanish/>
      <w:color w:val="0000FF"/>
    </w:rPr>
  </w:style>
  <w:style w:type="paragraph" w:customStyle="1" w:styleId="HelpHeading">
    <w:name w:val="Help Heading"/>
    <w:basedOn w:val="Heading9"/>
    <w:rsid w:val="00CC4C44"/>
    <w:pPr>
      <w:ind w:start="36pt" w:hanging="36pt"/>
    </w:pPr>
    <w:rPr>
      <w:rFonts w:ascii="Helvetica" w:hAnsi="Helvetica"/>
      <w:color w:val="0000FF"/>
    </w:rPr>
  </w:style>
  <w:style w:type="paragraph" w:customStyle="1" w:styleId="zHelpCont">
    <w:name w:val="zHelp Cont."/>
    <w:basedOn w:val="zHelp"/>
    <w:rsid w:val="00CC4C44"/>
    <w:pPr>
      <w:ind w:firstLine="0pt"/>
    </w:pPr>
  </w:style>
  <w:style w:type="paragraph" w:customStyle="1" w:styleId="zComment">
    <w:name w:val="zComment"/>
    <w:basedOn w:val="Body"/>
    <w:rsid w:val="00CC4C44"/>
    <w:pPr>
      <w:spacing w:before="0pt" w:after="6pt"/>
      <w:ind w:start="70.90pt" w:hanging="70.90pt"/>
    </w:pPr>
    <w:rPr>
      <w:rFonts w:ascii="Times New Roman" w:hAnsi="Times New Roman"/>
    </w:rPr>
  </w:style>
  <w:style w:type="paragraph" w:customStyle="1" w:styleId="BodyHeading">
    <w:name w:val="BodyHeading"/>
    <w:basedOn w:val="Normal"/>
    <w:next w:val="Body"/>
    <w:rsid w:val="00CC4C44"/>
    <w:pPr>
      <w:widowControl w:val="0"/>
      <w:spacing w:before="12pt" w:after="6pt" w:line="-12pt" w:lineRule="auto"/>
      <w:ind w:start="56.70pt" w:end="14.20pt"/>
    </w:pPr>
    <w:rPr>
      <w:rFonts w:ascii="Helvetica" w:hAnsi="Helvetica"/>
      <w:b/>
      <w:szCs w:val="20"/>
      <w:lang w:val="en-US" w:eastAsia="de-DE"/>
    </w:rPr>
  </w:style>
  <w:style w:type="paragraph" w:customStyle="1" w:styleId="BodyHeader">
    <w:name w:val="BodyHeader"/>
    <w:basedOn w:val="Body"/>
    <w:rsid w:val="00CC4C44"/>
    <w:rPr>
      <w:rFonts w:ascii="Helvetica" w:hAnsi="Helvetica"/>
      <w:b/>
    </w:rPr>
  </w:style>
  <w:style w:type="character" w:customStyle="1" w:styleId="Helpcomments">
    <w:name w:val="Help comments"/>
    <w:rsid w:val="00CC4C44"/>
    <w:rPr>
      <w:i/>
      <w:color w:val="0000FF"/>
      <w:sz w:val="20"/>
    </w:rPr>
  </w:style>
  <w:style w:type="paragraph" w:customStyle="1" w:styleId="Question">
    <w:name w:val="Question"/>
    <w:basedOn w:val="Body"/>
    <w:rsid w:val="00CC4C44"/>
    <w:pPr>
      <w:ind w:start="63.80pt" w:hanging="28.35pt"/>
    </w:pPr>
    <w:rPr>
      <w:snapToGrid w:val="0"/>
      <w:lang w:eastAsia="en-US"/>
    </w:rPr>
  </w:style>
  <w:style w:type="paragraph" w:customStyle="1" w:styleId="Acronym">
    <w:name w:val="Acronym"/>
    <w:basedOn w:val="Body"/>
    <w:rsid w:val="00CC4C44"/>
    <w:pPr>
      <w:ind w:start="85.05pt" w:hanging="49.60pt"/>
    </w:pPr>
  </w:style>
  <w:style w:type="character" w:customStyle="1" w:styleId="HeaderChar">
    <w:name w:val="Header Char"/>
    <w:link w:val="Header"/>
    <w:uiPriority w:val="99"/>
    <w:rsid w:val="00233741"/>
    <w:rPr>
      <w:sz w:val="24"/>
      <w:szCs w:val="24"/>
      <w:lang w:val="en-GB"/>
    </w:rPr>
  </w:style>
  <w:style w:type="paragraph" w:styleId="ListParagraph">
    <w:name w:val="List Paragraph"/>
    <w:basedOn w:val="Normal"/>
    <w:uiPriority w:val="34"/>
    <w:qFormat/>
    <w:rsid w:val="00F32298"/>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purl.oclc.org/ooxml/officeDocument/relationships/hyperlink" Target="http://www.latimes.com/books/jacketcopy/la-et-jc-novel-computer-writing-japan-20160322-story.html" TargetMode="External"/><Relationship Id="rId13" Type="http://purl.oclc.org/ooxml/officeDocument/relationships/fontTable" Target="fontTable.xml"/><Relationship Id="rId3" Type="http://purl.oclc.org/ooxml/officeDocument/relationships/settings" Target="settings.xml"/><Relationship Id="rId7" Type="http://purl.oclc.org/ooxml/officeDocument/relationships/hyperlink" Target="http://www.forbes.com/sites/kalevleetaru/2016/03/24/how-twitter-corrupted-microsofts-tay-a-crash-course-in-the-dangers-of-ai-in-the-real-world/" TargetMode="External"/><Relationship Id="rId12" Type="http://purl.oclc.org/ooxml/officeDocument/relationships/footer" Target="footer1.xml"/><Relationship Id="rId2" Type="http://purl.oclc.org/ooxml/officeDocument/relationships/styles" Target="styles.xml"/><Relationship Id="rId1" Type="http://purl.oclc.org/ooxml/officeDocument/relationships/numbering" Target="numbering.xml"/><Relationship Id="rId6" Type="http://purl.oclc.org/ooxml/officeDocument/relationships/endnotes" Target="endnotes.xml"/><Relationship Id="rId11" Type="http://purl.oclc.org/ooxml/officeDocument/relationships/header" Target="header1.xml"/><Relationship Id="rId5" Type="http://purl.oclc.org/ooxml/officeDocument/relationships/footnotes" Target="footnotes.xml"/><Relationship Id="rId10" Type="http://purl.oclc.org/ooxml/officeDocument/relationships/image" Target="media/image1.jpeg"/><Relationship Id="rId4" Type="http://purl.oclc.org/ooxml/officeDocument/relationships/webSettings" Target="webSettings.xml"/><Relationship Id="rId9" Type="http://purl.oclc.org/ooxml/officeDocument/relationships/hyperlink" Target="http://www.sciencebuddies.org/science-fair-projects/project_ideas/CompSci_p022.shtml" TargetMode="Externa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21</TotalTime>
  <Pages>7</Pages>
  <Words>1248</Words>
  <Characters>7116</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ftware Project Plan Template</vt:lpstr>
      <vt:lpstr>Software Project Plan Template</vt:lpstr>
    </vt:vector>
  </TitlesOfParts>
  <Company>ETH</Company>
  <LinksUpToDate>false</LinksUpToDate>
  <CharactersWithSpaces>8348</CharactersWithSpaces>
  <SharedDoc>false</SharedDoc>
  <HLinks>
    <vt:vector size="222" baseType="variant">
      <vt:variant>
        <vt:i4>1638459</vt:i4>
      </vt:variant>
      <vt:variant>
        <vt:i4>218</vt:i4>
      </vt:variant>
      <vt:variant>
        <vt:i4>0</vt:i4>
      </vt:variant>
      <vt:variant>
        <vt:i4>5</vt:i4>
      </vt:variant>
      <vt:variant>
        <vt:lpwstr/>
      </vt:variant>
      <vt:variant>
        <vt:lpwstr>_Toc91412648</vt:lpwstr>
      </vt:variant>
      <vt:variant>
        <vt:i4>1441851</vt:i4>
      </vt:variant>
      <vt:variant>
        <vt:i4>212</vt:i4>
      </vt:variant>
      <vt:variant>
        <vt:i4>0</vt:i4>
      </vt:variant>
      <vt:variant>
        <vt:i4>5</vt:i4>
      </vt:variant>
      <vt:variant>
        <vt:lpwstr/>
      </vt:variant>
      <vt:variant>
        <vt:lpwstr>_Toc91412647</vt:lpwstr>
      </vt:variant>
      <vt:variant>
        <vt:i4>1507387</vt:i4>
      </vt:variant>
      <vt:variant>
        <vt:i4>206</vt:i4>
      </vt:variant>
      <vt:variant>
        <vt:i4>0</vt:i4>
      </vt:variant>
      <vt:variant>
        <vt:i4>5</vt:i4>
      </vt:variant>
      <vt:variant>
        <vt:lpwstr/>
      </vt:variant>
      <vt:variant>
        <vt:lpwstr>_Toc91412646</vt:lpwstr>
      </vt:variant>
      <vt:variant>
        <vt:i4>1310779</vt:i4>
      </vt:variant>
      <vt:variant>
        <vt:i4>200</vt:i4>
      </vt:variant>
      <vt:variant>
        <vt:i4>0</vt:i4>
      </vt:variant>
      <vt:variant>
        <vt:i4>5</vt:i4>
      </vt:variant>
      <vt:variant>
        <vt:lpwstr/>
      </vt:variant>
      <vt:variant>
        <vt:lpwstr>_Toc91412645</vt:lpwstr>
      </vt:variant>
      <vt:variant>
        <vt:i4>1376315</vt:i4>
      </vt:variant>
      <vt:variant>
        <vt:i4>194</vt:i4>
      </vt:variant>
      <vt:variant>
        <vt:i4>0</vt:i4>
      </vt:variant>
      <vt:variant>
        <vt:i4>5</vt:i4>
      </vt:variant>
      <vt:variant>
        <vt:lpwstr/>
      </vt:variant>
      <vt:variant>
        <vt:lpwstr>_Toc91412644</vt:lpwstr>
      </vt:variant>
      <vt:variant>
        <vt:i4>1179707</vt:i4>
      </vt:variant>
      <vt:variant>
        <vt:i4>188</vt:i4>
      </vt:variant>
      <vt:variant>
        <vt:i4>0</vt:i4>
      </vt:variant>
      <vt:variant>
        <vt:i4>5</vt:i4>
      </vt:variant>
      <vt:variant>
        <vt:lpwstr/>
      </vt:variant>
      <vt:variant>
        <vt:lpwstr>_Toc91412643</vt:lpwstr>
      </vt:variant>
      <vt:variant>
        <vt:i4>1245243</vt:i4>
      </vt:variant>
      <vt:variant>
        <vt:i4>182</vt:i4>
      </vt:variant>
      <vt:variant>
        <vt:i4>0</vt:i4>
      </vt:variant>
      <vt:variant>
        <vt:i4>5</vt:i4>
      </vt:variant>
      <vt:variant>
        <vt:lpwstr/>
      </vt:variant>
      <vt:variant>
        <vt:lpwstr>_Toc91412642</vt:lpwstr>
      </vt:variant>
      <vt:variant>
        <vt:i4>1048635</vt:i4>
      </vt:variant>
      <vt:variant>
        <vt:i4>176</vt:i4>
      </vt:variant>
      <vt:variant>
        <vt:i4>0</vt:i4>
      </vt:variant>
      <vt:variant>
        <vt:i4>5</vt:i4>
      </vt:variant>
      <vt:variant>
        <vt:lpwstr/>
      </vt:variant>
      <vt:variant>
        <vt:lpwstr>_Toc91412641</vt:lpwstr>
      </vt:variant>
      <vt:variant>
        <vt:i4>1114171</vt:i4>
      </vt:variant>
      <vt:variant>
        <vt:i4>170</vt:i4>
      </vt:variant>
      <vt:variant>
        <vt:i4>0</vt:i4>
      </vt:variant>
      <vt:variant>
        <vt:i4>5</vt:i4>
      </vt:variant>
      <vt:variant>
        <vt:lpwstr/>
      </vt:variant>
      <vt:variant>
        <vt:lpwstr>_Toc91412640</vt:lpwstr>
      </vt:variant>
      <vt:variant>
        <vt:i4>1572924</vt:i4>
      </vt:variant>
      <vt:variant>
        <vt:i4>164</vt:i4>
      </vt:variant>
      <vt:variant>
        <vt:i4>0</vt:i4>
      </vt:variant>
      <vt:variant>
        <vt:i4>5</vt:i4>
      </vt:variant>
      <vt:variant>
        <vt:lpwstr/>
      </vt:variant>
      <vt:variant>
        <vt:lpwstr>_Toc91412639</vt:lpwstr>
      </vt:variant>
      <vt:variant>
        <vt:i4>1638460</vt:i4>
      </vt:variant>
      <vt:variant>
        <vt:i4>158</vt:i4>
      </vt:variant>
      <vt:variant>
        <vt:i4>0</vt:i4>
      </vt:variant>
      <vt:variant>
        <vt:i4>5</vt:i4>
      </vt:variant>
      <vt:variant>
        <vt:lpwstr/>
      </vt:variant>
      <vt:variant>
        <vt:lpwstr>_Toc91412638</vt:lpwstr>
      </vt:variant>
      <vt:variant>
        <vt:i4>1441852</vt:i4>
      </vt:variant>
      <vt:variant>
        <vt:i4>152</vt:i4>
      </vt:variant>
      <vt:variant>
        <vt:i4>0</vt:i4>
      </vt:variant>
      <vt:variant>
        <vt:i4>5</vt:i4>
      </vt:variant>
      <vt:variant>
        <vt:lpwstr/>
      </vt:variant>
      <vt:variant>
        <vt:lpwstr>_Toc91412637</vt:lpwstr>
      </vt:variant>
      <vt:variant>
        <vt:i4>1507388</vt:i4>
      </vt:variant>
      <vt:variant>
        <vt:i4>146</vt:i4>
      </vt:variant>
      <vt:variant>
        <vt:i4>0</vt:i4>
      </vt:variant>
      <vt:variant>
        <vt:i4>5</vt:i4>
      </vt:variant>
      <vt:variant>
        <vt:lpwstr/>
      </vt:variant>
      <vt:variant>
        <vt:lpwstr>_Toc91412636</vt:lpwstr>
      </vt:variant>
      <vt:variant>
        <vt:i4>1310780</vt:i4>
      </vt:variant>
      <vt:variant>
        <vt:i4>140</vt:i4>
      </vt:variant>
      <vt:variant>
        <vt:i4>0</vt:i4>
      </vt:variant>
      <vt:variant>
        <vt:i4>5</vt:i4>
      </vt:variant>
      <vt:variant>
        <vt:lpwstr/>
      </vt:variant>
      <vt:variant>
        <vt:lpwstr>_Toc91412635</vt:lpwstr>
      </vt:variant>
      <vt:variant>
        <vt:i4>1376316</vt:i4>
      </vt:variant>
      <vt:variant>
        <vt:i4>134</vt:i4>
      </vt:variant>
      <vt:variant>
        <vt:i4>0</vt:i4>
      </vt:variant>
      <vt:variant>
        <vt:i4>5</vt:i4>
      </vt:variant>
      <vt:variant>
        <vt:lpwstr/>
      </vt:variant>
      <vt:variant>
        <vt:lpwstr>_Toc91412634</vt:lpwstr>
      </vt:variant>
      <vt:variant>
        <vt:i4>1179708</vt:i4>
      </vt:variant>
      <vt:variant>
        <vt:i4>128</vt:i4>
      </vt:variant>
      <vt:variant>
        <vt:i4>0</vt:i4>
      </vt:variant>
      <vt:variant>
        <vt:i4>5</vt:i4>
      </vt:variant>
      <vt:variant>
        <vt:lpwstr/>
      </vt:variant>
      <vt:variant>
        <vt:lpwstr>_Toc91412633</vt:lpwstr>
      </vt:variant>
      <vt:variant>
        <vt:i4>1245244</vt:i4>
      </vt:variant>
      <vt:variant>
        <vt:i4>122</vt:i4>
      </vt:variant>
      <vt:variant>
        <vt:i4>0</vt:i4>
      </vt:variant>
      <vt:variant>
        <vt:i4>5</vt:i4>
      </vt:variant>
      <vt:variant>
        <vt:lpwstr/>
      </vt:variant>
      <vt:variant>
        <vt:lpwstr>_Toc91412632</vt:lpwstr>
      </vt:variant>
      <vt:variant>
        <vt:i4>1048636</vt:i4>
      </vt:variant>
      <vt:variant>
        <vt:i4>116</vt:i4>
      </vt:variant>
      <vt:variant>
        <vt:i4>0</vt:i4>
      </vt:variant>
      <vt:variant>
        <vt:i4>5</vt:i4>
      </vt:variant>
      <vt:variant>
        <vt:lpwstr/>
      </vt:variant>
      <vt:variant>
        <vt:lpwstr>_Toc91412631</vt:lpwstr>
      </vt:variant>
      <vt:variant>
        <vt:i4>1114172</vt:i4>
      </vt:variant>
      <vt:variant>
        <vt:i4>110</vt:i4>
      </vt:variant>
      <vt:variant>
        <vt:i4>0</vt:i4>
      </vt:variant>
      <vt:variant>
        <vt:i4>5</vt:i4>
      </vt:variant>
      <vt:variant>
        <vt:lpwstr/>
      </vt:variant>
      <vt:variant>
        <vt:lpwstr>_Toc91412630</vt:lpwstr>
      </vt:variant>
      <vt:variant>
        <vt:i4>1572925</vt:i4>
      </vt:variant>
      <vt:variant>
        <vt:i4>104</vt:i4>
      </vt:variant>
      <vt:variant>
        <vt:i4>0</vt:i4>
      </vt:variant>
      <vt:variant>
        <vt:i4>5</vt:i4>
      </vt:variant>
      <vt:variant>
        <vt:lpwstr/>
      </vt:variant>
      <vt:variant>
        <vt:lpwstr>_Toc91412629</vt:lpwstr>
      </vt:variant>
      <vt:variant>
        <vt:i4>1638461</vt:i4>
      </vt:variant>
      <vt:variant>
        <vt:i4>98</vt:i4>
      </vt:variant>
      <vt:variant>
        <vt:i4>0</vt:i4>
      </vt:variant>
      <vt:variant>
        <vt:i4>5</vt:i4>
      </vt:variant>
      <vt:variant>
        <vt:lpwstr/>
      </vt:variant>
      <vt:variant>
        <vt:lpwstr>_Toc91412628</vt:lpwstr>
      </vt:variant>
      <vt:variant>
        <vt:i4>1441853</vt:i4>
      </vt:variant>
      <vt:variant>
        <vt:i4>92</vt:i4>
      </vt:variant>
      <vt:variant>
        <vt:i4>0</vt:i4>
      </vt:variant>
      <vt:variant>
        <vt:i4>5</vt:i4>
      </vt:variant>
      <vt:variant>
        <vt:lpwstr/>
      </vt:variant>
      <vt:variant>
        <vt:lpwstr>_Toc91412627</vt:lpwstr>
      </vt:variant>
      <vt:variant>
        <vt:i4>1507389</vt:i4>
      </vt:variant>
      <vt:variant>
        <vt:i4>86</vt:i4>
      </vt:variant>
      <vt:variant>
        <vt:i4>0</vt:i4>
      </vt:variant>
      <vt:variant>
        <vt:i4>5</vt:i4>
      </vt:variant>
      <vt:variant>
        <vt:lpwstr/>
      </vt:variant>
      <vt:variant>
        <vt:lpwstr>_Toc91412626</vt:lpwstr>
      </vt:variant>
      <vt:variant>
        <vt:i4>1310781</vt:i4>
      </vt:variant>
      <vt:variant>
        <vt:i4>80</vt:i4>
      </vt:variant>
      <vt:variant>
        <vt:i4>0</vt:i4>
      </vt:variant>
      <vt:variant>
        <vt:i4>5</vt:i4>
      </vt:variant>
      <vt:variant>
        <vt:lpwstr/>
      </vt:variant>
      <vt:variant>
        <vt:lpwstr>_Toc91412625</vt:lpwstr>
      </vt:variant>
      <vt:variant>
        <vt:i4>1376317</vt:i4>
      </vt:variant>
      <vt:variant>
        <vt:i4>74</vt:i4>
      </vt:variant>
      <vt:variant>
        <vt:i4>0</vt:i4>
      </vt:variant>
      <vt:variant>
        <vt:i4>5</vt:i4>
      </vt:variant>
      <vt:variant>
        <vt:lpwstr/>
      </vt:variant>
      <vt:variant>
        <vt:lpwstr>_Toc91412624</vt:lpwstr>
      </vt:variant>
      <vt:variant>
        <vt:i4>1179709</vt:i4>
      </vt:variant>
      <vt:variant>
        <vt:i4>68</vt:i4>
      </vt:variant>
      <vt:variant>
        <vt:i4>0</vt:i4>
      </vt:variant>
      <vt:variant>
        <vt:i4>5</vt:i4>
      </vt:variant>
      <vt:variant>
        <vt:lpwstr/>
      </vt:variant>
      <vt:variant>
        <vt:lpwstr>_Toc91412623</vt:lpwstr>
      </vt:variant>
      <vt:variant>
        <vt:i4>1245245</vt:i4>
      </vt:variant>
      <vt:variant>
        <vt:i4>62</vt:i4>
      </vt:variant>
      <vt:variant>
        <vt:i4>0</vt:i4>
      </vt:variant>
      <vt:variant>
        <vt:i4>5</vt:i4>
      </vt:variant>
      <vt:variant>
        <vt:lpwstr/>
      </vt:variant>
      <vt:variant>
        <vt:lpwstr>_Toc91412622</vt:lpwstr>
      </vt:variant>
      <vt:variant>
        <vt:i4>1048637</vt:i4>
      </vt:variant>
      <vt:variant>
        <vt:i4>56</vt:i4>
      </vt:variant>
      <vt:variant>
        <vt:i4>0</vt:i4>
      </vt:variant>
      <vt:variant>
        <vt:i4>5</vt:i4>
      </vt:variant>
      <vt:variant>
        <vt:lpwstr/>
      </vt:variant>
      <vt:variant>
        <vt:lpwstr>_Toc91412621</vt:lpwstr>
      </vt:variant>
      <vt:variant>
        <vt:i4>1114173</vt:i4>
      </vt:variant>
      <vt:variant>
        <vt:i4>50</vt:i4>
      </vt:variant>
      <vt:variant>
        <vt:i4>0</vt:i4>
      </vt:variant>
      <vt:variant>
        <vt:i4>5</vt:i4>
      </vt:variant>
      <vt:variant>
        <vt:lpwstr/>
      </vt:variant>
      <vt:variant>
        <vt:lpwstr>_Toc91412620</vt:lpwstr>
      </vt:variant>
      <vt:variant>
        <vt:i4>1572926</vt:i4>
      </vt:variant>
      <vt:variant>
        <vt:i4>44</vt:i4>
      </vt:variant>
      <vt:variant>
        <vt:i4>0</vt:i4>
      </vt:variant>
      <vt:variant>
        <vt:i4>5</vt:i4>
      </vt:variant>
      <vt:variant>
        <vt:lpwstr/>
      </vt:variant>
      <vt:variant>
        <vt:lpwstr>_Toc91412619</vt:lpwstr>
      </vt:variant>
      <vt:variant>
        <vt:i4>1638462</vt:i4>
      </vt:variant>
      <vt:variant>
        <vt:i4>38</vt:i4>
      </vt:variant>
      <vt:variant>
        <vt:i4>0</vt:i4>
      </vt:variant>
      <vt:variant>
        <vt:i4>5</vt:i4>
      </vt:variant>
      <vt:variant>
        <vt:lpwstr/>
      </vt:variant>
      <vt:variant>
        <vt:lpwstr>_Toc91412618</vt:lpwstr>
      </vt:variant>
      <vt:variant>
        <vt:i4>1441854</vt:i4>
      </vt:variant>
      <vt:variant>
        <vt:i4>32</vt:i4>
      </vt:variant>
      <vt:variant>
        <vt:i4>0</vt:i4>
      </vt:variant>
      <vt:variant>
        <vt:i4>5</vt:i4>
      </vt:variant>
      <vt:variant>
        <vt:lpwstr/>
      </vt:variant>
      <vt:variant>
        <vt:lpwstr>_Toc91412617</vt:lpwstr>
      </vt:variant>
      <vt:variant>
        <vt:i4>1507390</vt:i4>
      </vt:variant>
      <vt:variant>
        <vt:i4>26</vt:i4>
      </vt:variant>
      <vt:variant>
        <vt:i4>0</vt:i4>
      </vt:variant>
      <vt:variant>
        <vt:i4>5</vt:i4>
      </vt:variant>
      <vt:variant>
        <vt:lpwstr/>
      </vt:variant>
      <vt:variant>
        <vt:lpwstr>_Toc91412616</vt:lpwstr>
      </vt:variant>
      <vt:variant>
        <vt:i4>1310782</vt:i4>
      </vt:variant>
      <vt:variant>
        <vt:i4>20</vt:i4>
      </vt:variant>
      <vt:variant>
        <vt:i4>0</vt:i4>
      </vt:variant>
      <vt:variant>
        <vt:i4>5</vt:i4>
      </vt:variant>
      <vt:variant>
        <vt:lpwstr/>
      </vt:variant>
      <vt:variant>
        <vt:lpwstr>_Toc91412615</vt:lpwstr>
      </vt:variant>
      <vt:variant>
        <vt:i4>1376318</vt:i4>
      </vt:variant>
      <vt:variant>
        <vt:i4>14</vt:i4>
      </vt:variant>
      <vt:variant>
        <vt:i4>0</vt:i4>
      </vt:variant>
      <vt:variant>
        <vt:i4>5</vt:i4>
      </vt:variant>
      <vt:variant>
        <vt:lpwstr/>
      </vt:variant>
      <vt:variant>
        <vt:lpwstr>_Toc91412614</vt:lpwstr>
      </vt:variant>
      <vt:variant>
        <vt:i4>1179710</vt:i4>
      </vt:variant>
      <vt:variant>
        <vt:i4>8</vt:i4>
      </vt:variant>
      <vt:variant>
        <vt:i4>0</vt:i4>
      </vt:variant>
      <vt:variant>
        <vt:i4>5</vt:i4>
      </vt:variant>
      <vt:variant>
        <vt:lpwstr/>
      </vt:variant>
      <vt:variant>
        <vt:lpwstr>_Toc91412613</vt:lpwstr>
      </vt:variant>
      <vt:variant>
        <vt:i4>1245246</vt:i4>
      </vt:variant>
      <vt:variant>
        <vt:i4>2</vt:i4>
      </vt:variant>
      <vt:variant>
        <vt:i4>0</vt:i4>
      </vt:variant>
      <vt:variant>
        <vt:i4>5</vt:i4>
      </vt:variant>
      <vt:variant>
        <vt:lpwstr/>
      </vt:variant>
      <vt:variant>
        <vt:lpwstr>_Toc914126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Plan Template</dc:title>
  <dc:subject/>
  <dc:creator>P. Kolb</dc:creator>
  <cp:keywords/>
  <dc:description/>
  <cp:lastModifiedBy>Kevin Kolcheck</cp:lastModifiedBy>
  <cp:revision>6</cp:revision>
  <cp:lastPrinted>2004-10-26T23:16:00Z</cp:lastPrinted>
  <dcterms:created xsi:type="dcterms:W3CDTF">2016-03-25T16:22:00Z</dcterms:created>
  <dcterms:modified xsi:type="dcterms:W3CDTF">2016-03-25T16:42:00Z</dcterms:modified>
</cp:coreProperties>
</file>